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6D7B120" w14:textId="41D9CF2D" w:rsidR="00E438A7" w:rsidRPr="00E438A7" w:rsidRDefault="00E438A7" w:rsidP="00E438A7">
      <w:pPr>
        <w:jc w:val="center"/>
        <w:rPr>
          <w:sz w:val="22"/>
          <w:szCs w:val="22"/>
        </w:rPr>
      </w:pPr>
      <w:r w:rsidRPr="00E438A7">
        <w:rPr>
          <w:b/>
          <w:bCs/>
          <w:sz w:val="22"/>
          <w:szCs w:val="22"/>
        </w:rPr>
        <w:t>IS 312 Web Design: TypeScript (TS) for Modern Web Application</w:t>
      </w:r>
    </w:p>
    <w:p w14:paraId="1F50DFC3" w14:textId="647D7F01" w:rsidR="00E438A7" w:rsidRPr="00E438A7" w:rsidRDefault="00E438A7" w:rsidP="00E438A7">
      <w:pPr>
        <w:jc w:val="center"/>
        <w:rPr>
          <w:rFonts w:eastAsia="Times New Roman"/>
          <w:b/>
          <w:bCs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HOP03: </w:t>
      </w:r>
      <w:r w:rsidRPr="00E438A7">
        <w:rPr>
          <w:b/>
          <w:bCs/>
          <w:sz w:val="22"/>
          <w:szCs w:val="22"/>
        </w:rPr>
        <w:t xml:space="preserve">TypeScript </w:t>
      </w:r>
      <w:r w:rsidRPr="00E438A7">
        <w:rPr>
          <w:rFonts w:eastAsia="Times New Roman"/>
          <w:b/>
          <w:bCs/>
          <w:sz w:val="22"/>
          <w:szCs w:val="22"/>
        </w:rPr>
        <w:t>Values, Types, Operators, and Program Structure</w:t>
      </w:r>
    </w:p>
    <w:p w14:paraId="257D333B" w14:textId="33215DB9" w:rsidR="00E438A7" w:rsidRPr="00E438A7" w:rsidRDefault="00E438A7" w:rsidP="00E438A7">
      <w:pPr>
        <w:jc w:val="center"/>
        <w:rPr>
          <w:color w:val="000000" w:themeColor="text1"/>
          <w:sz w:val="22"/>
          <w:szCs w:val="22"/>
        </w:rPr>
      </w:pPr>
    </w:p>
    <w:p w14:paraId="482C1ECF" w14:textId="3EF3E0A6" w:rsidR="00E438A7" w:rsidRPr="00E438A7" w:rsidRDefault="00E438A7" w:rsidP="00E438A7">
      <w:pPr>
        <w:jc w:val="center"/>
        <w:rPr>
          <w:sz w:val="22"/>
          <w:szCs w:val="22"/>
        </w:rPr>
      </w:pPr>
      <w:r w:rsidRPr="00E438A7">
        <w:rPr>
          <w:sz w:val="22"/>
          <w:szCs w:val="22"/>
        </w:rPr>
        <w:t>8/26/2019</w:t>
      </w:r>
      <w:r>
        <w:rPr>
          <w:sz w:val="22"/>
          <w:szCs w:val="22"/>
        </w:rPr>
        <w:t>,</w:t>
      </w:r>
      <w:r w:rsidRPr="00E438A7">
        <w:rPr>
          <w:sz w:val="22"/>
          <w:szCs w:val="22"/>
        </w:rPr>
        <w:t xml:space="preserve"> Developed by Kevin </w:t>
      </w:r>
      <w:proofErr w:type="spellStart"/>
      <w:r w:rsidRPr="00E438A7">
        <w:rPr>
          <w:sz w:val="22"/>
          <w:szCs w:val="22"/>
        </w:rPr>
        <w:t>Kuanting</w:t>
      </w:r>
      <w:proofErr w:type="spellEnd"/>
      <w:r w:rsidRPr="00E438A7">
        <w:rPr>
          <w:sz w:val="22"/>
          <w:szCs w:val="22"/>
        </w:rPr>
        <w:t xml:space="preserve"> Chen</w:t>
      </w:r>
      <w:r>
        <w:rPr>
          <w:sz w:val="22"/>
          <w:szCs w:val="22"/>
        </w:rPr>
        <w:t xml:space="preserve">, </w:t>
      </w:r>
      <w:r w:rsidRPr="00E438A7">
        <w:rPr>
          <w:color w:val="000000" w:themeColor="text1"/>
          <w:sz w:val="22"/>
          <w:szCs w:val="22"/>
        </w:rPr>
        <w:t>Class of 2020</w:t>
      </w:r>
    </w:p>
    <w:p w14:paraId="221547BE" w14:textId="23E0D4D3" w:rsidR="00E438A7" w:rsidRPr="00E438A7" w:rsidRDefault="00E438A7" w:rsidP="00E438A7">
      <w:pPr>
        <w:jc w:val="center"/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5/18/2020, Revised </w:t>
      </w:r>
      <w:r w:rsidRPr="00E438A7">
        <w:rPr>
          <w:sz w:val="22"/>
          <w:szCs w:val="22"/>
        </w:rPr>
        <w:t xml:space="preserve">by </w:t>
      </w:r>
      <w:r w:rsidRPr="00E438A7">
        <w:rPr>
          <w:color w:val="000000" w:themeColor="text1"/>
          <w:sz w:val="22"/>
          <w:szCs w:val="22"/>
        </w:rPr>
        <w:t>Amrutha Vaidyanathan, Class of 2020</w:t>
      </w:r>
    </w:p>
    <w:p w14:paraId="5F7ABCB7" w14:textId="77777777" w:rsidR="00E438A7" w:rsidRPr="00E438A7" w:rsidRDefault="00E438A7" w:rsidP="00E438A7">
      <w:pPr>
        <w:jc w:val="center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9/23/2020, Revised by Kim Nguyen, Class of 2021</w:t>
      </w:r>
    </w:p>
    <w:p w14:paraId="02A6A701" w14:textId="77777777" w:rsidR="00E438A7" w:rsidRPr="00E438A7" w:rsidRDefault="00E438A7" w:rsidP="00E438A7">
      <w:pPr>
        <w:jc w:val="center"/>
        <w:rPr>
          <w:color w:val="000000" w:themeColor="text1"/>
          <w:sz w:val="22"/>
          <w:szCs w:val="22"/>
        </w:rPr>
      </w:pPr>
    </w:p>
    <w:p w14:paraId="4E6181C4" w14:textId="77777777" w:rsidR="00E438A7" w:rsidRPr="00E438A7" w:rsidRDefault="00E438A7" w:rsidP="00E438A7">
      <w:pPr>
        <w:jc w:val="center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School of Technology &amp; Computing (STC)</w:t>
      </w:r>
    </w:p>
    <w:p w14:paraId="0DBC2316" w14:textId="77777777" w:rsidR="00E438A7" w:rsidRPr="00E438A7" w:rsidRDefault="00E438A7" w:rsidP="00E438A7">
      <w:pPr>
        <w:jc w:val="center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City University of Seattle (CityU)</w:t>
      </w:r>
    </w:p>
    <w:p w14:paraId="059AB62C" w14:textId="77777777" w:rsidR="00E438A7" w:rsidRPr="00E438A7" w:rsidRDefault="00E438A7" w:rsidP="00E438A7">
      <w:pPr>
        <w:jc w:val="center"/>
        <w:rPr>
          <w:color w:val="000000" w:themeColor="text1"/>
          <w:sz w:val="22"/>
          <w:szCs w:val="22"/>
        </w:rPr>
      </w:pPr>
    </w:p>
    <w:p w14:paraId="1B4B6BC9" w14:textId="77777777" w:rsidR="00E438A7" w:rsidRPr="00E438A7" w:rsidRDefault="00E438A7" w:rsidP="00E438A7">
      <w:pPr>
        <w:jc w:val="center"/>
        <w:rPr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3772C188" wp14:editId="48774B22">
            <wp:extent cx="914400" cy="466344"/>
            <wp:effectExtent l="0" t="0" r="0" b="0"/>
            <wp:docPr id="1" name="Picture 1" descr="Image result for Microsoft Visual Studio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icrosoft Visual Studio Cod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6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438A7">
        <w:rPr>
          <w:sz w:val="22"/>
          <w:szCs w:val="22"/>
        </w:rPr>
        <w:t xml:space="preserve">  </w:t>
      </w: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238A3131" wp14:editId="078DF67A">
            <wp:extent cx="914400" cy="457200"/>
            <wp:effectExtent l="19050" t="19050" r="19050" b="19050"/>
            <wp:docPr id="4" name="Picture 4" descr="C:\Users\chungsam\AppData\Local\Microsoft\Windows\INetCache\Content.MSO\904A7D9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ungsam\AppData\Local\Microsoft\Windows\INetCache\Content.MSO\904A7D9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E438A7">
        <w:rPr>
          <w:sz w:val="22"/>
          <w:szCs w:val="22"/>
        </w:rPr>
        <w:t xml:space="preserve">  </w:t>
      </w: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6C355958" wp14:editId="55B1798E">
            <wp:extent cx="1231636" cy="466725"/>
            <wp:effectExtent l="0" t="0" r="0" b="0"/>
            <wp:docPr id="224827052" name="Picture 224827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636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38A7">
        <w:rPr>
          <w:sz w:val="22"/>
          <w:szCs w:val="22"/>
        </w:rPr>
        <w:t xml:space="preserve"> </w:t>
      </w: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14912EB4" wp14:editId="20B97B5F">
            <wp:extent cx="476250" cy="476250"/>
            <wp:effectExtent l="0" t="0" r="0" b="0"/>
            <wp:docPr id="850991961" name="Picture 850991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38A7">
        <w:rPr>
          <w:sz w:val="22"/>
          <w:szCs w:val="22"/>
        </w:rPr>
        <w:t xml:space="preserve"> </w:t>
      </w: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06BEA609" wp14:editId="5AF4556D">
            <wp:extent cx="504825" cy="5048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300E9" w14:textId="77777777" w:rsidR="00E438A7" w:rsidRPr="00E438A7" w:rsidRDefault="00E438A7" w:rsidP="00666AD0">
      <w:pPr>
        <w:jc w:val="center"/>
        <w:rPr>
          <w:sz w:val="22"/>
          <w:szCs w:val="22"/>
        </w:rPr>
      </w:pPr>
    </w:p>
    <w:p w14:paraId="5B742564" w14:textId="7503CE23" w:rsidR="00156928" w:rsidRPr="00E438A7" w:rsidRDefault="00156928" w:rsidP="002F4C7F">
      <w:pPr>
        <w:jc w:val="center"/>
        <w:rPr>
          <w:sz w:val="22"/>
          <w:szCs w:val="22"/>
        </w:rPr>
      </w:pPr>
    </w:p>
    <w:p w14:paraId="4F7725A3" w14:textId="77777777" w:rsidR="002F4C7F" w:rsidRPr="00E438A7" w:rsidRDefault="002F4C7F" w:rsidP="002F4C7F">
      <w:pPr>
        <w:jc w:val="center"/>
        <w:rPr>
          <w:sz w:val="22"/>
          <w:szCs w:val="22"/>
        </w:rPr>
      </w:pPr>
    </w:p>
    <w:p w14:paraId="1AB53763" w14:textId="7A2F7553" w:rsidR="00C561B9" w:rsidRPr="00E438A7" w:rsidRDefault="751C0802" w:rsidP="00431CC2">
      <w:pPr>
        <w:tabs>
          <w:tab w:val="left" w:pos="8247"/>
        </w:tabs>
        <w:rPr>
          <w:b/>
          <w:bCs/>
          <w:color w:val="000000" w:themeColor="text1"/>
          <w:sz w:val="22"/>
          <w:szCs w:val="22"/>
        </w:rPr>
      </w:pPr>
      <w:r w:rsidRPr="00E438A7">
        <w:rPr>
          <w:b/>
          <w:bCs/>
          <w:sz w:val="22"/>
          <w:szCs w:val="22"/>
        </w:rPr>
        <w:t>Before You Start</w:t>
      </w:r>
      <w:r w:rsidR="516CC9D7" w:rsidRPr="00E438A7">
        <w:rPr>
          <w:sz w:val="22"/>
          <w:szCs w:val="22"/>
        </w:rPr>
        <w:t xml:space="preserve"> </w:t>
      </w:r>
      <w:r w:rsidR="00431CC2" w:rsidRPr="00E438A7">
        <w:rPr>
          <w:sz w:val="22"/>
          <w:szCs w:val="22"/>
        </w:rPr>
        <w:tab/>
      </w:r>
    </w:p>
    <w:p w14:paraId="643864A1" w14:textId="20C29B5B" w:rsidR="1970EC4C" w:rsidRPr="00E438A7" w:rsidRDefault="1970EC4C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sz w:val="22"/>
          <w:szCs w:val="22"/>
        </w:rPr>
        <w:t>The directory path shown in screenshots may be different from yours.</w:t>
      </w:r>
    </w:p>
    <w:p w14:paraId="4459F733" w14:textId="6BBCB622" w:rsidR="00C561B9" w:rsidRPr="00E438A7" w:rsidRDefault="516CC9D7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sz w:val="22"/>
          <w:szCs w:val="22"/>
        </w:rPr>
        <w:t>Some steps are not explained</w:t>
      </w:r>
      <w:r w:rsidR="7F3CFB0A" w:rsidRPr="00E438A7">
        <w:rPr>
          <w:sz w:val="22"/>
          <w:szCs w:val="22"/>
        </w:rPr>
        <w:t xml:space="preserve"> in the tutorial</w:t>
      </w:r>
      <w:r w:rsidRPr="00E438A7">
        <w:rPr>
          <w:b/>
          <w:bCs/>
          <w:sz w:val="22"/>
          <w:szCs w:val="22"/>
        </w:rPr>
        <w:t xml:space="preserve">.  </w:t>
      </w:r>
      <w:r w:rsidRPr="00E438A7">
        <w:rPr>
          <w:sz w:val="22"/>
          <w:szCs w:val="22"/>
        </w:rPr>
        <w:t>If you are not sure what to do</w:t>
      </w:r>
      <w:r w:rsidR="01156D47" w:rsidRPr="00E438A7">
        <w:rPr>
          <w:sz w:val="22"/>
          <w:szCs w:val="22"/>
        </w:rPr>
        <w:t>:</w:t>
      </w:r>
    </w:p>
    <w:p w14:paraId="59F1D400" w14:textId="15583907" w:rsidR="00C561B9" w:rsidRPr="00E438A7" w:rsidRDefault="4EAB40D3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  <w:sz w:val="22"/>
          <w:szCs w:val="22"/>
        </w:rPr>
      </w:pPr>
      <w:r w:rsidRPr="00E438A7">
        <w:rPr>
          <w:sz w:val="22"/>
          <w:szCs w:val="22"/>
        </w:rPr>
        <w:t>Consult</w:t>
      </w:r>
      <w:r w:rsidR="2ED4938D" w:rsidRPr="00E438A7">
        <w:rPr>
          <w:sz w:val="22"/>
          <w:szCs w:val="22"/>
        </w:rPr>
        <w:t xml:space="preserve"> the resources listed</w:t>
      </w:r>
      <w:r w:rsidR="00396150" w:rsidRPr="00E438A7">
        <w:rPr>
          <w:sz w:val="22"/>
          <w:szCs w:val="22"/>
        </w:rPr>
        <w:t xml:space="preserve"> below</w:t>
      </w:r>
      <w:r w:rsidR="516CC9D7" w:rsidRPr="00E438A7">
        <w:rPr>
          <w:sz w:val="22"/>
          <w:szCs w:val="22"/>
        </w:rPr>
        <w:t xml:space="preserve">.  </w:t>
      </w:r>
    </w:p>
    <w:p w14:paraId="0DCD0161" w14:textId="5F5D58E2" w:rsidR="00C561B9" w:rsidRPr="00E438A7" w:rsidRDefault="516CC9D7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  <w:sz w:val="22"/>
          <w:szCs w:val="22"/>
        </w:rPr>
      </w:pPr>
      <w:r w:rsidRPr="00E438A7">
        <w:rPr>
          <w:sz w:val="22"/>
          <w:szCs w:val="22"/>
        </w:rPr>
        <w:t>If you cannot solve the problem after a few tries, ask a TA for help.</w:t>
      </w:r>
    </w:p>
    <w:p w14:paraId="09A4EBB4" w14:textId="77777777" w:rsidR="008F67FA" w:rsidRPr="00E438A7" w:rsidRDefault="008F67FA" w:rsidP="00252C3D">
      <w:pPr>
        <w:rPr>
          <w:b/>
          <w:sz w:val="22"/>
          <w:szCs w:val="22"/>
        </w:rPr>
      </w:pPr>
    </w:p>
    <w:p w14:paraId="0799489B" w14:textId="671E1F55" w:rsidR="00252C3D" w:rsidRPr="00E438A7" w:rsidRDefault="000A32D3" w:rsidP="00252C3D">
      <w:pPr>
        <w:rPr>
          <w:b/>
          <w:sz w:val="22"/>
          <w:szCs w:val="22"/>
        </w:rPr>
      </w:pPr>
      <w:r w:rsidRPr="00E438A7">
        <w:rPr>
          <w:b/>
          <w:sz w:val="22"/>
          <w:szCs w:val="22"/>
        </w:rPr>
        <w:t>Learning Outcomes</w:t>
      </w:r>
    </w:p>
    <w:p w14:paraId="00DB6F2F" w14:textId="1CD8A5CE" w:rsidR="06CC1AA4" w:rsidRPr="00E438A7" w:rsidRDefault="06CC1AA4">
      <w:pPr>
        <w:rPr>
          <w:b/>
          <w:bCs/>
          <w:sz w:val="22"/>
          <w:szCs w:val="22"/>
        </w:rPr>
      </w:pPr>
      <w:r w:rsidRPr="00E438A7">
        <w:rPr>
          <w:sz w:val="22"/>
          <w:szCs w:val="22"/>
        </w:rPr>
        <w:t>St</w:t>
      </w:r>
      <w:r w:rsidR="32F53205" w:rsidRPr="00E438A7">
        <w:rPr>
          <w:sz w:val="22"/>
          <w:szCs w:val="22"/>
        </w:rPr>
        <w:t>udent</w:t>
      </w:r>
      <w:r w:rsidR="009C6A00" w:rsidRPr="00E438A7">
        <w:rPr>
          <w:sz w:val="22"/>
          <w:szCs w:val="22"/>
        </w:rPr>
        <w:t>s</w:t>
      </w:r>
      <w:r w:rsidR="32F53205" w:rsidRPr="00E438A7">
        <w:rPr>
          <w:sz w:val="22"/>
          <w:szCs w:val="22"/>
        </w:rPr>
        <w:t xml:space="preserve"> will</w:t>
      </w:r>
      <w:r w:rsidR="1DE0FC7B" w:rsidRPr="00E438A7">
        <w:rPr>
          <w:sz w:val="22"/>
          <w:szCs w:val="22"/>
        </w:rPr>
        <w:t xml:space="preserve"> be able to</w:t>
      </w:r>
      <w:r w:rsidR="32F53205" w:rsidRPr="00E438A7">
        <w:rPr>
          <w:sz w:val="22"/>
          <w:szCs w:val="22"/>
        </w:rPr>
        <w:t>:</w:t>
      </w:r>
    </w:p>
    <w:p w14:paraId="6A50ADC4" w14:textId="541A2EBD" w:rsidR="00AC1B81" w:rsidRPr="00E438A7" w:rsidRDefault="009907B7" w:rsidP="00610AC7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E438A7">
        <w:rPr>
          <w:sz w:val="22"/>
          <w:szCs w:val="22"/>
        </w:rPr>
        <w:t>Understand different v</w:t>
      </w:r>
      <w:r w:rsidR="00610AC7" w:rsidRPr="00E438A7">
        <w:rPr>
          <w:sz w:val="22"/>
          <w:szCs w:val="22"/>
        </w:rPr>
        <w:t xml:space="preserve">alues, </w:t>
      </w:r>
      <w:r w:rsidRPr="00E438A7">
        <w:rPr>
          <w:sz w:val="22"/>
          <w:szCs w:val="22"/>
        </w:rPr>
        <w:t>t</w:t>
      </w:r>
      <w:r w:rsidR="00610AC7" w:rsidRPr="00E438A7">
        <w:rPr>
          <w:sz w:val="22"/>
          <w:szCs w:val="22"/>
        </w:rPr>
        <w:t xml:space="preserve">ypes, </w:t>
      </w:r>
      <w:r w:rsidRPr="00E438A7">
        <w:rPr>
          <w:sz w:val="22"/>
          <w:szCs w:val="22"/>
        </w:rPr>
        <w:t>o</w:t>
      </w:r>
      <w:r w:rsidR="00610AC7" w:rsidRPr="00E438A7">
        <w:rPr>
          <w:sz w:val="22"/>
          <w:szCs w:val="22"/>
        </w:rPr>
        <w:t xml:space="preserve">perators, and </w:t>
      </w:r>
      <w:r w:rsidRPr="00E438A7">
        <w:rPr>
          <w:sz w:val="22"/>
          <w:szCs w:val="22"/>
        </w:rPr>
        <w:t>p</w:t>
      </w:r>
      <w:r w:rsidR="00610AC7" w:rsidRPr="00E438A7">
        <w:rPr>
          <w:sz w:val="22"/>
          <w:szCs w:val="22"/>
        </w:rPr>
        <w:t xml:space="preserve">rogram </w:t>
      </w:r>
      <w:r w:rsidRPr="00E438A7">
        <w:rPr>
          <w:sz w:val="22"/>
          <w:szCs w:val="22"/>
        </w:rPr>
        <w:t>s</w:t>
      </w:r>
      <w:r w:rsidR="00610AC7" w:rsidRPr="00E438A7">
        <w:rPr>
          <w:sz w:val="22"/>
          <w:szCs w:val="22"/>
        </w:rPr>
        <w:t>tructure</w:t>
      </w:r>
      <w:r w:rsidRPr="00E438A7">
        <w:rPr>
          <w:sz w:val="22"/>
          <w:szCs w:val="22"/>
        </w:rPr>
        <w:t xml:space="preserve"> in Typescript</w:t>
      </w:r>
    </w:p>
    <w:p w14:paraId="6A05A809" w14:textId="77777777" w:rsidR="004C21BC" w:rsidRPr="00E438A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E438A7" w:rsidRDefault="00D06377" w:rsidP="004C21BC">
      <w:pPr>
        <w:rPr>
          <w:b/>
          <w:sz w:val="22"/>
          <w:szCs w:val="22"/>
        </w:rPr>
      </w:pPr>
      <w:r w:rsidRPr="00E438A7">
        <w:rPr>
          <w:b/>
          <w:bCs/>
          <w:sz w:val="22"/>
          <w:szCs w:val="22"/>
        </w:rPr>
        <w:t>Resource</w:t>
      </w:r>
      <w:r w:rsidR="5802FE65" w:rsidRPr="00E438A7">
        <w:rPr>
          <w:b/>
          <w:bCs/>
          <w:sz w:val="22"/>
          <w:szCs w:val="22"/>
        </w:rPr>
        <w:t>s</w:t>
      </w:r>
    </w:p>
    <w:p w14:paraId="442331D3" w14:textId="0141494B" w:rsidR="002370B1" w:rsidRPr="00E438A7" w:rsidRDefault="00C07388" w:rsidP="00AE6FB8">
      <w:pPr>
        <w:pStyle w:val="ListParagraph"/>
        <w:numPr>
          <w:ilvl w:val="0"/>
          <w:numId w:val="20"/>
        </w:numPr>
        <w:rPr>
          <w:sz w:val="22"/>
          <w:szCs w:val="22"/>
        </w:rPr>
      </w:pPr>
      <w:hyperlink r:id="rId13" w:history="1">
        <w:r w:rsidR="00AE6FB8" w:rsidRPr="00E438A7">
          <w:rPr>
            <w:rStyle w:val="Hyperlink"/>
            <w:sz w:val="22"/>
            <w:szCs w:val="22"/>
          </w:rPr>
          <w:t>W3School Data Types</w:t>
        </w:r>
      </w:hyperlink>
    </w:p>
    <w:p w14:paraId="03E3F82E" w14:textId="77777777" w:rsidR="00EA6C41" w:rsidRDefault="00EA6C41" w:rsidP="00C2532A">
      <w:pPr>
        <w:rPr>
          <w:b/>
          <w:bCs/>
          <w:sz w:val="22"/>
          <w:szCs w:val="22"/>
        </w:rPr>
      </w:pPr>
    </w:p>
    <w:p w14:paraId="50DF158C" w14:textId="20980AD3" w:rsidR="00440849" w:rsidRPr="00EA6C41" w:rsidRDefault="00BE1CCE" w:rsidP="00C2532A">
      <w:pPr>
        <w:rPr>
          <w:b/>
          <w:bCs/>
          <w:sz w:val="22"/>
          <w:szCs w:val="22"/>
        </w:rPr>
      </w:pPr>
      <w:r w:rsidRPr="00E438A7">
        <w:rPr>
          <w:b/>
          <w:bCs/>
          <w:sz w:val="22"/>
          <w:szCs w:val="22"/>
        </w:rPr>
        <w:t>Preparation</w:t>
      </w:r>
    </w:p>
    <w:p w14:paraId="268B7F66" w14:textId="77777777" w:rsidR="001F38A5" w:rsidRPr="00E438A7" w:rsidRDefault="001F38A5" w:rsidP="001F38A5">
      <w:pPr>
        <w:rPr>
          <w:color w:val="000000" w:themeColor="text1"/>
          <w:sz w:val="22"/>
          <w:szCs w:val="22"/>
        </w:rPr>
      </w:pPr>
    </w:p>
    <w:p w14:paraId="54A6438F" w14:textId="77777777" w:rsidR="00EA6C41" w:rsidRDefault="00EA6C41" w:rsidP="00EA6C41">
      <w:pPr>
        <w:pStyle w:val="paragraph"/>
        <w:numPr>
          <w:ilvl w:val="0"/>
          <w:numId w:val="27"/>
        </w:numPr>
        <w:spacing w:before="0" w:beforeAutospacing="0" w:after="0" w:afterAutospacing="0"/>
        <w:ind w:left="1080" w:firstLine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color w:val="000000"/>
        </w:rPr>
        <w:t>Open the VS Code and open the repository you cloned from </w:t>
      </w:r>
      <w:proofErr w:type="spellStart"/>
      <w:r>
        <w:rPr>
          <w:rStyle w:val="normaltextrun"/>
          <w:color w:val="000000"/>
        </w:rPr>
        <w:t>Github</w:t>
      </w:r>
      <w:proofErr w:type="spellEnd"/>
      <w:r>
        <w:rPr>
          <w:rStyle w:val="normaltextrun"/>
          <w:color w:val="000000"/>
        </w:rPr>
        <w:t>, if you have not cloned, go back to the </w:t>
      </w:r>
      <w:proofErr w:type="spellStart"/>
      <w:r>
        <w:rPr>
          <w:rStyle w:val="normaltextrun"/>
          <w:color w:val="000000"/>
        </w:rPr>
        <w:t>Github</w:t>
      </w:r>
      <w:proofErr w:type="spellEnd"/>
      <w:r>
        <w:rPr>
          <w:rStyle w:val="normaltextrun"/>
          <w:color w:val="000000"/>
        </w:rPr>
        <w:t> repository generated when you accept the HOP assignment, read the instruction on how to clone the repository, before proceeding. </w:t>
      </w:r>
      <w:r>
        <w:rPr>
          <w:rStyle w:val="eop"/>
          <w:color w:val="000000"/>
        </w:rPr>
        <w:t> </w:t>
      </w:r>
    </w:p>
    <w:p w14:paraId="097AB412" w14:textId="77777777" w:rsidR="00EA6C41" w:rsidRDefault="00EA6C41" w:rsidP="00EA6C41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</w:rPr>
        <w:t> </w:t>
      </w:r>
    </w:p>
    <w:p w14:paraId="0F29D46D" w14:textId="75A6B331" w:rsidR="00EA6C41" w:rsidRDefault="00EA6C41" w:rsidP="00EA6C41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Fonts w:eastAsia="PMingLiU"/>
          <w:noProof/>
          <w:color w:val="000000" w:themeColor="text1"/>
          <w:sz w:val="22"/>
          <w:szCs w:val="22"/>
        </w:rPr>
        <w:drawing>
          <wp:inline distT="0" distB="0" distL="0" distR="0" wp14:anchorId="7B06F307" wp14:editId="4F91C74D">
            <wp:extent cx="5943600" cy="1957070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71F21" w14:textId="07F0527B" w:rsidR="00EA6C41" w:rsidRDefault="00EA6C41" w:rsidP="00EA6C41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color w:val="000000"/>
        </w:rPr>
        <w:lastRenderedPageBreak/>
        <w:t>Open the terminal from the </w:t>
      </w:r>
      <w:proofErr w:type="spellStart"/>
      <w:r>
        <w:rPr>
          <w:rStyle w:val="normaltextrun"/>
          <w:color w:val="000000"/>
        </w:rPr>
        <w:t>VSCode</w:t>
      </w:r>
      <w:proofErr w:type="spellEnd"/>
      <w:r>
        <w:rPr>
          <w:rStyle w:val="normaltextrun"/>
          <w:color w:val="000000"/>
        </w:rPr>
        <w:t> by hitting the control + ~ key, check your current directory using the following command, if you are in </w:t>
      </w:r>
      <w:r>
        <w:rPr>
          <w:rStyle w:val="normaltextrun"/>
          <w:b/>
          <w:bCs/>
          <w:color w:val="000000"/>
        </w:rPr>
        <w:t>Module </w:t>
      </w:r>
      <w:r>
        <w:rPr>
          <w:rStyle w:val="normaltextrun"/>
          <w:b/>
          <w:bCs/>
          <w:color w:val="000000"/>
        </w:rPr>
        <w:t>3</w:t>
      </w:r>
      <w:r>
        <w:rPr>
          <w:rStyle w:val="normaltextrun"/>
          <w:color w:val="000000"/>
        </w:rPr>
        <w:t>, you are in the right place:</w:t>
      </w:r>
      <w:r>
        <w:rPr>
          <w:rStyle w:val="eop"/>
          <w:color w:val="000000"/>
        </w:rPr>
        <w:t> </w:t>
      </w:r>
    </w:p>
    <w:p w14:paraId="3C022468" w14:textId="77777777" w:rsidR="00EA6C41" w:rsidRDefault="00EA6C41" w:rsidP="00EA6C41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</w:rPr>
        <w:t>&gt;&gt;&gt; </w:t>
      </w:r>
      <w:proofErr w:type="spellStart"/>
      <w:r>
        <w:rPr>
          <w:rStyle w:val="normaltextrun"/>
          <w:color w:val="000000"/>
        </w:rPr>
        <w:t>pwd</w:t>
      </w:r>
      <w:proofErr w:type="spellEnd"/>
      <w:r>
        <w:rPr>
          <w:rStyle w:val="eop"/>
          <w:color w:val="000000"/>
        </w:rPr>
        <w:t> </w:t>
      </w:r>
    </w:p>
    <w:p w14:paraId="7A12256B" w14:textId="77777777" w:rsidR="00EA6C41" w:rsidRDefault="00EA6C41" w:rsidP="002B2142">
      <w:pPr>
        <w:rPr>
          <w:color w:val="000000" w:themeColor="text1"/>
          <w:sz w:val="22"/>
          <w:szCs w:val="22"/>
        </w:rPr>
      </w:pPr>
    </w:p>
    <w:p w14:paraId="1B3A4B65" w14:textId="77777777" w:rsidR="00EA6C41" w:rsidRDefault="00EA6C41" w:rsidP="002B2142">
      <w:pPr>
        <w:rPr>
          <w:color w:val="000000" w:themeColor="text1"/>
          <w:sz w:val="22"/>
          <w:szCs w:val="22"/>
        </w:rPr>
      </w:pPr>
    </w:p>
    <w:p w14:paraId="7E1EF822" w14:textId="25327189" w:rsidR="002B2142" w:rsidRPr="00EA6C41" w:rsidRDefault="004B0D62" w:rsidP="002B2142">
      <w:pPr>
        <w:rPr>
          <w:sz w:val="22"/>
          <w:szCs w:val="22"/>
        </w:rPr>
      </w:pPr>
      <w:r w:rsidRPr="00E438A7">
        <w:rPr>
          <w:b/>
          <w:bCs/>
          <w:sz w:val="22"/>
          <w:szCs w:val="22"/>
        </w:rPr>
        <w:t xml:space="preserve">Data </w:t>
      </w:r>
      <w:r w:rsidR="00CE45FB" w:rsidRPr="00E438A7">
        <w:rPr>
          <w:b/>
          <w:bCs/>
          <w:sz w:val="22"/>
          <w:szCs w:val="22"/>
        </w:rPr>
        <w:t>T</w:t>
      </w:r>
      <w:r w:rsidRPr="00E438A7">
        <w:rPr>
          <w:b/>
          <w:bCs/>
          <w:sz w:val="22"/>
          <w:szCs w:val="22"/>
        </w:rPr>
        <w:t>ypes</w:t>
      </w:r>
      <w:r w:rsidR="00AA2BCE" w:rsidRPr="00E438A7">
        <w:rPr>
          <w:b/>
          <w:bCs/>
          <w:sz w:val="22"/>
          <w:szCs w:val="22"/>
        </w:rPr>
        <w:t xml:space="preserve"> and TypeScript </w:t>
      </w:r>
      <w:r w:rsidR="00CE45FB" w:rsidRPr="00E438A7">
        <w:rPr>
          <w:b/>
          <w:bCs/>
          <w:sz w:val="22"/>
          <w:szCs w:val="22"/>
        </w:rPr>
        <w:t>S</w:t>
      </w:r>
      <w:r w:rsidR="00A05F1F" w:rsidRPr="00E438A7">
        <w:rPr>
          <w:b/>
          <w:bCs/>
          <w:sz w:val="22"/>
          <w:szCs w:val="22"/>
        </w:rPr>
        <w:t>yntax</w:t>
      </w:r>
    </w:p>
    <w:p w14:paraId="777C28BE" w14:textId="77777777" w:rsidR="00EA6C41" w:rsidRDefault="00EA6C41" w:rsidP="00AA68EE">
      <w:pPr>
        <w:rPr>
          <w:sz w:val="22"/>
          <w:szCs w:val="22"/>
        </w:rPr>
      </w:pPr>
    </w:p>
    <w:p w14:paraId="423FB14B" w14:textId="266B2521" w:rsidR="00FD3A31" w:rsidRPr="00E438A7" w:rsidRDefault="00162531" w:rsidP="00AA68EE">
      <w:pPr>
        <w:rPr>
          <w:sz w:val="22"/>
          <w:szCs w:val="22"/>
        </w:rPr>
      </w:pPr>
      <w:r w:rsidRPr="00E438A7">
        <w:rPr>
          <w:sz w:val="22"/>
          <w:szCs w:val="22"/>
        </w:rPr>
        <w:t>Almost all TypeScript data types inherit from </w:t>
      </w:r>
      <w:r w:rsidRPr="00E438A7">
        <w:rPr>
          <w:i/>
          <w:iCs/>
          <w:sz w:val="22"/>
          <w:szCs w:val="22"/>
        </w:rPr>
        <w:t>any</w:t>
      </w:r>
      <w:r w:rsidRPr="00E438A7">
        <w:rPr>
          <w:sz w:val="22"/>
          <w:szCs w:val="22"/>
        </w:rPr>
        <w:t xml:space="preserve">. </w:t>
      </w:r>
      <w:r w:rsidR="00F841DC" w:rsidRPr="00E438A7">
        <w:rPr>
          <w:sz w:val="22"/>
          <w:szCs w:val="22"/>
        </w:rPr>
        <w:t xml:space="preserve"> However, </w:t>
      </w:r>
      <w:r w:rsidRPr="00E438A7">
        <w:rPr>
          <w:sz w:val="22"/>
          <w:szCs w:val="22"/>
        </w:rPr>
        <w:t>you want to avoid using </w:t>
      </w:r>
      <w:r w:rsidRPr="00E438A7">
        <w:rPr>
          <w:i/>
          <w:iCs/>
          <w:sz w:val="22"/>
          <w:szCs w:val="22"/>
        </w:rPr>
        <w:t>any</w:t>
      </w:r>
      <w:r w:rsidRPr="00E438A7">
        <w:rPr>
          <w:sz w:val="22"/>
          <w:szCs w:val="22"/>
        </w:rPr>
        <w:t> </w:t>
      </w:r>
      <w:r w:rsidR="00D73E63" w:rsidRPr="00E438A7">
        <w:rPr>
          <w:sz w:val="22"/>
          <w:szCs w:val="22"/>
        </w:rPr>
        <w:t>so that</w:t>
      </w:r>
      <w:r w:rsidRPr="00E438A7">
        <w:rPr>
          <w:sz w:val="22"/>
          <w:szCs w:val="22"/>
        </w:rPr>
        <w:t xml:space="preserve"> </w:t>
      </w:r>
      <w:r w:rsidR="00646698" w:rsidRPr="00E438A7">
        <w:rPr>
          <w:sz w:val="22"/>
          <w:szCs w:val="22"/>
        </w:rPr>
        <w:t xml:space="preserve">the </w:t>
      </w:r>
      <w:proofErr w:type="spellStart"/>
      <w:r w:rsidR="00646698" w:rsidRPr="00E438A7">
        <w:rPr>
          <w:sz w:val="22"/>
          <w:szCs w:val="22"/>
        </w:rPr>
        <w:t>typechecker</w:t>
      </w:r>
      <w:proofErr w:type="spellEnd"/>
      <w:r w:rsidR="00646698" w:rsidRPr="00E438A7">
        <w:rPr>
          <w:sz w:val="22"/>
          <w:szCs w:val="22"/>
        </w:rPr>
        <w:t xml:space="preserve"> </w:t>
      </w:r>
      <w:r w:rsidR="00D73E63" w:rsidRPr="00E438A7">
        <w:rPr>
          <w:sz w:val="22"/>
          <w:szCs w:val="22"/>
        </w:rPr>
        <w:t>can</w:t>
      </w:r>
      <w:r w:rsidRPr="00E438A7">
        <w:rPr>
          <w:sz w:val="22"/>
          <w:szCs w:val="22"/>
        </w:rPr>
        <w:t xml:space="preserve"> help you </w:t>
      </w:r>
      <w:proofErr w:type="spellStart"/>
      <w:r w:rsidRPr="00E438A7">
        <w:rPr>
          <w:sz w:val="22"/>
          <w:szCs w:val="22"/>
        </w:rPr>
        <w:t>typecheck</w:t>
      </w:r>
      <w:proofErr w:type="spellEnd"/>
      <w:r w:rsidRPr="00E438A7">
        <w:rPr>
          <w:sz w:val="22"/>
          <w:szCs w:val="22"/>
        </w:rPr>
        <w:t xml:space="preserve"> your variables </w:t>
      </w:r>
      <w:r w:rsidR="00D73E63" w:rsidRPr="00E438A7">
        <w:rPr>
          <w:sz w:val="22"/>
          <w:szCs w:val="22"/>
        </w:rPr>
        <w:t>and</w:t>
      </w:r>
      <w:r w:rsidRPr="00E438A7">
        <w:rPr>
          <w:sz w:val="22"/>
          <w:szCs w:val="22"/>
        </w:rPr>
        <w:t xml:space="preserve"> save you from undesired variable manipulation.</w:t>
      </w:r>
      <w:r w:rsidR="0059799F" w:rsidRPr="00E438A7">
        <w:rPr>
          <w:sz w:val="22"/>
          <w:szCs w:val="22"/>
        </w:rPr>
        <w:t xml:space="preserve">  The following figure </w:t>
      </w:r>
      <w:r w:rsidR="00A46FD1" w:rsidRPr="00E438A7">
        <w:rPr>
          <w:sz w:val="22"/>
          <w:szCs w:val="22"/>
        </w:rPr>
        <w:t>shows the type hierarchy</w:t>
      </w:r>
      <w:r w:rsidR="001B26CD" w:rsidRPr="00E438A7">
        <w:rPr>
          <w:sz w:val="22"/>
          <w:szCs w:val="22"/>
        </w:rPr>
        <w:t xml:space="preserve"> </w:t>
      </w:r>
      <w:r w:rsidR="005B57FB" w:rsidRPr="00E438A7">
        <w:rPr>
          <w:sz w:val="22"/>
          <w:szCs w:val="22"/>
        </w:rPr>
        <w:t>of TypeScript.</w:t>
      </w:r>
    </w:p>
    <w:p w14:paraId="2CCC6CA4" w14:textId="77777777" w:rsidR="000C7CD5" w:rsidRPr="00E438A7" w:rsidRDefault="000C7CD5" w:rsidP="00AA68EE">
      <w:pPr>
        <w:rPr>
          <w:sz w:val="22"/>
          <w:szCs w:val="22"/>
        </w:rPr>
      </w:pPr>
    </w:p>
    <w:p w14:paraId="0AA44E38" w14:textId="3CD510A3" w:rsidR="00BB357C" w:rsidRPr="00E438A7" w:rsidRDefault="002029A9" w:rsidP="002029A9">
      <w:pPr>
        <w:jc w:val="center"/>
        <w:rPr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31932033" wp14:editId="2926943C">
            <wp:extent cx="3657600" cy="2027702"/>
            <wp:effectExtent l="0" t="0" r="0" b="4445"/>
            <wp:docPr id="75119710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02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C01B3" w14:textId="3C19603A" w:rsidR="002029A9" w:rsidRPr="00E438A7" w:rsidRDefault="002029A9" w:rsidP="0052069B">
      <w:pPr>
        <w:jc w:val="center"/>
        <w:rPr>
          <w:sz w:val="22"/>
          <w:szCs w:val="22"/>
        </w:rPr>
      </w:pPr>
      <w:r w:rsidRPr="00E438A7">
        <w:rPr>
          <w:i/>
          <w:iCs/>
          <w:sz w:val="22"/>
          <w:szCs w:val="22"/>
        </w:rPr>
        <w:t>Figure 1.</w:t>
      </w:r>
      <w:r w:rsidRPr="00E438A7">
        <w:rPr>
          <w:sz w:val="22"/>
          <w:szCs w:val="22"/>
        </w:rPr>
        <w:t xml:space="preserve"> TypeScript’s type hierarchy</w:t>
      </w:r>
      <w:r w:rsidR="00162169" w:rsidRPr="00E438A7">
        <w:rPr>
          <w:sz w:val="22"/>
          <w:szCs w:val="22"/>
        </w:rPr>
        <w:t>. Adapted from</w:t>
      </w:r>
      <w:r w:rsidR="000E40C8" w:rsidRPr="00E438A7">
        <w:rPr>
          <w:sz w:val="22"/>
          <w:szCs w:val="22"/>
        </w:rPr>
        <w:t xml:space="preserve"> </w:t>
      </w:r>
      <w:r w:rsidR="000E40C8" w:rsidRPr="00E438A7">
        <w:rPr>
          <w:i/>
          <w:iCs/>
          <w:sz w:val="22"/>
          <w:szCs w:val="22"/>
        </w:rPr>
        <w:t xml:space="preserve">Programming TypeScript </w:t>
      </w:r>
      <w:r w:rsidR="000E40C8" w:rsidRPr="00E438A7">
        <w:rPr>
          <w:sz w:val="22"/>
          <w:szCs w:val="22"/>
        </w:rPr>
        <w:t>(Kindle Locations 452-453)</w:t>
      </w:r>
      <w:r w:rsidR="00162169" w:rsidRPr="00E438A7">
        <w:rPr>
          <w:sz w:val="22"/>
          <w:szCs w:val="22"/>
        </w:rPr>
        <w:t xml:space="preserve">, </w:t>
      </w:r>
      <w:r w:rsidR="00353162" w:rsidRPr="00E438A7">
        <w:rPr>
          <w:sz w:val="22"/>
          <w:szCs w:val="22"/>
        </w:rPr>
        <w:t xml:space="preserve">by B. </w:t>
      </w:r>
      <w:proofErr w:type="spellStart"/>
      <w:r w:rsidR="00353162" w:rsidRPr="00E438A7">
        <w:rPr>
          <w:sz w:val="22"/>
          <w:szCs w:val="22"/>
        </w:rPr>
        <w:t>Cherny</w:t>
      </w:r>
      <w:proofErr w:type="spellEnd"/>
      <w:r w:rsidR="00353162" w:rsidRPr="00E438A7">
        <w:rPr>
          <w:sz w:val="22"/>
          <w:szCs w:val="22"/>
        </w:rPr>
        <w:t>,</w:t>
      </w:r>
      <w:r w:rsidR="009A5E73" w:rsidRPr="00E438A7">
        <w:rPr>
          <w:sz w:val="22"/>
          <w:szCs w:val="22"/>
        </w:rPr>
        <w:t xml:space="preserve"> </w:t>
      </w:r>
      <w:r w:rsidR="00F87596" w:rsidRPr="00E438A7">
        <w:rPr>
          <w:sz w:val="22"/>
          <w:szCs w:val="22"/>
        </w:rPr>
        <w:t>2019</w:t>
      </w:r>
      <w:r w:rsidR="003D49FE" w:rsidRPr="00E438A7">
        <w:rPr>
          <w:sz w:val="22"/>
          <w:szCs w:val="22"/>
        </w:rPr>
        <w:t xml:space="preserve">. </w:t>
      </w:r>
      <w:r w:rsidR="00D74EC5" w:rsidRPr="00E438A7">
        <w:rPr>
          <w:sz w:val="22"/>
          <w:szCs w:val="22"/>
        </w:rPr>
        <w:t xml:space="preserve">Sebastopol, CA: </w:t>
      </w:r>
      <w:r w:rsidR="003D49FE" w:rsidRPr="00E438A7">
        <w:rPr>
          <w:sz w:val="22"/>
          <w:szCs w:val="22"/>
        </w:rPr>
        <w:t>O'Reilly Media.</w:t>
      </w:r>
    </w:p>
    <w:p w14:paraId="0EB0F3B0" w14:textId="77777777" w:rsidR="00FD3A31" w:rsidRPr="00E438A7" w:rsidRDefault="00FD3A31" w:rsidP="002B2142">
      <w:pPr>
        <w:rPr>
          <w:sz w:val="22"/>
          <w:szCs w:val="22"/>
        </w:rPr>
      </w:pPr>
    </w:p>
    <w:p w14:paraId="633767B0" w14:textId="77777777" w:rsidR="00494CB3" w:rsidRPr="00E438A7" w:rsidRDefault="00494CB3" w:rsidP="002B2142">
      <w:pPr>
        <w:rPr>
          <w:b/>
          <w:bCs/>
          <w:sz w:val="22"/>
          <w:szCs w:val="22"/>
        </w:rPr>
      </w:pPr>
    </w:p>
    <w:p w14:paraId="4499D474" w14:textId="73BDF8C7" w:rsidR="009A7956" w:rsidRPr="00E438A7" w:rsidRDefault="004260D6" w:rsidP="00C2532A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Create </w:t>
      </w:r>
      <w:r w:rsidR="008E44A8" w:rsidRPr="00E438A7">
        <w:rPr>
          <w:color w:val="000000" w:themeColor="text1"/>
          <w:sz w:val="22"/>
          <w:szCs w:val="22"/>
        </w:rPr>
        <w:t xml:space="preserve">a </w:t>
      </w:r>
      <w:proofErr w:type="spellStart"/>
      <w:r w:rsidR="008E44A8" w:rsidRPr="00E438A7">
        <w:rPr>
          <w:b/>
          <w:bCs/>
          <w:color w:val="000000" w:themeColor="text1"/>
          <w:sz w:val="22"/>
          <w:szCs w:val="22"/>
        </w:rPr>
        <w:t>hello</w:t>
      </w:r>
      <w:r w:rsidR="00EF3B3C" w:rsidRPr="00E438A7">
        <w:rPr>
          <w:b/>
          <w:bCs/>
          <w:color w:val="000000" w:themeColor="text1"/>
          <w:sz w:val="22"/>
          <w:szCs w:val="22"/>
        </w:rPr>
        <w:t>_w</w:t>
      </w:r>
      <w:r w:rsidR="008E44A8" w:rsidRPr="00E438A7">
        <w:rPr>
          <w:b/>
          <w:bCs/>
          <w:color w:val="000000" w:themeColor="text1"/>
          <w:sz w:val="22"/>
          <w:szCs w:val="22"/>
        </w:rPr>
        <w:t>orld.ts</w:t>
      </w:r>
      <w:proofErr w:type="spellEnd"/>
      <w:r w:rsidR="008E44A8" w:rsidRPr="00E438A7">
        <w:rPr>
          <w:color w:val="000000" w:themeColor="text1"/>
          <w:sz w:val="22"/>
          <w:szCs w:val="22"/>
        </w:rPr>
        <w:t xml:space="preserve"> file under the </w:t>
      </w:r>
      <w:r w:rsidR="00A00F3D" w:rsidRPr="00E438A7">
        <w:rPr>
          <w:color w:val="000000" w:themeColor="text1"/>
          <w:sz w:val="22"/>
          <w:szCs w:val="22"/>
        </w:rPr>
        <w:t>Module</w:t>
      </w:r>
      <w:r w:rsidR="00EA6C41">
        <w:rPr>
          <w:color w:val="000000" w:themeColor="text1"/>
          <w:sz w:val="22"/>
          <w:szCs w:val="22"/>
        </w:rPr>
        <w:t>3</w:t>
      </w:r>
      <w:r w:rsidR="008E44A8" w:rsidRPr="00E438A7">
        <w:rPr>
          <w:color w:val="000000" w:themeColor="text1"/>
          <w:sz w:val="22"/>
          <w:szCs w:val="22"/>
        </w:rPr>
        <w:t xml:space="preserve"> and type the following code in the file</w:t>
      </w:r>
      <w:r w:rsidR="007C490E" w:rsidRPr="00E438A7">
        <w:rPr>
          <w:color w:val="000000" w:themeColor="text1"/>
          <w:sz w:val="22"/>
          <w:szCs w:val="22"/>
        </w:rPr>
        <w:t>.</w:t>
      </w:r>
    </w:p>
    <w:p w14:paraId="2FF57881" w14:textId="77777777" w:rsidR="000C7CD5" w:rsidRPr="00E438A7" w:rsidRDefault="000C7CD5" w:rsidP="000C7CD5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534EEDE" w14:textId="122126AF" w:rsidR="008E44A8" w:rsidRPr="00E438A7" w:rsidRDefault="00B72664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720581EE" wp14:editId="789D64A8">
            <wp:extent cx="3443771" cy="351064"/>
            <wp:effectExtent l="0" t="0" r="0" b="5080"/>
            <wp:docPr id="128223916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771" cy="351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CADD" w14:textId="20B9B12C" w:rsidR="00B72664" w:rsidRPr="00E438A7" w:rsidRDefault="00B72664" w:rsidP="009B55B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ECEA700" w14:textId="4A1CB31F" w:rsidR="00B72664" w:rsidRPr="00E438A7" w:rsidRDefault="00B72664" w:rsidP="009B55BB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b/>
          <w:bCs/>
          <w:color w:val="000000" w:themeColor="text1"/>
          <w:sz w:val="22"/>
          <w:szCs w:val="22"/>
        </w:rPr>
        <w:t>Note:</w:t>
      </w:r>
      <w:r w:rsidRPr="00E438A7">
        <w:rPr>
          <w:color w:val="000000" w:themeColor="text1"/>
          <w:sz w:val="22"/>
          <w:szCs w:val="22"/>
        </w:rPr>
        <w:t xml:space="preserve"> The semicolon is not mandatory. The code will work without semicolon </w:t>
      </w:r>
      <w:r w:rsidR="4CC198C9" w:rsidRPr="00E438A7">
        <w:rPr>
          <w:color w:val="000000" w:themeColor="text1"/>
          <w:sz w:val="22"/>
          <w:szCs w:val="22"/>
        </w:rPr>
        <w:t>too.</w:t>
      </w:r>
    </w:p>
    <w:p w14:paraId="7B9642C6" w14:textId="77777777" w:rsidR="00385559" w:rsidRPr="00E438A7" w:rsidRDefault="00385559" w:rsidP="0038555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B044A9B" w14:textId="79E9809C" w:rsidR="008E44A8" w:rsidRPr="00E438A7" w:rsidRDefault="00A00F3D" w:rsidP="00C2532A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In the VS code terminal, c</w:t>
      </w:r>
      <w:r w:rsidR="00047163" w:rsidRPr="00E438A7">
        <w:rPr>
          <w:color w:val="000000" w:themeColor="text1"/>
          <w:sz w:val="22"/>
          <w:szCs w:val="22"/>
        </w:rPr>
        <w:t>ompile your TypeScript code</w:t>
      </w:r>
      <w:r w:rsidR="008A3277" w:rsidRPr="00E438A7">
        <w:rPr>
          <w:color w:val="000000" w:themeColor="text1"/>
          <w:sz w:val="22"/>
          <w:szCs w:val="22"/>
        </w:rPr>
        <w:t xml:space="preserve"> </w:t>
      </w:r>
      <w:r w:rsidR="003F18D8" w:rsidRPr="00E438A7">
        <w:rPr>
          <w:color w:val="000000" w:themeColor="text1"/>
          <w:sz w:val="22"/>
          <w:szCs w:val="22"/>
        </w:rPr>
        <w:t>in</w:t>
      </w:r>
      <w:r w:rsidR="008A3277" w:rsidRPr="00E438A7">
        <w:rPr>
          <w:color w:val="000000" w:themeColor="text1"/>
          <w:sz w:val="22"/>
          <w:szCs w:val="22"/>
        </w:rPr>
        <w:t xml:space="preserve">to </w:t>
      </w:r>
      <w:r w:rsidR="00873B2F" w:rsidRPr="00E438A7">
        <w:rPr>
          <w:color w:val="000000" w:themeColor="text1"/>
          <w:sz w:val="22"/>
          <w:szCs w:val="22"/>
        </w:rPr>
        <w:t xml:space="preserve">a </w:t>
      </w:r>
      <w:r w:rsidR="00047163" w:rsidRPr="00E438A7">
        <w:rPr>
          <w:color w:val="000000" w:themeColor="text1"/>
          <w:sz w:val="22"/>
          <w:szCs w:val="22"/>
        </w:rPr>
        <w:t>JavaScript</w:t>
      </w:r>
      <w:r w:rsidR="00873B2F" w:rsidRPr="00E438A7">
        <w:rPr>
          <w:color w:val="000000" w:themeColor="text1"/>
          <w:sz w:val="22"/>
          <w:szCs w:val="22"/>
        </w:rPr>
        <w:t xml:space="preserve"> </w:t>
      </w:r>
      <w:r w:rsidR="000A4EB8" w:rsidRPr="00E438A7">
        <w:rPr>
          <w:color w:val="000000" w:themeColor="text1"/>
          <w:sz w:val="22"/>
          <w:szCs w:val="22"/>
        </w:rPr>
        <w:t>file</w:t>
      </w:r>
      <w:r w:rsidR="00047163" w:rsidRPr="00E438A7">
        <w:rPr>
          <w:color w:val="000000" w:themeColor="text1"/>
          <w:sz w:val="22"/>
          <w:szCs w:val="22"/>
        </w:rPr>
        <w:t>.</w:t>
      </w:r>
      <w:r w:rsidRPr="00E438A7">
        <w:rPr>
          <w:color w:val="000000" w:themeColor="text1"/>
          <w:sz w:val="22"/>
          <w:szCs w:val="22"/>
        </w:rPr>
        <w:t xml:space="preserve"> This command will create a JavaScript file under the </w:t>
      </w:r>
      <w:r w:rsidRPr="00E438A7">
        <w:rPr>
          <w:b/>
          <w:bCs/>
          <w:color w:val="000000" w:themeColor="text1"/>
          <w:sz w:val="22"/>
          <w:szCs w:val="22"/>
        </w:rPr>
        <w:t>Module</w:t>
      </w:r>
      <w:r w:rsidR="00EA6C41">
        <w:rPr>
          <w:b/>
          <w:bCs/>
          <w:color w:val="000000" w:themeColor="text1"/>
          <w:sz w:val="22"/>
          <w:szCs w:val="22"/>
        </w:rPr>
        <w:t>3</w:t>
      </w:r>
      <w:r w:rsidRPr="00E438A7">
        <w:rPr>
          <w:color w:val="000000" w:themeColor="text1"/>
          <w:sz w:val="22"/>
          <w:szCs w:val="22"/>
        </w:rPr>
        <w:t>.</w:t>
      </w:r>
    </w:p>
    <w:p w14:paraId="1C7BDD72" w14:textId="77777777" w:rsidR="009B55BB" w:rsidRPr="00E438A7" w:rsidRDefault="009B55BB" w:rsidP="009B55B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2A6E788" w14:textId="7EDAA517" w:rsidR="00047163" w:rsidRPr="00E438A7" w:rsidRDefault="00047163" w:rsidP="00047163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00E438A7">
        <w:rPr>
          <w:color w:val="000000" w:themeColor="text1"/>
          <w:sz w:val="22"/>
          <w:szCs w:val="22"/>
        </w:rPr>
        <w:t>tsc</w:t>
      </w:r>
      <w:proofErr w:type="spellEnd"/>
      <w:r w:rsidRPr="00E438A7">
        <w:rPr>
          <w:color w:val="000000" w:themeColor="text1"/>
          <w:sz w:val="22"/>
          <w:szCs w:val="22"/>
        </w:rPr>
        <w:t xml:space="preserve"> </w:t>
      </w:r>
      <w:proofErr w:type="spellStart"/>
      <w:r w:rsidRPr="00E438A7">
        <w:rPr>
          <w:color w:val="000000" w:themeColor="text1"/>
          <w:sz w:val="22"/>
          <w:szCs w:val="22"/>
        </w:rPr>
        <w:t>hello</w:t>
      </w:r>
      <w:r w:rsidR="00EF3B3C" w:rsidRPr="00E438A7">
        <w:rPr>
          <w:color w:val="000000" w:themeColor="text1"/>
          <w:sz w:val="22"/>
          <w:szCs w:val="22"/>
        </w:rPr>
        <w:t>_w</w:t>
      </w:r>
      <w:r w:rsidRPr="00E438A7">
        <w:rPr>
          <w:color w:val="000000" w:themeColor="text1"/>
          <w:sz w:val="22"/>
          <w:szCs w:val="22"/>
        </w:rPr>
        <w:t>orld.ts</w:t>
      </w:r>
      <w:proofErr w:type="spellEnd"/>
    </w:p>
    <w:p w14:paraId="07CD778E" w14:textId="77777777" w:rsidR="00C05DF2" w:rsidRPr="00E438A7" w:rsidRDefault="00C05DF2" w:rsidP="0004716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BB9DFC5" w14:textId="7898C67B" w:rsidR="00047163" w:rsidRPr="00E438A7" w:rsidRDefault="0072798C" w:rsidP="00C2532A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Run the </w:t>
      </w:r>
      <w:proofErr w:type="spellStart"/>
      <w:r w:rsidRPr="00E438A7">
        <w:rPr>
          <w:color w:val="000000" w:themeColor="text1"/>
          <w:sz w:val="22"/>
          <w:szCs w:val="22"/>
        </w:rPr>
        <w:t>Javascript</w:t>
      </w:r>
      <w:proofErr w:type="spellEnd"/>
      <w:r w:rsidRPr="00E438A7">
        <w:rPr>
          <w:color w:val="000000" w:themeColor="text1"/>
          <w:sz w:val="22"/>
          <w:szCs w:val="22"/>
        </w:rPr>
        <w:t xml:space="preserve"> file with node.</w:t>
      </w:r>
    </w:p>
    <w:p w14:paraId="18035386" w14:textId="77777777" w:rsidR="00B72664" w:rsidRPr="00E438A7" w:rsidRDefault="00B72664" w:rsidP="00B72664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9E0A377" w14:textId="481A987F" w:rsidR="00960AD7" w:rsidRPr="00E438A7" w:rsidRDefault="00960AD7" w:rsidP="00960AD7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&gt;&gt;&gt; node hello</w:t>
      </w:r>
      <w:r w:rsidR="00D35A6E" w:rsidRPr="00E438A7">
        <w:rPr>
          <w:color w:val="000000" w:themeColor="text1"/>
          <w:sz w:val="22"/>
          <w:szCs w:val="22"/>
        </w:rPr>
        <w:t>_w</w:t>
      </w:r>
      <w:r w:rsidRPr="00E438A7">
        <w:rPr>
          <w:color w:val="000000" w:themeColor="text1"/>
          <w:sz w:val="22"/>
          <w:szCs w:val="22"/>
        </w:rPr>
        <w:t>orld.</w:t>
      </w:r>
      <w:r w:rsidR="004637F4" w:rsidRPr="00E438A7">
        <w:rPr>
          <w:color w:val="000000" w:themeColor="text1"/>
          <w:sz w:val="22"/>
          <w:szCs w:val="22"/>
        </w:rPr>
        <w:t>j</w:t>
      </w:r>
      <w:r w:rsidRPr="00E438A7">
        <w:rPr>
          <w:color w:val="000000" w:themeColor="text1"/>
          <w:sz w:val="22"/>
          <w:szCs w:val="22"/>
        </w:rPr>
        <w:t>s</w:t>
      </w:r>
    </w:p>
    <w:p w14:paraId="3F592956" w14:textId="77777777" w:rsidR="000C7CD5" w:rsidRPr="00E438A7" w:rsidRDefault="000C7CD5" w:rsidP="00960AD7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626745D" w14:textId="65C24D5D" w:rsidR="00960AD7" w:rsidRPr="00E438A7" w:rsidRDefault="009B55BB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53701B46" wp14:editId="14B813FB">
            <wp:extent cx="1903911" cy="432707"/>
            <wp:effectExtent l="0" t="0" r="1270" b="0"/>
            <wp:docPr id="104644973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911" cy="43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CEE9" w14:textId="77777777" w:rsidR="009B55BB" w:rsidRPr="00E438A7" w:rsidRDefault="009B55BB" w:rsidP="009B55B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4C3BA1C" w14:textId="3AF4B097" w:rsidR="00960AD7" w:rsidRPr="00E438A7" w:rsidRDefault="004C6C41" w:rsidP="00C2532A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lastRenderedPageBreak/>
        <w:t xml:space="preserve">Add the following code into the </w:t>
      </w:r>
      <w:proofErr w:type="spellStart"/>
      <w:r w:rsidRPr="00E438A7">
        <w:rPr>
          <w:b/>
          <w:bCs/>
          <w:color w:val="000000" w:themeColor="text1"/>
          <w:sz w:val="22"/>
          <w:szCs w:val="22"/>
        </w:rPr>
        <w:t>hello</w:t>
      </w:r>
      <w:r w:rsidR="00A90B96" w:rsidRPr="00E438A7">
        <w:rPr>
          <w:b/>
          <w:bCs/>
          <w:color w:val="000000" w:themeColor="text1"/>
          <w:sz w:val="22"/>
          <w:szCs w:val="22"/>
        </w:rPr>
        <w:t>_w</w:t>
      </w:r>
      <w:r w:rsidRPr="00E438A7">
        <w:rPr>
          <w:b/>
          <w:bCs/>
          <w:color w:val="000000" w:themeColor="text1"/>
          <w:sz w:val="22"/>
          <w:szCs w:val="22"/>
        </w:rPr>
        <w:t>orld.ts</w:t>
      </w:r>
      <w:proofErr w:type="spellEnd"/>
      <w:r w:rsidRPr="00E438A7">
        <w:rPr>
          <w:color w:val="000000" w:themeColor="text1"/>
          <w:sz w:val="22"/>
          <w:szCs w:val="22"/>
        </w:rPr>
        <w:t xml:space="preserve"> file.</w:t>
      </w:r>
    </w:p>
    <w:p w14:paraId="58275291" w14:textId="77777777" w:rsidR="009B55BB" w:rsidRPr="00E438A7" w:rsidRDefault="009B55BB" w:rsidP="009B55B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855B3E3" w14:textId="5271CE1B" w:rsidR="00745D10" w:rsidRPr="00E438A7" w:rsidRDefault="006C40B5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72FCC024" wp14:editId="1C1303DA">
            <wp:extent cx="3657600" cy="1061884"/>
            <wp:effectExtent l="0" t="0" r="0" b="5080"/>
            <wp:docPr id="213367055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061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2CD02" w14:textId="77777777" w:rsidR="00FD7278" w:rsidRPr="00E438A7" w:rsidRDefault="00FD7278" w:rsidP="00745D10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22AB489" w14:textId="6BBDDB90" w:rsidR="00F52335" w:rsidRPr="00E438A7" w:rsidRDefault="00F52335" w:rsidP="00F52335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Compile your TypeScript code into a JavaScript file.</w:t>
      </w:r>
      <w:r w:rsidR="00AD3672" w:rsidRPr="00E438A7">
        <w:rPr>
          <w:color w:val="000000" w:themeColor="text1"/>
          <w:sz w:val="22"/>
          <w:szCs w:val="22"/>
        </w:rPr>
        <w:t xml:space="preserve"> </w:t>
      </w:r>
      <w:r w:rsidR="00AD3672" w:rsidRPr="00E438A7">
        <w:rPr>
          <w:b/>
          <w:bCs/>
          <w:color w:val="FF0000"/>
          <w:sz w:val="22"/>
          <w:szCs w:val="22"/>
        </w:rPr>
        <w:t>You will get an error message.</w:t>
      </w:r>
      <w:r w:rsidR="00132485" w:rsidRPr="00E438A7">
        <w:rPr>
          <w:b/>
          <w:bCs/>
          <w:color w:val="FF0000"/>
          <w:sz w:val="22"/>
          <w:szCs w:val="22"/>
        </w:rPr>
        <w:t xml:space="preserve">  </w:t>
      </w:r>
      <w:r w:rsidR="00132485" w:rsidRPr="00E438A7">
        <w:rPr>
          <w:color w:val="000000" w:themeColor="text1"/>
          <w:sz w:val="22"/>
          <w:szCs w:val="22"/>
        </w:rPr>
        <w:t>Read the error message</w:t>
      </w:r>
      <w:r w:rsidR="006B4EA5" w:rsidRPr="00E438A7">
        <w:rPr>
          <w:color w:val="000000" w:themeColor="text1"/>
          <w:sz w:val="22"/>
          <w:szCs w:val="22"/>
        </w:rPr>
        <w:t xml:space="preserve"> and think about why you get it.</w:t>
      </w:r>
      <w:r w:rsidR="0043534C" w:rsidRPr="00E438A7">
        <w:rPr>
          <w:color w:val="000000" w:themeColor="text1"/>
          <w:sz w:val="22"/>
          <w:szCs w:val="22"/>
        </w:rPr>
        <w:t xml:space="preserve"> [1]</w:t>
      </w:r>
      <w:r w:rsidR="006B4EA5" w:rsidRPr="00E438A7">
        <w:rPr>
          <w:color w:val="000000" w:themeColor="text1"/>
          <w:sz w:val="22"/>
          <w:szCs w:val="22"/>
        </w:rPr>
        <w:t xml:space="preserve"> </w:t>
      </w:r>
      <w:r w:rsidR="00C3513A" w:rsidRPr="00E438A7">
        <w:rPr>
          <w:color w:val="000000" w:themeColor="text1"/>
          <w:sz w:val="22"/>
          <w:szCs w:val="22"/>
        </w:rPr>
        <w:t>(With VS Code, you can easily get hi</w:t>
      </w:r>
      <w:r w:rsidR="00EE29E7" w:rsidRPr="00E438A7">
        <w:rPr>
          <w:color w:val="000000" w:themeColor="text1"/>
          <w:sz w:val="22"/>
          <w:szCs w:val="22"/>
        </w:rPr>
        <w:t>n</w:t>
      </w:r>
      <w:r w:rsidR="00C3513A" w:rsidRPr="00E438A7">
        <w:rPr>
          <w:color w:val="000000" w:themeColor="text1"/>
          <w:sz w:val="22"/>
          <w:szCs w:val="22"/>
        </w:rPr>
        <w:t>t</w:t>
      </w:r>
      <w:r w:rsidR="00EE29E7" w:rsidRPr="00E438A7">
        <w:rPr>
          <w:color w:val="000000" w:themeColor="text1"/>
          <w:sz w:val="22"/>
          <w:szCs w:val="22"/>
        </w:rPr>
        <w:t>s</w:t>
      </w:r>
      <w:r w:rsidR="00C3513A" w:rsidRPr="00E438A7">
        <w:rPr>
          <w:color w:val="000000" w:themeColor="text1"/>
          <w:sz w:val="22"/>
          <w:szCs w:val="22"/>
        </w:rPr>
        <w:t xml:space="preserve"> by </w:t>
      </w:r>
      <w:r w:rsidR="00C96AA9" w:rsidRPr="00E438A7">
        <w:rPr>
          <w:color w:val="000000" w:themeColor="text1"/>
          <w:sz w:val="22"/>
          <w:szCs w:val="22"/>
        </w:rPr>
        <w:t xml:space="preserve">moving </w:t>
      </w:r>
      <w:r w:rsidR="00C3513A" w:rsidRPr="00E438A7">
        <w:rPr>
          <w:color w:val="000000" w:themeColor="text1"/>
          <w:sz w:val="22"/>
          <w:szCs w:val="22"/>
        </w:rPr>
        <w:t xml:space="preserve">your mouse </w:t>
      </w:r>
      <w:r w:rsidR="00504813" w:rsidRPr="00E438A7">
        <w:rPr>
          <w:color w:val="000000" w:themeColor="text1"/>
          <w:sz w:val="22"/>
          <w:szCs w:val="22"/>
        </w:rPr>
        <w:t>to the error</w:t>
      </w:r>
      <w:r w:rsidR="00C3513A" w:rsidRPr="00E438A7">
        <w:rPr>
          <w:color w:val="000000" w:themeColor="text1"/>
          <w:sz w:val="22"/>
          <w:szCs w:val="22"/>
        </w:rPr>
        <w:t>)</w:t>
      </w:r>
    </w:p>
    <w:p w14:paraId="6D9D08FD" w14:textId="77777777" w:rsidR="00A33DBC" w:rsidRPr="00E438A7" w:rsidRDefault="00A33DBC" w:rsidP="00A33DBC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1B6A05A" w14:textId="0F6866C1" w:rsidR="00F52335" w:rsidRPr="00E438A7" w:rsidRDefault="00F52335" w:rsidP="00F52335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00E438A7">
        <w:rPr>
          <w:color w:val="000000" w:themeColor="text1"/>
          <w:sz w:val="22"/>
          <w:szCs w:val="22"/>
        </w:rPr>
        <w:t>tsc</w:t>
      </w:r>
      <w:proofErr w:type="spellEnd"/>
      <w:r w:rsidRPr="00E438A7">
        <w:rPr>
          <w:color w:val="000000" w:themeColor="text1"/>
          <w:sz w:val="22"/>
          <w:szCs w:val="22"/>
        </w:rPr>
        <w:t xml:space="preserve"> </w:t>
      </w:r>
      <w:proofErr w:type="spellStart"/>
      <w:r w:rsidRPr="00E438A7">
        <w:rPr>
          <w:color w:val="000000" w:themeColor="text1"/>
          <w:sz w:val="22"/>
          <w:szCs w:val="22"/>
        </w:rPr>
        <w:t>hello</w:t>
      </w:r>
      <w:r w:rsidR="00EF3B3C" w:rsidRPr="00E438A7">
        <w:rPr>
          <w:color w:val="000000" w:themeColor="text1"/>
          <w:sz w:val="22"/>
          <w:szCs w:val="22"/>
        </w:rPr>
        <w:t>_w</w:t>
      </w:r>
      <w:r w:rsidRPr="00E438A7">
        <w:rPr>
          <w:color w:val="000000" w:themeColor="text1"/>
          <w:sz w:val="22"/>
          <w:szCs w:val="22"/>
        </w:rPr>
        <w:t>orld.ts</w:t>
      </w:r>
      <w:proofErr w:type="spellEnd"/>
    </w:p>
    <w:p w14:paraId="333AA44D" w14:textId="77777777" w:rsidR="00A33DBC" w:rsidRPr="00E438A7" w:rsidRDefault="00A33DBC" w:rsidP="00F52335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B14594E" w14:textId="0ACA174C" w:rsidR="00F52335" w:rsidRPr="00E438A7" w:rsidRDefault="00AD3672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2832D094" wp14:editId="05B24801">
            <wp:extent cx="4859382" cy="783771"/>
            <wp:effectExtent l="0" t="0" r="5080" b="3810"/>
            <wp:docPr id="107432095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382" cy="783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C71F0" w14:textId="77777777" w:rsidR="00787C79" w:rsidRPr="00E438A7" w:rsidRDefault="00787C79" w:rsidP="007568C1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5DF9A70" w14:textId="07C38146" w:rsidR="008D5C66" w:rsidRPr="00E438A7" w:rsidRDefault="003A451F" w:rsidP="00FF7B39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Comment</w:t>
      </w:r>
      <w:r w:rsidR="0047016C" w:rsidRPr="00E438A7">
        <w:rPr>
          <w:color w:val="000000" w:themeColor="text1"/>
          <w:sz w:val="22"/>
          <w:szCs w:val="22"/>
        </w:rPr>
        <w:t xml:space="preserve"> the line that cause</w:t>
      </w:r>
      <w:r w:rsidR="00A62AF3" w:rsidRPr="00E438A7">
        <w:rPr>
          <w:color w:val="000000" w:themeColor="text1"/>
          <w:sz w:val="22"/>
          <w:szCs w:val="22"/>
        </w:rPr>
        <w:t>d</w:t>
      </w:r>
      <w:r w:rsidR="0047016C" w:rsidRPr="00E438A7">
        <w:rPr>
          <w:color w:val="000000" w:themeColor="text1"/>
          <w:sz w:val="22"/>
          <w:szCs w:val="22"/>
        </w:rPr>
        <w:t xml:space="preserve"> the </w:t>
      </w:r>
      <w:r w:rsidR="008B0C96" w:rsidRPr="00E438A7">
        <w:rPr>
          <w:color w:val="000000" w:themeColor="text1"/>
          <w:sz w:val="22"/>
          <w:szCs w:val="22"/>
        </w:rPr>
        <w:t>problem</w:t>
      </w:r>
      <w:r w:rsidR="009A66A6" w:rsidRPr="00E438A7">
        <w:rPr>
          <w:color w:val="000000" w:themeColor="text1"/>
          <w:sz w:val="22"/>
          <w:szCs w:val="22"/>
        </w:rPr>
        <w:t>.</w:t>
      </w:r>
    </w:p>
    <w:p w14:paraId="7243001E" w14:textId="77777777" w:rsidR="00A33DBC" w:rsidRPr="00E438A7" w:rsidRDefault="00A33DBC" w:rsidP="00A33DBC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770A23E3" w14:textId="2CC65196" w:rsidR="00134CFB" w:rsidRPr="00E438A7" w:rsidRDefault="00FC77C0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4F34BF62" wp14:editId="609BDA6F">
            <wp:extent cx="3657600" cy="1308410"/>
            <wp:effectExtent l="0" t="0" r="0" b="0"/>
            <wp:docPr id="79151992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0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AE176" w14:textId="77777777" w:rsidR="00134CFB" w:rsidRPr="00E438A7" w:rsidRDefault="00134CFB" w:rsidP="00134CFB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5374AE49" w14:textId="3C6EBE7B" w:rsidR="00134CFB" w:rsidRPr="00E438A7" w:rsidRDefault="00365CCD" w:rsidP="00FF7B39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Add two </w:t>
      </w:r>
      <w:r w:rsidR="00585130" w:rsidRPr="00E438A7">
        <w:rPr>
          <w:color w:val="000000" w:themeColor="text1"/>
          <w:sz w:val="22"/>
          <w:szCs w:val="22"/>
        </w:rPr>
        <w:t>more</w:t>
      </w:r>
      <w:r w:rsidRPr="00E438A7">
        <w:rPr>
          <w:color w:val="000000" w:themeColor="text1"/>
          <w:sz w:val="22"/>
          <w:szCs w:val="22"/>
        </w:rPr>
        <w:t xml:space="preserve"> lines to the file.</w:t>
      </w:r>
    </w:p>
    <w:p w14:paraId="7F8E5629" w14:textId="77777777" w:rsidR="00A33DBC" w:rsidRPr="00E438A7" w:rsidRDefault="00A33DBC" w:rsidP="00A33DBC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DA9E769" w14:textId="7A701808" w:rsidR="00623717" w:rsidRPr="00E438A7" w:rsidRDefault="00623717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2C46FBA7" wp14:editId="2384CD24">
            <wp:extent cx="3657600" cy="572494"/>
            <wp:effectExtent l="0" t="0" r="0" b="0"/>
            <wp:docPr id="122442833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572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5E3EF" w14:textId="5C46373E" w:rsidR="00F9689E" w:rsidRPr="00E438A7" w:rsidRDefault="00F9689E" w:rsidP="00740AD0">
      <w:pPr>
        <w:rPr>
          <w:color w:val="000000" w:themeColor="text1"/>
          <w:sz w:val="22"/>
          <w:szCs w:val="22"/>
        </w:rPr>
      </w:pPr>
    </w:p>
    <w:p w14:paraId="5AD0EE51" w14:textId="128C6F2A" w:rsidR="00F9689E" w:rsidRPr="00E438A7" w:rsidRDefault="00F9689E" w:rsidP="00F9689E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Note: If you initialize a variable when declaring it, you don't have to declare its data type</w:t>
      </w:r>
      <w:r w:rsidR="00B06C47" w:rsidRPr="00E438A7">
        <w:rPr>
          <w:color w:val="000000" w:themeColor="text1"/>
          <w:sz w:val="22"/>
          <w:szCs w:val="22"/>
        </w:rPr>
        <w:t xml:space="preserve"> again</w:t>
      </w:r>
      <w:r w:rsidRPr="00E438A7">
        <w:rPr>
          <w:color w:val="000000" w:themeColor="text1"/>
          <w:sz w:val="22"/>
          <w:szCs w:val="22"/>
        </w:rPr>
        <w:t>.  Also, use "const" when you are not planning to alter the variable in the future.</w:t>
      </w:r>
      <w:r w:rsidR="000512BC" w:rsidRPr="00E438A7">
        <w:rPr>
          <w:color w:val="000000" w:themeColor="text1"/>
          <w:sz w:val="22"/>
          <w:szCs w:val="22"/>
        </w:rPr>
        <w:t xml:space="preserve">  For example, the following two lines of code are</w:t>
      </w:r>
      <w:r w:rsidR="00625A44" w:rsidRPr="00E438A7">
        <w:rPr>
          <w:color w:val="000000" w:themeColor="text1"/>
          <w:sz w:val="22"/>
          <w:szCs w:val="22"/>
        </w:rPr>
        <w:t xml:space="preserve"> exactly</w:t>
      </w:r>
      <w:r w:rsidR="000512BC" w:rsidRPr="00E438A7">
        <w:rPr>
          <w:color w:val="000000" w:themeColor="text1"/>
          <w:sz w:val="22"/>
          <w:szCs w:val="22"/>
        </w:rPr>
        <w:t xml:space="preserve"> the same</w:t>
      </w:r>
      <w:r w:rsidR="009B10CE" w:rsidRPr="00E438A7">
        <w:rPr>
          <w:color w:val="000000" w:themeColor="text1"/>
          <w:sz w:val="22"/>
          <w:szCs w:val="22"/>
        </w:rPr>
        <w:t xml:space="preserve"> (TypeScript will give a string type to the variable </w:t>
      </w:r>
      <w:r w:rsidR="00C96AA9" w:rsidRPr="00E438A7">
        <w:rPr>
          <w:color w:val="000000" w:themeColor="text1"/>
          <w:sz w:val="22"/>
          <w:szCs w:val="22"/>
        </w:rPr>
        <w:t>“</w:t>
      </w:r>
      <w:r w:rsidR="009B10CE" w:rsidRPr="00E438A7">
        <w:rPr>
          <w:color w:val="000000" w:themeColor="text1"/>
          <w:sz w:val="22"/>
          <w:szCs w:val="22"/>
        </w:rPr>
        <w:t>a</w:t>
      </w:r>
      <w:r w:rsidR="00C96AA9" w:rsidRPr="00E438A7">
        <w:rPr>
          <w:color w:val="000000" w:themeColor="text1"/>
          <w:sz w:val="22"/>
          <w:szCs w:val="22"/>
        </w:rPr>
        <w:t>”</w:t>
      </w:r>
      <w:r w:rsidR="009B10CE" w:rsidRPr="00E438A7">
        <w:rPr>
          <w:color w:val="000000" w:themeColor="text1"/>
          <w:sz w:val="22"/>
          <w:szCs w:val="22"/>
        </w:rPr>
        <w:t xml:space="preserve"> based on the value you assign to it)</w:t>
      </w:r>
      <w:r w:rsidR="000512BC" w:rsidRPr="00E438A7">
        <w:rPr>
          <w:color w:val="000000" w:themeColor="text1"/>
          <w:sz w:val="22"/>
          <w:szCs w:val="22"/>
        </w:rPr>
        <w:t>.</w:t>
      </w:r>
    </w:p>
    <w:p w14:paraId="309152EF" w14:textId="77777777" w:rsidR="00A33DBC" w:rsidRPr="00E438A7" w:rsidRDefault="00A33DBC" w:rsidP="00F9689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03F2293" w14:textId="092C6B43" w:rsidR="000512BC" w:rsidRPr="00E438A7" w:rsidRDefault="005B4971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color w:val="000000" w:themeColor="text1"/>
          <w:sz w:val="22"/>
          <w:szCs w:val="22"/>
          <w:lang w:eastAsia="ko-KR"/>
        </w:rPr>
        <w:drawing>
          <wp:inline distT="0" distB="0" distL="0" distR="0" wp14:anchorId="6032002A" wp14:editId="099CAE0C">
            <wp:extent cx="3656363" cy="406400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73564"/>
                    <a:stretch/>
                  </pic:blipFill>
                  <pic:spPr bwMode="auto">
                    <a:xfrm>
                      <a:off x="0" y="0"/>
                      <a:ext cx="3657600" cy="406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1B9C38" w14:textId="77777777" w:rsidR="00A80456" w:rsidRPr="00E438A7" w:rsidRDefault="00A80456" w:rsidP="00062A5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0C81692F" w14:textId="09FA0965" w:rsidR="005B4971" w:rsidRPr="00E438A7" w:rsidRDefault="005B4971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color w:val="000000" w:themeColor="text1"/>
          <w:sz w:val="22"/>
          <w:szCs w:val="22"/>
          <w:lang w:eastAsia="ko-KR"/>
        </w:rPr>
        <w:lastRenderedPageBreak/>
        <w:drawing>
          <wp:inline distT="0" distB="0" distL="0" distR="0" wp14:anchorId="5F0BDEAB" wp14:editId="3BC10A16">
            <wp:extent cx="3656363" cy="373553"/>
            <wp:effectExtent l="0" t="0" r="127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75701"/>
                    <a:stretch/>
                  </pic:blipFill>
                  <pic:spPr bwMode="auto">
                    <a:xfrm>
                      <a:off x="0" y="0"/>
                      <a:ext cx="3657600" cy="373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70C41" w14:textId="38AE0C08" w:rsidR="00CC1039" w:rsidRPr="00E438A7" w:rsidRDefault="00CC1039" w:rsidP="00F9689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8105066" w14:textId="522768E6" w:rsidR="00CC1039" w:rsidRPr="00E438A7" w:rsidRDefault="00C37B02" w:rsidP="00F9689E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T</w:t>
      </w:r>
      <w:r w:rsidR="00DE450C" w:rsidRPr="00E438A7">
        <w:rPr>
          <w:color w:val="000000" w:themeColor="text1"/>
          <w:sz w:val="22"/>
          <w:szCs w:val="22"/>
        </w:rPr>
        <w:t>he following two lines of code</w:t>
      </w:r>
      <w:r w:rsidRPr="00E438A7">
        <w:rPr>
          <w:color w:val="000000" w:themeColor="text1"/>
          <w:sz w:val="22"/>
          <w:szCs w:val="22"/>
        </w:rPr>
        <w:t xml:space="preserve"> are also the same</w:t>
      </w:r>
      <w:r w:rsidR="00DE450C" w:rsidRPr="00E438A7">
        <w:rPr>
          <w:color w:val="000000" w:themeColor="text1"/>
          <w:sz w:val="22"/>
          <w:szCs w:val="22"/>
        </w:rPr>
        <w:t>.</w:t>
      </w:r>
    </w:p>
    <w:p w14:paraId="4CF023BC" w14:textId="77777777" w:rsidR="00A33DBC" w:rsidRPr="00E438A7" w:rsidRDefault="00A33DBC" w:rsidP="00F9689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6F526DE" w14:textId="2644D0A2" w:rsidR="00E3120D" w:rsidRPr="00E438A7" w:rsidRDefault="00E3120D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color w:val="000000" w:themeColor="text1"/>
          <w:sz w:val="22"/>
          <w:szCs w:val="22"/>
          <w:lang w:eastAsia="ko-KR"/>
        </w:rPr>
        <w:drawing>
          <wp:inline distT="0" distB="0" distL="0" distR="0" wp14:anchorId="216E4D61" wp14:editId="3BCBA610">
            <wp:extent cx="3655642" cy="240146"/>
            <wp:effectExtent l="0" t="0" r="254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b="74635"/>
                    <a:stretch/>
                  </pic:blipFill>
                  <pic:spPr bwMode="auto">
                    <a:xfrm>
                      <a:off x="0" y="0"/>
                      <a:ext cx="3655642" cy="240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04AAD9" w14:textId="77777777" w:rsidR="00A80456" w:rsidRPr="00E438A7" w:rsidRDefault="00A80456" w:rsidP="00062A5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184F4FA5" w14:textId="08AF7F60" w:rsidR="00E3120D" w:rsidRPr="00E438A7" w:rsidRDefault="00E3120D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color w:val="000000" w:themeColor="text1"/>
          <w:sz w:val="22"/>
          <w:szCs w:val="22"/>
          <w:lang w:eastAsia="ko-KR"/>
        </w:rPr>
        <w:drawing>
          <wp:inline distT="0" distB="0" distL="0" distR="0" wp14:anchorId="4FB64A5C" wp14:editId="5DE6539C">
            <wp:extent cx="3655642" cy="272531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71215"/>
                    <a:stretch/>
                  </pic:blipFill>
                  <pic:spPr bwMode="auto">
                    <a:xfrm>
                      <a:off x="0" y="0"/>
                      <a:ext cx="3657600" cy="272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A258B2" w14:textId="77777777" w:rsidR="00740AD0" w:rsidRPr="00E438A7" w:rsidRDefault="00740AD0" w:rsidP="00F9689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57E26CA" w14:textId="590FB499" w:rsidR="00623717" w:rsidRPr="00E438A7" w:rsidRDefault="003D4246" w:rsidP="00FF7B39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Compile your TypeScript code and run the Java</w:t>
      </w:r>
      <w:r w:rsidR="00E40F10" w:rsidRPr="00E438A7">
        <w:rPr>
          <w:color w:val="000000" w:themeColor="text1"/>
          <w:sz w:val="22"/>
          <w:szCs w:val="22"/>
        </w:rPr>
        <w:t>S</w:t>
      </w:r>
      <w:r w:rsidRPr="00E438A7">
        <w:rPr>
          <w:color w:val="000000" w:themeColor="text1"/>
          <w:sz w:val="22"/>
          <w:szCs w:val="22"/>
        </w:rPr>
        <w:t>cript file.</w:t>
      </w:r>
    </w:p>
    <w:p w14:paraId="4A90286C" w14:textId="77777777" w:rsidR="00A33DBC" w:rsidRPr="00E438A7" w:rsidRDefault="00A33DBC" w:rsidP="00A33DBC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62323EB" w14:textId="5C16DE8E" w:rsidR="0067050E" w:rsidRPr="00E438A7" w:rsidRDefault="003A7809" w:rsidP="0067050E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00E438A7">
        <w:rPr>
          <w:color w:val="000000" w:themeColor="text1"/>
          <w:sz w:val="22"/>
          <w:szCs w:val="22"/>
        </w:rPr>
        <w:t>tsc</w:t>
      </w:r>
      <w:proofErr w:type="spellEnd"/>
      <w:r w:rsidRPr="00E438A7">
        <w:rPr>
          <w:color w:val="000000" w:themeColor="text1"/>
          <w:sz w:val="22"/>
          <w:szCs w:val="22"/>
        </w:rPr>
        <w:t xml:space="preserve"> </w:t>
      </w:r>
      <w:proofErr w:type="spellStart"/>
      <w:r w:rsidRPr="00E438A7">
        <w:rPr>
          <w:color w:val="000000" w:themeColor="text1"/>
          <w:sz w:val="22"/>
          <w:szCs w:val="22"/>
        </w:rPr>
        <w:t>hello</w:t>
      </w:r>
      <w:r w:rsidR="00252D9D" w:rsidRPr="00E438A7">
        <w:rPr>
          <w:color w:val="000000" w:themeColor="text1"/>
          <w:sz w:val="22"/>
          <w:szCs w:val="22"/>
        </w:rPr>
        <w:t>_w</w:t>
      </w:r>
      <w:r w:rsidRPr="00E438A7">
        <w:rPr>
          <w:color w:val="000000" w:themeColor="text1"/>
          <w:sz w:val="22"/>
          <w:szCs w:val="22"/>
        </w:rPr>
        <w:t>orld.ts</w:t>
      </w:r>
      <w:proofErr w:type="spellEnd"/>
      <w:r w:rsidRPr="00E438A7">
        <w:rPr>
          <w:color w:val="000000" w:themeColor="text1"/>
          <w:sz w:val="22"/>
          <w:szCs w:val="22"/>
        </w:rPr>
        <w:t xml:space="preserve"> &amp; node hello</w:t>
      </w:r>
      <w:r w:rsidR="00252D9D" w:rsidRPr="00E438A7">
        <w:rPr>
          <w:color w:val="000000" w:themeColor="text1"/>
          <w:sz w:val="22"/>
          <w:szCs w:val="22"/>
        </w:rPr>
        <w:t>_w</w:t>
      </w:r>
      <w:r w:rsidRPr="00E438A7">
        <w:rPr>
          <w:color w:val="000000" w:themeColor="text1"/>
          <w:sz w:val="22"/>
          <w:szCs w:val="22"/>
        </w:rPr>
        <w:t>orld.js</w:t>
      </w:r>
    </w:p>
    <w:p w14:paraId="7464C613" w14:textId="77777777" w:rsidR="00A33DBC" w:rsidRPr="00E438A7" w:rsidRDefault="00A33DBC" w:rsidP="0067050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441B829" w14:textId="56035D09" w:rsidR="00682440" w:rsidRPr="00E438A7" w:rsidRDefault="00842DDA" w:rsidP="11A65A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color w:val="000000" w:themeColor="text1"/>
          <w:sz w:val="22"/>
          <w:szCs w:val="22"/>
          <w:lang w:eastAsia="ko-KR"/>
        </w:rPr>
        <w:drawing>
          <wp:inline distT="0" distB="0" distL="0" distR="0" wp14:anchorId="5A150ED7" wp14:editId="655EBF85">
            <wp:extent cx="3656209" cy="1416339"/>
            <wp:effectExtent l="0" t="0" r="1905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26398"/>
                    <a:stretch/>
                  </pic:blipFill>
                  <pic:spPr bwMode="auto">
                    <a:xfrm>
                      <a:off x="0" y="0"/>
                      <a:ext cx="3657600" cy="1416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96AD7" w14:textId="1EC4280B" w:rsidR="00193E92" w:rsidRPr="00E438A7" w:rsidRDefault="00193E92" w:rsidP="00CE45FB">
      <w:pPr>
        <w:rPr>
          <w:color w:val="000000" w:themeColor="text1"/>
          <w:sz w:val="22"/>
          <w:szCs w:val="22"/>
        </w:rPr>
      </w:pPr>
    </w:p>
    <w:p w14:paraId="77A07888" w14:textId="77777777" w:rsidR="00EA6C41" w:rsidRDefault="00EA6C41" w:rsidP="00CE45FB">
      <w:pPr>
        <w:rPr>
          <w:b/>
          <w:bCs/>
          <w:sz w:val="22"/>
          <w:szCs w:val="22"/>
        </w:rPr>
      </w:pPr>
    </w:p>
    <w:p w14:paraId="6640F733" w14:textId="623CFC87" w:rsidR="00CE45FB" w:rsidRDefault="00CE45FB" w:rsidP="00CE45FB">
      <w:pPr>
        <w:rPr>
          <w:b/>
          <w:bCs/>
          <w:sz w:val="22"/>
          <w:szCs w:val="22"/>
        </w:rPr>
      </w:pPr>
      <w:r w:rsidRPr="00E438A7">
        <w:rPr>
          <w:b/>
          <w:bCs/>
          <w:sz w:val="22"/>
          <w:szCs w:val="22"/>
        </w:rPr>
        <w:t>Branching and Looping</w:t>
      </w:r>
    </w:p>
    <w:p w14:paraId="58B0C273" w14:textId="77777777" w:rsidR="00EA6C41" w:rsidRPr="00E438A7" w:rsidRDefault="00EA6C41" w:rsidP="00CE45FB">
      <w:pPr>
        <w:rPr>
          <w:color w:val="000000" w:themeColor="text1"/>
          <w:sz w:val="22"/>
          <w:szCs w:val="22"/>
        </w:rPr>
      </w:pPr>
    </w:p>
    <w:p w14:paraId="69E023EE" w14:textId="3397B784" w:rsidR="00914689" w:rsidRPr="00E438A7" w:rsidRDefault="00162230" w:rsidP="001F404F">
      <w:pPr>
        <w:pStyle w:val="ListParagraph"/>
        <w:numPr>
          <w:ilvl w:val="0"/>
          <w:numId w:val="23"/>
        </w:numPr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Create a file called </w:t>
      </w:r>
      <w:proofErr w:type="spellStart"/>
      <w:r w:rsidRPr="00E438A7">
        <w:rPr>
          <w:b/>
          <w:bCs/>
          <w:color w:val="000000" w:themeColor="text1"/>
          <w:sz w:val="22"/>
          <w:szCs w:val="22"/>
        </w:rPr>
        <w:t>branching_looping.ts</w:t>
      </w:r>
      <w:proofErr w:type="spellEnd"/>
      <w:r w:rsidRPr="00E438A7">
        <w:rPr>
          <w:color w:val="000000" w:themeColor="text1"/>
          <w:sz w:val="22"/>
          <w:szCs w:val="22"/>
        </w:rPr>
        <w:t xml:space="preserve"> in this module’s folder.</w:t>
      </w:r>
    </w:p>
    <w:p w14:paraId="5E682316" w14:textId="77777777" w:rsidR="00A33DBC" w:rsidRPr="00E438A7" w:rsidRDefault="00A33DBC" w:rsidP="00A33DBC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231A48C" w14:textId="149B498C" w:rsidR="000A7119" w:rsidRPr="00E438A7" w:rsidRDefault="00345924" w:rsidP="11A65A3A">
      <w:pPr>
        <w:pStyle w:val="ListParagraph"/>
        <w:ind w:left="360"/>
        <w:jc w:val="center"/>
        <w:rPr>
          <w:noProof/>
          <w:sz w:val="22"/>
          <w:szCs w:val="22"/>
        </w:rPr>
      </w:pPr>
      <w:r w:rsidRPr="00E438A7">
        <w:rPr>
          <w:noProof/>
          <w:sz w:val="22"/>
          <w:szCs w:val="22"/>
        </w:rPr>
        <w:t xml:space="preserve"> </w:t>
      </w: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45620E44" wp14:editId="304E388C">
            <wp:extent cx="4275593" cy="1028700"/>
            <wp:effectExtent l="0" t="0" r="4445" b="0"/>
            <wp:docPr id="72268514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5593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12A45" w14:textId="77777777" w:rsidR="00B72664" w:rsidRPr="00E438A7" w:rsidRDefault="00B72664" w:rsidP="00A33DBC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1FB3828" w14:textId="1C913949" w:rsidR="00C43AFF" w:rsidRPr="00E438A7" w:rsidRDefault="00C43AFF" w:rsidP="00C43AFF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Note: You need curly brackets for blocks (loops, branches, functions, ...), but if it only contains one line of code, you can omit it.</w:t>
      </w:r>
      <w:r w:rsidR="00A17814" w:rsidRPr="00E438A7">
        <w:rPr>
          <w:color w:val="000000" w:themeColor="text1"/>
          <w:sz w:val="22"/>
          <w:szCs w:val="22"/>
        </w:rPr>
        <w:t xml:space="preserve">  The </w:t>
      </w:r>
      <w:r w:rsidR="00065861" w:rsidRPr="00E438A7">
        <w:rPr>
          <w:color w:val="000000" w:themeColor="text1"/>
          <w:sz w:val="22"/>
          <w:szCs w:val="22"/>
        </w:rPr>
        <w:t xml:space="preserve">preceding picture has both </w:t>
      </w:r>
      <w:r w:rsidR="00535FB1" w:rsidRPr="00E438A7">
        <w:rPr>
          <w:color w:val="000000" w:themeColor="text1"/>
          <w:sz w:val="22"/>
          <w:szCs w:val="22"/>
        </w:rPr>
        <w:t xml:space="preserve">types </w:t>
      </w:r>
      <w:r w:rsidR="00065861" w:rsidRPr="00E438A7">
        <w:rPr>
          <w:color w:val="000000" w:themeColor="text1"/>
          <w:sz w:val="22"/>
          <w:szCs w:val="22"/>
        </w:rPr>
        <w:t>as an example</w:t>
      </w:r>
      <w:r w:rsidR="00CD1F08" w:rsidRPr="00E438A7">
        <w:rPr>
          <w:color w:val="000000" w:themeColor="text1"/>
          <w:sz w:val="22"/>
          <w:szCs w:val="22"/>
        </w:rPr>
        <w:t>.</w:t>
      </w:r>
    </w:p>
    <w:p w14:paraId="35B200AB" w14:textId="77777777" w:rsidR="00A67642" w:rsidRPr="00E438A7" w:rsidRDefault="00A67642" w:rsidP="000A711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E1248B6" w14:textId="2B9B4791" w:rsidR="000A7119" w:rsidRPr="00E438A7" w:rsidRDefault="0095796D" w:rsidP="001F404F">
      <w:pPr>
        <w:pStyle w:val="ListParagraph"/>
        <w:numPr>
          <w:ilvl w:val="0"/>
          <w:numId w:val="23"/>
        </w:numPr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Compile your TypeScript code and run the JavaScript file.</w:t>
      </w:r>
    </w:p>
    <w:p w14:paraId="7F154BBB" w14:textId="77777777" w:rsidR="0045154D" w:rsidRPr="00E438A7" w:rsidRDefault="0045154D" w:rsidP="0045154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1DBD528" w14:textId="77777777" w:rsidR="00236BB8" w:rsidRPr="00E438A7" w:rsidRDefault="0095796D" w:rsidP="0095796D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9946A9" w:rsidRPr="00E438A7">
        <w:rPr>
          <w:color w:val="000000" w:themeColor="text1"/>
          <w:sz w:val="22"/>
          <w:szCs w:val="22"/>
        </w:rPr>
        <w:t>tsc</w:t>
      </w:r>
      <w:proofErr w:type="spellEnd"/>
      <w:r w:rsidR="009946A9" w:rsidRPr="00E438A7">
        <w:rPr>
          <w:color w:val="000000" w:themeColor="text1"/>
          <w:sz w:val="22"/>
          <w:szCs w:val="22"/>
        </w:rPr>
        <w:t xml:space="preserve"> </w:t>
      </w:r>
      <w:proofErr w:type="spellStart"/>
      <w:r w:rsidR="009946A9" w:rsidRPr="00E438A7">
        <w:rPr>
          <w:color w:val="000000" w:themeColor="text1"/>
          <w:sz w:val="22"/>
          <w:szCs w:val="22"/>
        </w:rPr>
        <w:t>branching_looping.ts</w:t>
      </w:r>
      <w:proofErr w:type="spellEnd"/>
      <w:r w:rsidR="009946A9" w:rsidRPr="00E438A7">
        <w:rPr>
          <w:color w:val="000000" w:themeColor="text1"/>
          <w:sz w:val="22"/>
          <w:szCs w:val="22"/>
        </w:rPr>
        <w:t xml:space="preserve"> </w:t>
      </w:r>
    </w:p>
    <w:p w14:paraId="60991DC5" w14:textId="1701BBB0" w:rsidR="0095796D" w:rsidRPr="00E438A7" w:rsidRDefault="00236BB8" w:rsidP="0095796D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&gt;&gt;&gt; </w:t>
      </w:r>
      <w:r w:rsidR="009946A9" w:rsidRPr="00E438A7">
        <w:rPr>
          <w:color w:val="000000" w:themeColor="text1"/>
          <w:sz w:val="22"/>
          <w:szCs w:val="22"/>
        </w:rPr>
        <w:t>node branching_looping.js</w:t>
      </w:r>
    </w:p>
    <w:p w14:paraId="388A1D9D" w14:textId="259EDF3C" w:rsidR="00236BB8" w:rsidRPr="00E438A7" w:rsidRDefault="00236BB8" w:rsidP="0095796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F040245" w14:textId="77777777" w:rsidR="00236BB8" w:rsidRPr="00E438A7" w:rsidRDefault="00236BB8" w:rsidP="0095796D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Try doing  </w:t>
      </w:r>
    </w:p>
    <w:p w14:paraId="4FCEF830" w14:textId="77777777" w:rsidR="00236BB8" w:rsidRPr="00E438A7" w:rsidRDefault="00236BB8" w:rsidP="0095796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AE6DA69" w14:textId="17D7E092" w:rsidR="00236BB8" w:rsidRPr="00E438A7" w:rsidRDefault="00236BB8" w:rsidP="0095796D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00E438A7">
        <w:rPr>
          <w:color w:val="000000" w:themeColor="text1"/>
          <w:sz w:val="22"/>
          <w:szCs w:val="22"/>
        </w:rPr>
        <w:t>tsc</w:t>
      </w:r>
      <w:proofErr w:type="spellEnd"/>
      <w:r w:rsidRPr="00E438A7">
        <w:rPr>
          <w:color w:val="000000" w:themeColor="text1"/>
          <w:sz w:val="22"/>
          <w:szCs w:val="22"/>
        </w:rPr>
        <w:t xml:space="preserve"> </w:t>
      </w:r>
      <w:proofErr w:type="spellStart"/>
      <w:r w:rsidRPr="00E438A7">
        <w:rPr>
          <w:color w:val="000000" w:themeColor="text1"/>
          <w:sz w:val="22"/>
          <w:szCs w:val="22"/>
        </w:rPr>
        <w:t>branching_looping.ts</w:t>
      </w:r>
      <w:proofErr w:type="spellEnd"/>
      <w:r w:rsidRPr="00E438A7">
        <w:rPr>
          <w:color w:val="000000" w:themeColor="text1"/>
          <w:sz w:val="22"/>
          <w:szCs w:val="22"/>
        </w:rPr>
        <w:t xml:space="preserve"> &amp; node branching_looping.js</w:t>
      </w:r>
    </w:p>
    <w:p w14:paraId="411DB450" w14:textId="77777777" w:rsidR="0045154D" w:rsidRPr="00E438A7" w:rsidRDefault="0045154D" w:rsidP="0095796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7D9EE2E" w14:textId="541A9110" w:rsidR="00C43AFF" w:rsidRPr="00E438A7" w:rsidRDefault="007C6F2F" w:rsidP="00C43AF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color w:val="000000" w:themeColor="text1"/>
          <w:sz w:val="22"/>
          <w:szCs w:val="22"/>
          <w:lang w:eastAsia="ko-KR"/>
        </w:rPr>
        <w:lastRenderedPageBreak/>
        <w:drawing>
          <wp:inline distT="0" distB="0" distL="0" distR="0" wp14:anchorId="3A915095" wp14:editId="727D0A86">
            <wp:extent cx="3644900" cy="303248"/>
            <wp:effectExtent l="0" t="0" r="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5709" b="-1"/>
                    <a:stretch/>
                  </pic:blipFill>
                  <pic:spPr bwMode="auto">
                    <a:xfrm>
                      <a:off x="0" y="0"/>
                      <a:ext cx="3657600" cy="304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3BECA7" w14:textId="77777777" w:rsidR="00AF0D99" w:rsidRPr="00E438A7" w:rsidRDefault="00AF0D99" w:rsidP="00C43AF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2C9274AD" w14:textId="5214174A" w:rsidR="0095796D" w:rsidRPr="00E438A7" w:rsidRDefault="002E6981" w:rsidP="001F404F">
      <w:pPr>
        <w:pStyle w:val="ListParagraph"/>
        <w:numPr>
          <w:ilvl w:val="0"/>
          <w:numId w:val="23"/>
        </w:numPr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Add the following code</w:t>
      </w:r>
      <w:r w:rsidR="00AF0D99" w:rsidRPr="00E438A7">
        <w:rPr>
          <w:color w:val="000000" w:themeColor="text1"/>
          <w:sz w:val="22"/>
          <w:szCs w:val="22"/>
        </w:rPr>
        <w:t xml:space="preserve"> to the </w:t>
      </w:r>
      <w:proofErr w:type="spellStart"/>
      <w:r w:rsidR="00AF0D99" w:rsidRPr="00E438A7">
        <w:rPr>
          <w:b/>
          <w:bCs/>
          <w:color w:val="000000" w:themeColor="text1"/>
          <w:sz w:val="22"/>
          <w:szCs w:val="22"/>
        </w:rPr>
        <w:t>branching_looping.ts</w:t>
      </w:r>
      <w:proofErr w:type="spellEnd"/>
      <w:r w:rsidR="00AF0D99" w:rsidRPr="00E438A7">
        <w:rPr>
          <w:color w:val="000000" w:themeColor="text1"/>
          <w:sz w:val="22"/>
          <w:szCs w:val="22"/>
        </w:rPr>
        <w:t xml:space="preserve"> file.</w:t>
      </w:r>
    </w:p>
    <w:p w14:paraId="67CE4128" w14:textId="77777777" w:rsidR="00236BB8" w:rsidRPr="00E438A7" w:rsidRDefault="00236BB8" w:rsidP="00236BB8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2054B37" w14:textId="0FE1D812" w:rsidR="00AF0D99" w:rsidRPr="00E438A7" w:rsidRDefault="00AF0D99" w:rsidP="00AF0D9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6C6D1C62" wp14:editId="75D3D911">
            <wp:extent cx="3657600" cy="2735516"/>
            <wp:effectExtent l="0" t="0" r="0" b="0"/>
            <wp:docPr id="537506972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5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AF564" w14:textId="77777777" w:rsidR="00E037D7" w:rsidRPr="00E438A7" w:rsidRDefault="00E037D7" w:rsidP="00AF0D9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4CB7F8C" w14:textId="07564378" w:rsidR="00AF0D99" w:rsidRPr="00E438A7" w:rsidRDefault="00E037D7" w:rsidP="001F404F">
      <w:pPr>
        <w:pStyle w:val="ListParagraph"/>
        <w:numPr>
          <w:ilvl w:val="0"/>
          <w:numId w:val="23"/>
        </w:numPr>
        <w:rPr>
          <w:color w:val="auto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Compile the file.</w:t>
      </w:r>
      <w:r w:rsidR="004236CA" w:rsidRPr="00E438A7">
        <w:rPr>
          <w:color w:val="000000" w:themeColor="text1"/>
          <w:sz w:val="22"/>
          <w:szCs w:val="22"/>
        </w:rPr>
        <w:t xml:space="preserve"> </w:t>
      </w:r>
      <w:r w:rsidR="00C652AE" w:rsidRPr="00E438A7">
        <w:rPr>
          <w:color w:val="000000" w:themeColor="text1"/>
          <w:sz w:val="22"/>
          <w:szCs w:val="22"/>
        </w:rPr>
        <w:t xml:space="preserve"> </w:t>
      </w:r>
      <w:r w:rsidR="00C652AE" w:rsidRPr="00E438A7">
        <w:rPr>
          <w:b/>
          <w:bCs/>
          <w:color w:val="FF0000"/>
          <w:sz w:val="22"/>
          <w:szCs w:val="22"/>
        </w:rPr>
        <w:t xml:space="preserve">You will get an error message.  </w:t>
      </w:r>
      <w:r w:rsidR="002C18D8" w:rsidRPr="00E438A7">
        <w:rPr>
          <w:color w:val="auto"/>
          <w:sz w:val="22"/>
          <w:szCs w:val="22"/>
        </w:rPr>
        <w:t>Why do you think it causes the error?</w:t>
      </w:r>
    </w:p>
    <w:p w14:paraId="1366FFB4" w14:textId="77777777" w:rsidR="0045154D" w:rsidRPr="00E438A7" w:rsidRDefault="0045154D" w:rsidP="0045154D">
      <w:pPr>
        <w:pStyle w:val="ListParagraph"/>
        <w:ind w:left="360"/>
        <w:rPr>
          <w:color w:val="auto"/>
          <w:sz w:val="22"/>
          <w:szCs w:val="22"/>
        </w:rPr>
      </w:pPr>
    </w:p>
    <w:p w14:paraId="1D65E452" w14:textId="6F073EC4" w:rsidR="00C652AE" w:rsidRPr="00E438A7" w:rsidRDefault="00C652AE" w:rsidP="00C652AE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ED6AD0" w:rsidRPr="00E438A7">
        <w:rPr>
          <w:color w:val="000000" w:themeColor="text1"/>
          <w:sz w:val="22"/>
          <w:szCs w:val="22"/>
        </w:rPr>
        <w:t>tsc</w:t>
      </w:r>
      <w:proofErr w:type="spellEnd"/>
      <w:r w:rsidR="00ED6AD0" w:rsidRPr="00E438A7">
        <w:rPr>
          <w:color w:val="000000" w:themeColor="text1"/>
          <w:sz w:val="22"/>
          <w:szCs w:val="22"/>
        </w:rPr>
        <w:t xml:space="preserve"> </w:t>
      </w:r>
      <w:proofErr w:type="spellStart"/>
      <w:r w:rsidR="00ED6AD0" w:rsidRPr="00E438A7">
        <w:rPr>
          <w:color w:val="000000" w:themeColor="text1"/>
          <w:sz w:val="22"/>
          <w:szCs w:val="22"/>
        </w:rPr>
        <w:t>branching_looping.ts</w:t>
      </w:r>
      <w:proofErr w:type="spellEnd"/>
    </w:p>
    <w:p w14:paraId="03FFCC89" w14:textId="77777777" w:rsidR="0045154D" w:rsidRPr="00E438A7" w:rsidRDefault="0045154D" w:rsidP="00C652A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72B8EA0B" w14:textId="726C98CE" w:rsidR="007D3421" w:rsidRPr="00E438A7" w:rsidRDefault="00C3476E" w:rsidP="00C3476E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drawing>
          <wp:inline distT="0" distB="0" distL="0" distR="0" wp14:anchorId="22315BF0" wp14:editId="59C94490">
            <wp:extent cx="3657600" cy="805639"/>
            <wp:effectExtent l="0" t="0" r="0" b="0"/>
            <wp:docPr id="862052282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80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F04E8" w14:textId="77777777" w:rsidR="004E41AB" w:rsidRPr="00E438A7" w:rsidRDefault="004E41AB" w:rsidP="00C3476E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058E899B" w14:textId="716C5D33" w:rsidR="00C652AE" w:rsidRPr="00E438A7" w:rsidRDefault="00A0251E" w:rsidP="001F404F">
      <w:pPr>
        <w:pStyle w:val="ListParagraph"/>
        <w:numPr>
          <w:ilvl w:val="0"/>
          <w:numId w:val="23"/>
        </w:numPr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Comment the line </w:t>
      </w:r>
      <w:r w:rsidR="00B22228" w:rsidRPr="00E438A7">
        <w:rPr>
          <w:color w:val="000000" w:themeColor="text1"/>
          <w:sz w:val="22"/>
          <w:szCs w:val="22"/>
        </w:rPr>
        <w:t>that causes the trouble and finish the file by matching your script with the</w:t>
      </w:r>
      <w:r w:rsidR="00AA5D19" w:rsidRPr="00E438A7">
        <w:rPr>
          <w:color w:val="000000" w:themeColor="text1"/>
          <w:sz w:val="22"/>
          <w:szCs w:val="22"/>
        </w:rPr>
        <w:t xml:space="preserve"> following</w:t>
      </w:r>
      <w:r w:rsidR="00B22228" w:rsidRPr="00E438A7">
        <w:rPr>
          <w:color w:val="000000" w:themeColor="text1"/>
          <w:sz w:val="22"/>
          <w:szCs w:val="22"/>
        </w:rPr>
        <w:t xml:space="preserve"> picture.</w:t>
      </w:r>
    </w:p>
    <w:p w14:paraId="6540724C" w14:textId="77777777" w:rsidR="0045154D" w:rsidRPr="00E438A7" w:rsidRDefault="0045154D" w:rsidP="0045154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D11A35F" w14:textId="1DA75F77" w:rsidR="00434680" w:rsidRPr="00E438A7" w:rsidRDefault="001003B0" w:rsidP="001003B0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sz w:val="22"/>
          <w:szCs w:val="22"/>
          <w:lang w:eastAsia="ko-KR"/>
        </w:rPr>
        <w:lastRenderedPageBreak/>
        <w:drawing>
          <wp:inline distT="0" distB="0" distL="0" distR="0" wp14:anchorId="390625B5" wp14:editId="698CBE50">
            <wp:extent cx="3657600" cy="2881745"/>
            <wp:effectExtent l="0" t="0" r="0" b="1270"/>
            <wp:docPr id="1089037514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88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E5F2" w14:textId="77777777" w:rsidR="00434680" w:rsidRPr="00E438A7" w:rsidRDefault="00434680" w:rsidP="00434680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28F57911" w14:textId="6EA67C1C" w:rsidR="00CC0CDE" w:rsidRPr="00E438A7" w:rsidRDefault="00514E37" w:rsidP="00CC0CDE">
      <w:pPr>
        <w:pStyle w:val="ListParagraph"/>
        <w:numPr>
          <w:ilvl w:val="0"/>
          <w:numId w:val="23"/>
        </w:numPr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>Compile your TypeScript code and run the JavaScript file.</w:t>
      </w:r>
      <w:r w:rsidR="00CC0CDE" w:rsidRPr="00E438A7">
        <w:rPr>
          <w:color w:val="000000" w:themeColor="text1"/>
          <w:sz w:val="22"/>
          <w:szCs w:val="22"/>
        </w:rPr>
        <w:t xml:space="preserve"> </w:t>
      </w:r>
    </w:p>
    <w:p w14:paraId="03F4438C" w14:textId="77777777" w:rsidR="00236BB8" w:rsidRPr="00E438A7" w:rsidRDefault="00236BB8" w:rsidP="00236BB8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2B9FF08" w14:textId="21627B92" w:rsidR="0045154D" w:rsidRPr="00EA6C41" w:rsidRDefault="00CC0CDE" w:rsidP="00EA6C41">
      <w:pPr>
        <w:pStyle w:val="ListParagraph"/>
        <w:ind w:left="360"/>
        <w:rPr>
          <w:color w:val="000000" w:themeColor="text1"/>
          <w:sz w:val="22"/>
          <w:szCs w:val="22"/>
        </w:rPr>
      </w:pPr>
      <w:r w:rsidRPr="00E438A7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00E438A7">
        <w:rPr>
          <w:color w:val="000000" w:themeColor="text1"/>
          <w:sz w:val="22"/>
          <w:szCs w:val="22"/>
        </w:rPr>
        <w:t>tsc</w:t>
      </w:r>
      <w:proofErr w:type="spellEnd"/>
      <w:r w:rsidRPr="00E438A7">
        <w:rPr>
          <w:color w:val="000000" w:themeColor="text1"/>
          <w:sz w:val="22"/>
          <w:szCs w:val="22"/>
        </w:rPr>
        <w:t xml:space="preserve"> </w:t>
      </w:r>
      <w:proofErr w:type="spellStart"/>
      <w:r w:rsidRPr="00E438A7">
        <w:rPr>
          <w:color w:val="000000" w:themeColor="text1"/>
          <w:sz w:val="22"/>
          <w:szCs w:val="22"/>
        </w:rPr>
        <w:t>branching_looping.ts</w:t>
      </w:r>
      <w:proofErr w:type="spellEnd"/>
      <w:r w:rsidRPr="00E438A7">
        <w:rPr>
          <w:color w:val="000000" w:themeColor="text1"/>
          <w:sz w:val="22"/>
          <w:szCs w:val="22"/>
        </w:rPr>
        <w:t xml:space="preserve"> &amp; node branching_looping.j</w:t>
      </w:r>
      <w:r w:rsidR="00EA6C41">
        <w:rPr>
          <w:color w:val="000000" w:themeColor="text1"/>
          <w:sz w:val="22"/>
          <w:szCs w:val="22"/>
        </w:rPr>
        <w:t>s</w:t>
      </w:r>
    </w:p>
    <w:p w14:paraId="4A9C0527" w14:textId="77777777" w:rsidR="001C2AEC" w:rsidRPr="00E438A7" w:rsidRDefault="00B30D97" w:rsidP="00013C0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E438A7">
        <w:rPr>
          <w:noProof/>
          <w:color w:val="000000" w:themeColor="text1"/>
          <w:sz w:val="22"/>
          <w:szCs w:val="22"/>
          <w:lang w:eastAsia="ko-KR"/>
        </w:rPr>
        <w:drawing>
          <wp:inline distT="0" distB="0" distL="0" distR="0" wp14:anchorId="7E62F440" wp14:editId="71153A34">
            <wp:extent cx="3243051" cy="2623559"/>
            <wp:effectExtent l="0" t="0" r="0" b="571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612"/>
                    <a:stretch/>
                  </pic:blipFill>
                  <pic:spPr bwMode="auto">
                    <a:xfrm>
                      <a:off x="0" y="0"/>
                      <a:ext cx="3257511" cy="2635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B5FC5C" w14:textId="77777777" w:rsidR="00EA6C41" w:rsidRDefault="00EA6C41" w:rsidP="00EA6C41">
      <w:pPr>
        <w:rPr>
          <w:b/>
          <w:bCs/>
          <w:color w:val="000000" w:themeColor="text1"/>
          <w:sz w:val="22"/>
          <w:szCs w:val="22"/>
        </w:rPr>
      </w:pPr>
    </w:p>
    <w:p w14:paraId="45D6B344" w14:textId="1B1E97E5" w:rsidR="004732E5" w:rsidRPr="00EA6C41" w:rsidRDefault="00010530" w:rsidP="00EA6C41">
      <w:pPr>
        <w:rPr>
          <w:b/>
          <w:bCs/>
          <w:color w:val="000000" w:themeColor="text1"/>
          <w:sz w:val="22"/>
          <w:szCs w:val="22"/>
        </w:rPr>
      </w:pPr>
      <w:r w:rsidRPr="00EA6C41">
        <w:rPr>
          <w:b/>
          <w:bCs/>
          <w:color w:val="000000" w:themeColor="text1"/>
          <w:sz w:val="22"/>
          <w:szCs w:val="22"/>
        </w:rPr>
        <w:t>Explanations</w:t>
      </w:r>
    </w:p>
    <w:p w14:paraId="55801411" w14:textId="77777777" w:rsidR="00EA6C41" w:rsidRDefault="00EA6C41" w:rsidP="00EA6C41">
      <w:pPr>
        <w:rPr>
          <w:color w:val="000000" w:themeColor="text1"/>
          <w:sz w:val="22"/>
          <w:szCs w:val="22"/>
        </w:rPr>
      </w:pPr>
    </w:p>
    <w:p w14:paraId="49C0B7C0" w14:textId="19AB2390" w:rsidR="002A17B5" w:rsidRPr="00EA6C41" w:rsidRDefault="004732E5" w:rsidP="00EA6C41">
      <w:pPr>
        <w:rPr>
          <w:color w:val="000000" w:themeColor="text1"/>
          <w:sz w:val="22"/>
          <w:szCs w:val="22"/>
        </w:rPr>
      </w:pPr>
      <w:r w:rsidRPr="00EA6C41">
        <w:rPr>
          <w:color w:val="000000" w:themeColor="text1"/>
          <w:sz w:val="22"/>
          <w:szCs w:val="22"/>
        </w:rPr>
        <w:t xml:space="preserve">[1] </w:t>
      </w:r>
      <w:r w:rsidR="00BA23DC" w:rsidRPr="00EA6C41">
        <w:rPr>
          <w:color w:val="000000" w:themeColor="text1"/>
          <w:sz w:val="22"/>
          <w:szCs w:val="22"/>
        </w:rPr>
        <w:t>TypeScript Compiler</w:t>
      </w:r>
      <w:r w:rsidR="005F674F" w:rsidRPr="00EA6C41">
        <w:rPr>
          <w:color w:val="000000" w:themeColor="text1"/>
          <w:sz w:val="22"/>
          <w:szCs w:val="22"/>
        </w:rPr>
        <w:t xml:space="preserve"> help</w:t>
      </w:r>
      <w:r w:rsidR="00010CA6" w:rsidRPr="00EA6C41">
        <w:rPr>
          <w:color w:val="000000" w:themeColor="text1"/>
          <w:sz w:val="22"/>
          <w:szCs w:val="22"/>
        </w:rPr>
        <w:t>s</w:t>
      </w:r>
      <w:r w:rsidR="005F674F" w:rsidRPr="00EA6C41">
        <w:rPr>
          <w:color w:val="000000" w:themeColor="text1"/>
          <w:sz w:val="22"/>
          <w:szCs w:val="22"/>
        </w:rPr>
        <w:t xml:space="preserve"> you </w:t>
      </w:r>
      <w:proofErr w:type="spellStart"/>
      <w:r w:rsidR="005F674F" w:rsidRPr="00EA6C41">
        <w:rPr>
          <w:color w:val="000000" w:themeColor="text1"/>
          <w:sz w:val="22"/>
          <w:szCs w:val="22"/>
        </w:rPr>
        <w:t>typecheck</w:t>
      </w:r>
      <w:proofErr w:type="spellEnd"/>
      <w:r w:rsidR="005F674F" w:rsidRPr="00EA6C41">
        <w:rPr>
          <w:color w:val="000000" w:themeColor="text1"/>
          <w:sz w:val="22"/>
          <w:szCs w:val="22"/>
        </w:rPr>
        <w:t xml:space="preserve"> your code</w:t>
      </w:r>
      <w:r w:rsidR="003A2CC0" w:rsidRPr="00EA6C41">
        <w:rPr>
          <w:color w:val="000000" w:themeColor="text1"/>
          <w:sz w:val="22"/>
          <w:szCs w:val="22"/>
        </w:rPr>
        <w:t>,</w:t>
      </w:r>
      <w:r w:rsidR="00A21490" w:rsidRPr="00EA6C41">
        <w:rPr>
          <w:color w:val="000000" w:themeColor="text1"/>
          <w:sz w:val="22"/>
          <w:szCs w:val="22"/>
        </w:rPr>
        <w:t xml:space="preserve"> </w:t>
      </w:r>
      <w:r w:rsidR="000C303D" w:rsidRPr="00EA6C41">
        <w:rPr>
          <w:color w:val="000000" w:themeColor="text1"/>
          <w:sz w:val="22"/>
          <w:szCs w:val="22"/>
        </w:rPr>
        <w:t xml:space="preserve">which </w:t>
      </w:r>
      <w:r w:rsidR="00582443" w:rsidRPr="00EA6C41">
        <w:rPr>
          <w:color w:val="000000" w:themeColor="text1"/>
          <w:sz w:val="22"/>
          <w:szCs w:val="22"/>
        </w:rPr>
        <w:t xml:space="preserve">means it </w:t>
      </w:r>
      <w:r w:rsidR="00BA23DC" w:rsidRPr="00EA6C41">
        <w:rPr>
          <w:color w:val="000000" w:themeColor="text1"/>
          <w:sz w:val="22"/>
          <w:szCs w:val="22"/>
        </w:rPr>
        <w:t>verif</w:t>
      </w:r>
      <w:r w:rsidR="0017268F" w:rsidRPr="00EA6C41">
        <w:rPr>
          <w:color w:val="000000" w:themeColor="text1"/>
          <w:sz w:val="22"/>
          <w:szCs w:val="22"/>
        </w:rPr>
        <w:t>ies</w:t>
      </w:r>
      <w:r w:rsidR="00BA23DC" w:rsidRPr="00EA6C41">
        <w:rPr>
          <w:color w:val="000000" w:themeColor="text1"/>
          <w:sz w:val="22"/>
          <w:szCs w:val="22"/>
        </w:rPr>
        <w:t xml:space="preserve"> that your code is </w:t>
      </w:r>
      <w:proofErr w:type="spellStart"/>
      <w:r w:rsidR="00BA23DC" w:rsidRPr="00EA6C41">
        <w:rPr>
          <w:color w:val="000000" w:themeColor="text1"/>
          <w:sz w:val="22"/>
          <w:szCs w:val="22"/>
        </w:rPr>
        <w:t>typesafe</w:t>
      </w:r>
      <w:proofErr w:type="spellEnd"/>
      <w:r w:rsidR="00BA23DC" w:rsidRPr="00EA6C41">
        <w:rPr>
          <w:color w:val="000000" w:themeColor="text1"/>
          <w:sz w:val="22"/>
          <w:szCs w:val="22"/>
        </w:rPr>
        <w:t>.</w:t>
      </w:r>
      <w:r w:rsidR="009A3A9E" w:rsidRPr="00EA6C41">
        <w:rPr>
          <w:color w:val="000000" w:themeColor="text1"/>
          <w:sz w:val="22"/>
          <w:szCs w:val="22"/>
        </w:rPr>
        <w:t xml:space="preserve">  It </w:t>
      </w:r>
      <w:r w:rsidR="00594C15" w:rsidRPr="00EA6C41">
        <w:rPr>
          <w:color w:val="000000" w:themeColor="text1"/>
          <w:sz w:val="22"/>
          <w:szCs w:val="22"/>
        </w:rPr>
        <w:t>keeps</w:t>
      </w:r>
      <w:r w:rsidR="009A3A9E" w:rsidRPr="00EA6C41">
        <w:rPr>
          <w:color w:val="000000" w:themeColor="text1"/>
          <w:sz w:val="22"/>
          <w:szCs w:val="22"/>
        </w:rPr>
        <w:t xml:space="preserve"> </w:t>
      </w:r>
      <w:r w:rsidR="009753B3" w:rsidRPr="00EA6C41">
        <w:rPr>
          <w:color w:val="000000" w:themeColor="text1"/>
          <w:sz w:val="22"/>
          <w:szCs w:val="22"/>
        </w:rPr>
        <w:t>you</w:t>
      </w:r>
      <w:r w:rsidR="00681A25" w:rsidRPr="00EA6C41">
        <w:rPr>
          <w:color w:val="000000" w:themeColor="text1"/>
          <w:sz w:val="22"/>
          <w:szCs w:val="22"/>
        </w:rPr>
        <w:t xml:space="preserve"> </w:t>
      </w:r>
      <w:r w:rsidR="00594C15" w:rsidRPr="00EA6C41">
        <w:rPr>
          <w:color w:val="000000" w:themeColor="text1"/>
          <w:sz w:val="22"/>
          <w:szCs w:val="22"/>
        </w:rPr>
        <w:t>from</w:t>
      </w:r>
      <w:r w:rsidR="009A3A9E" w:rsidRPr="00EA6C41">
        <w:rPr>
          <w:color w:val="000000" w:themeColor="text1"/>
          <w:sz w:val="22"/>
          <w:szCs w:val="22"/>
        </w:rPr>
        <w:t xml:space="preserve"> chang</w:t>
      </w:r>
      <w:r w:rsidR="002C4E1E" w:rsidRPr="00EA6C41">
        <w:rPr>
          <w:color w:val="000000" w:themeColor="text1"/>
          <w:sz w:val="22"/>
          <w:szCs w:val="22"/>
        </w:rPr>
        <w:t>ing</w:t>
      </w:r>
      <w:r w:rsidR="009A3A9E" w:rsidRPr="00EA6C41">
        <w:rPr>
          <w:color w:val="000000" w:themeColor="text1"/>
          <w:sz w:val="22"/>
          <w:szCs w:val="22"/>
        </w:rPr>
        <w:t xml:space="preserve"> the datatypes</w:t>
      </w:r>
      <w:r w:rsidR="009700C4" w:rsidRPr="00EA6C41">
        <w:rPr>
          <w:color w:val="000000" w:themeColor="text1"/>
          <w:sz w:val="22"/>
          <w:szCs w:val="22"/>
        </w:rPr>
        <w:t xml:space="preserve"> accidentally</w:t>
      </w:r>
      <w:r w:rsidR="00146BB5" w:rsidRPr="00EA6C41">
        <w:rPr>
          <w:color w:val="000000" w:themeColor="text1"/>
          <w:sz w:val="22"/>
          <w:szCs w:val="22"/>
        </w:rPr>
        <w:t xml:space="preserve"> so your program can work as you expect</w:t>
      </w:r>
      <w:r w:rsidR="009A3A9E" w:rsidRPr="00EA6C41">
        <w:rPr>
          <w:color w:val="000000" w:themeColor="text1"/>
          <w:sz w:val="22"/>
          <w:szCs w:val="22"/>
        </w:rPr>
        <w:t>.</w:t>
      </w:r>
    </w:p>
    <w:p w14:paraId="3F8324BB" w14:textId="77777777" w:rsidR="00EA6C41" w:rsidRDefault="00EA6C41" w:rsidP="00EA6C41">
      <w:pPr>
        <w:rPr>
          <w:color w:val="000000" w:themeColor="text1"/>
          <w:sz w:val="22"/>
          <w:szCs w:val="22"/>
        </w:rPr>
      </w:pPr>
    </w:p>
    <w:p w14:paraId="60938DF6" w14:textId="205A33D5" w:rsidR="00EA6C41" w:rsidRPr="00EA6C41" w:rsidRDefault="002A17B5" w:rsidP="00EA6C41">
      <w:pPr>
        <w:rPr>
          <w:color w:val="000000" w:themeColor="text1"/>
          <w:sz w:val="22"/>
          <w:szCs w:val="22"/>
        </w:rPr>
      </w:pPr>
      <w:r w:rsidRPr="00EA6C41">
        <w:rPr>
          <w:color w:val="000000" w:themeColor="text1"/>
          <w:sz w:val="22"/>
          <w:szCs w:val="22"/>
        </w:rPr>
        <w:t>[2]</w:t>
      </w:r>
      <w:r w:rsidR="0016544C" w:rsidRPr="00EA6C41">
        <w:rPr>
          <w:color w:val="000000" w:themeColor="text1"/>
          <w:sz w:val="22"/>
          <w:szCs w:val="22"/>
        </w:rPr>
        <w:t xml:space="preserve"> </w:t>
      </w:r>
      <w:r w:rsidR="0014103E" w:rsidRPr="00EA6C41">
        <w:rPr>
          <w:color w:val="000000" w:themeColor="text1"/>
          <w:sz w:val="22"/>
          <w:szCs w:val="22"/>
        </w:rPr>
        <w:t xml:space="preserve">Declarations with </w:t>
      </w:r>
      <w:r w:rsidR="00C46AEC" w:rsidRPr="00EA6C41">
        <w:rPr>
          <w:color w:val="000000" w:themeColor="text1"/>
          <w:sz w:val="22"/>
          <w:szCs w:val="22"/>
        </w:rPr>
        <w:t xml:space="preserve">keywords </w:t>
      </w:r>
      <w:r w:rsidR="0014103E" w:rsidRPr="00EA6C41">
        <w:rPr>
          <w:color w:val="000000" w:themeColor="text1"/>
          <w:sz w:val="22"/>
          <w:szCs w:val="22"/>
        </w:rPr>
        <w:t xml:space="preserve">“let” and “const” are </w:t>
      </w:r>
      <w:r w:rsidR="00904E6A" w:rsidRPr="00EA6C41">
        <w:rPr>
          <w:color w:val="000000" w:themeColor="text1"/>
          <w:sz w:val="22"/>
          <w:szCs w:val="22"/>
        </w:rPr>
        <w:t>scoped</w:t>
      </w:r>
      <w:r w:rsidR="005509FD" w:rsidRPr="00EA6C41">
        <w:rPr>
          <w:color w:val="000000" w:themeColor="text1"/>
          <w:sz w:val="22"/>
          <w:szCs w:val="22"/>
        </w:rPr>
        <w:t xml:space="preserve"> local</w:t>
      </w:r>
      <w:r w:rsidR="00C96AA9" w:rsidRPr="00EA6C41">
        <w:rPr>
          <w:color w:val="000000" w:themeColor="text1"/>
          <w:sz w:val="22"/>
          <w:szCs w:val="22"/>
        </w:rPr>
        <w:t>ly</w:t>
      </w:r>
      <w:r w:rsidR="00904E6A" w:rsidRPr="00EA6C41">
        <w:rPr>
          <w:color w:val="000000" w:themeColor="text1"/>
          <w:sz w:val="22"/>
          <w:szCs w:val="22"/>
        </w:rPr>
        <w:t xml:space="preserve"> to the block</w:t>
      </w:r>
      <w:r w:rsidR="00C14086" w:rsidRPr="00EA6C41">
        <w:rPr>
          <w:color w:val="000000" w:themeColor="text1"/>
          <w:sz w:val="22"/>
          <w:szCs w:val="22"/>
        </w:rPr>
        <w:t>.</w:t>
      </w:r>
      <w:r w:rsidR="0014103E" w:rsidRPr="00EA6C41">
        <w:rPr>
          <w:color w:val="000000" w:themeColor="text1"/>
          <w:sz w:val="22"/>
          <w:szCs w:val="22"/>
        </w:rPr>
        <w:t xml:space="preserve"> </w:t>
      </w:r>
      <w:r w:rsidR="00C14086" w:rsidRPr="00EA6C41">
        <w:rPr>
          <w:color w:val="000000" w:themeColor="text1"/>
          <w:sz w:val="22"/>
          <w:szCs w:val="22"/>
        </w:rPr>
        <w:t xml:space="preserve"> </w:t>
      </w:r>
      <w:r w:rsidR="00B846C7" w:rsidRPr="00EA6C41">
        <w:rPr>
          <w:color w:val="000000" w:themeColor="text1"/>
          <w:sz w:val="22"/>
          <w:szCs w:val="22"/>
        </w:rPr>
        <w:t>On the other hand, t</w:t>
      </w:r>
      <w:r w:rsidR="00391744" w:rsidRPr="00EA6C41">
        <w:rPr>
          <w:color w:val="000000" w:themeColor="text1"/>
          <w:sz w:val="22"/>
          <w:szCs w:val="22"/>
        </w:rPr>
        <w:t xml:space="preserve">he </w:t>
      </w:r>
      <w:r w:rsidR="00A971AD" w:rsidRPr="00EA6C41">
        <w:rPr>
          <w:color w:val="000000" w:themeColor="text1"/>
          <w:sz w:val="22"/>
          <w:szCs w:val="22"/>
        </w:rPr>
        <w:t xml:space="preserve">keyword </w:t>
      </w:r>
      <w:r w:rsidR="009B0B3E" w:rsidRPr="00EA6C41">
        <w:rPr>
          <w:color w:val="000000" w:themeColor="text1"/>
          <w:sz w:val="22"/>
          <w:szCs w:val="22"/>
        </w:rPr>
        <w:t xml:space="preserve">“var” scopes </w:t>
      </w:r>
      <w:r w:rsidR="00E31588" w:rsidRPr="00EA6C41">
        <w:rPr>
          <w:color w:val="000000" w:themeColor="text1"/>
          <w:sz w:val="22"/>
          <w:szCs w:val="22"/>
        </w:rPr>
        <w:t xml:space="preserve">the </w:t>
      </w:r>
      <w:r w:rsidR="00587F4B" w:rsidRPr="00EA6C41">
        <w:rPr>
          <w:color w:val="000000" w:themeColor="text1"/>
          <w:sz w:val="22"/>
          <w:szCs w:val="22"/>
        </w:rPr>
        <w:t>variable to the whole function</w:t>
      </w:r>
      <w:r w:rsidR="00604E6B" w:rsidRPr="00EA6C41">
        <w:rPr>
          <w:color w:val="000000" w:themeColor="text1"/>
          <w:sz w:val="22"/>
          <w:szCs w:val="22"/>
        </w:rPr>
        <w:t xml:space="preserve"> (or </w:t>
      </w:r>
      <w:r w:rsidR="00271A41" w:rsidRPr="00EA6C41">
        <w:rPr>
          <w:color w:val="000000" w:themeColor="text1"/>
          <w:sz w:val="22"/>
          <w:szCs w:val="22"/>
        </w:rPr>
        <w:t>the whole script if they are not declared in a function</w:t>
      </w:r>
      <w:r w:rsidR="00604E6B" w:rsidRPr="00EA6C41">
        <w:rPr>
          <w:color w:val="000000" w:themeColor="text1"/>
          <w:sz w:val="22"/>
          <w:szCs w:val="22"/>
        </w:rPr>
        <w:t>)</w:t>
      </w:r>
    </w:p>
    <w:p w14:paraId="606632D3" w14:textId="77777777" w:rsidR="00EA6C41" w:rsidRDefault="00EA6C41" w:rsidP="00EA6C41">
      <w:pPr>
        <w:rPr>
          <w:b/>
          <w:bCs/>
          <w:sz w:val="22"/>
          <w:szCs w:val="22"/>
        </w:rPr>
      </w:pPr>
    </w:p>
    <w:p w14:paraId="09DED82B" w14:textId="77777777" w:rsidR="00EA6C41" w:rsidRDefault="00EA6C41" w:rsidP="00EA6C41">
      <w:pPr>
        <w:rPr>
          <w:b/>
          <w:bCs/>
          <w:sz w:val="22"/>
          <w:szCs w:val="22"/>
        </w:rPr>
      </w:pPr>
    </w:p>
    <w:p w14:paraId="71DF35F1" w14:textId="4BB8C15D" w:rsidR="00A1253B" w:rsidRPr="00EA6C41" w:rsidRDefault="00A1253B" w:rsidP="00EA6C41">
      <w:pPr>
        <w:rPr>
          <w:color w:val="000000" w:themeColor="text1"/>
          <w:sz w:val="22"/>
          <w:szCs w:val="22"/>
        </w:rPr>
      </w:pPr>
      <w:r w:rsidRPr="00EA6C41">
        <w:rPr>
          <w:b/>
          <w:bCs/>
          <w:sz w:val="22"/>
          <w:szCs w:val="22"/>
        </w:rPr>
        <w:lastRenderedPageBreak/>
        <w:t>Push your work to GitHub</w:t>
      </w:r>
    </w:p>
    <w:p w14:paraId="1B255DA2" w14:textId="77777777" w:rsidR="00A1253B" w:rsidRPr="00E438A7" w:rsidRDefault="00A1253B" w:rsidP="00A1253B">
      <w:pPr>
        <w:rPr>
          <w:b/>
          <w:bCs/>
          <w:sz w:val="22"/>
          <w:szCs w:val="22"/>
        </w:rPr>
      </w:pPr>
    </w:p>
    <w:p w14:paraId="0385C5BB" w14:textId="6B58B330" w:rsidR="00A1253B" w:rsidRPr="00E438A7" w:rsidRDefault="00A1253B" w:rsidP="00A1253B">
      <w:pPr>
        <w:rPr>
          <w:color w:val="000000" w:themeColor="text1"/>
          <w:sz w:val="22"/>
          <w:szCs w:val="22"/>
          <w:lang w:eastAsia="en-US"/>
        </w:rPr>
      </w:pPr>
      <w:r w:rsidRPr="00E438A7">
        <w:rPr>
          <w:color w:val="000000" w:themeColor="text1"/>
          <w:sz w:val="22"/>
          <w:szCs w:val="22"/>
          <w:lang w:eastAsia="en-US"/>
        </w:rPr>
        <w:t>Run the following commands to push your work to the GitHub repository:</w:t>
      </w:r>
    </w:p>
    <w:p w14:paraId="44DF30D9" w14:textId="6689F987" w:rsidR="003F1B55" w:rsidRPr="00E438A7" w:rsidRDefault="003F1B55" w:rsidP="00A1253B">
      <w:pPr>
        <w:rPr>
          <w:color w:val="000000" w:themeColor="text1"/>
          <w:sz w:val="22"/>
          <w:szCs w:val="22"/>
          <w:lang w:eastAsia="en-US"/>
        </w:rPr>
      </w:pPr>
      <w:r w:rsidRPr="00E438A7">
        <w:rPr>
          <w:color w:val="000000" w:themeColor="text1"/>
          <w:sz w:val="22"/>
          <w:szCs w:val="22"/>
          <w:lang w:eastAsia="en-US"/>
        </w:rPr>
        <w:t>Open the terminal from the VSCode by hit</w:t>
      </w:r>
      <w:r w:rsidR="007B55E0" w:rsidRPr="00E438A7">
        <w:rPr>
          <w:color w:val="000000" w:themeColor="text1"/>
          <w:sz w:val="22"/>
          <w:szCs w:val="22"/>
          <w:lang w:eastAsia="en-US"/>
        </w:rPr>
        <w:t>ting</w:t>
      </w:r>
      <w:r w:rsidRPr="00E438A7">
        <w:rPr>
          <w:color w:val="000000" w:themeColor="text1"/>
          <w:sz w:val="22"/>
          <w:szCs w:val="22"/>
          <w:lang w:eastAsia="en-US"/>
        </w:rPr>
        <w:t xml:space="preserve"> the control + ~ key and type the following command:</w:t>
      </w:r>
    </w:p>
    <w:p w14:paraId="3DFF3B0D" w14:textId="77777777" w:rsidR="00A1253B" w:rsidRPr="00E438A7" w:rsidRDefault="00A1253B" w:rsidP="00A1253B">
      <w:pPr>
        <w:rPr>
          <w:color w:val="000000" w:themeColor="text1"/>
          <w:sz w:val="22"/>
          <w:szCs w:val="22"/>
          <w:lang w:eastAsia="en-US"/>
        </w:rPr>
      </w:pPr>
      <w:r w:rsidRPr="00E438A7">
        <w:rPr>
          <w:color w:val="000000" w:themeColor="text1"/>
          <w:sz w:val="22"/>
          <w:szCs w:val="22"/>
          <w:lang w:eastAsia="en-US"/>
        </w:rPr>
        <w:t xml:space="preserve">&gt;&gt;&gt; git </w:t>
      </w:r>
      <w:proofErr w:type="gramStart"/>
      <w:r w:rsidRPr="00E438A7">
        <w:rPr>
          <w:color w:val="000000" w:themeColor="text1"/>
          <w:sz w:val="22"/>
          <w:szCs w:val="22"/>
          <w:lang w:eastAsia="en-US"/>
        </w:rPr>
        <w:t>add .</w:t>
      </w:r>
      <w:proofErr w:type="gramEnd"/>
    </w:p>
    <w:p w14:paraId="03892A55" w14:textId="43CF4CF2" w:rsidR="00A1253B" w:rsidRPr="00E438A7" w:rsidRDefault="00A1253B" w:rsidP="00A1253B">
      <w:pPr>
        <w:rPr>
          <w:color w:val="000000" w:themeColor="text1"/>
          <w:sz w:val="22"/>
          <w:szCs w:val="22"/>
          <w:lang w:eastAsia="en-US"/>
        </w:rPr>
      </w:pPr>
      <w:r w:rsidRPr="00E438A7">
        <w:rPr>
          <w:color w:val="000000" w:themeColor="text1"/>
          <w:sz w:val="22"/>
          <w:szCs w:val="22"/>
          <w:lang w:eastAsia="en-US"/>
        </w:rPr>
        <w:t xml:space="preserve">&gt;&gt;&gt; git commit -m “Submission for Module </w:t>
      </w:r>
      <w:r w:rsidR="00EA6C41">
        <w:rPr>
          <w:color w:val="000000" w:themeColor="text1"/>
          <w:sz w:val="22"/>
          <w:szCs w:val="22"/>
          <w:lang w:eastAsia="en-US"/>
        </w:rPr>
        <w:t>3</w:t>
      </w:r>
      <w:r w:rsidRPr="00E438A7">
        <w:rPr>
          <w:color w:val="000000" w:themeColor="text1"/>
          <w:sz w:val="22"/>
          <w:szCs w:val="22"/>
          <w:lang w:eastAsia="en-US"/>
        </w:rPr>
        <w:t>”</w:t>
      </w:r>
    </w:p>
    <w:p w14:paraId="479031DC" w14:textId="39C5604E" w:rsidR="0C9813BB" w:rsidRPr="00E438A7" w:rsidRDefault="00A1253B" w:rsidP="00BF3C4D">
      <w:pPr>
        <w:rPr>
          <w:sz w:val="22"/>
          <w:szCs w:val="22"/>
        </w:rPr>
      </w:pPr>
      <w:r w:rsidRPr="00E438A7">
        <w:rPr>
          <w:color w:val="000000" w:themeColor="text1"/>
          <w:sz w:val="22"/>
          <w:szCs w:val="22"/>
          <w:lang w:eastAsia="en-US"/>
        </w:rPr>
        <w:t xml:space="preserve">&gt;&gt;&gt; git push origin </w:t>
      </w:r>
      <w:r w:rsidR="00EA6C41">
        <w:rPr>
          <w:color w:val="000000" w:themeColor="text1"/>
          <w:sz w:val="22"/>
          <w:szCs w:val="22"/>
          <w:lang w:eastAsia="en-US"/>
        </w:rPr>
        <w:t>master</w:t>
      </w:r>
    </w:p>
    <w:p w14:paraId="4EF6EC97" w14:textId="640C5784" w:rsidR="00A1253B" w:rsidRPr="00E438A7" w:rsidRDefault="00A1253B" w:rsidP="00BF3C4D">
      <w:pPr>
        <w:spacing w:line="291" w:lineRule="exact"/>
        <w:rPr>
          <w:sz w:val="22"/>
          <w:szCs w:val="22"/>
        </w:rPr>
      </w:pPr>
    </w:p>
    <w:sectPr w:rsidR="00A1253B" w:rsidRPr="00E438A7" w:rsidSect="00AA68EE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124ACA" w14:textId="77777777" w:rsidR="00C07388" w:rsidRDefault="00C07388">
      <w:r>
        <w:separator/>
      </w:r>
    </w:p>
  </w:endnote>
  <w:endnote w:type="continuationSeparator" w:id="0">
    <w:p w14:paraId="65A90F4E" w14:textId="77777777" w:rsidR="00C07388" w:rsidRDefault="00C07388">
      <w:r>
        <w:continuationSeparator/>
      </w:r>
    </w:p>
  </w:endnote>
  <w:endnote w:type="continuationNotice" w:id="1">
    <w:p w14:paraId="6ECA2528" w14:textId="77777777" w:rsidR="00C07388" w:rsidRDefault="00C073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74CCF" w14:textId="77777777" w:rsidR="00380148" w:rsidRDefault="00380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4039FB12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38A7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7E14C" w14:textId="77777777" w:rsidR="00380148" w:rsidRDefault="00380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B0C89B" w14:textId="77777777" w:rsidR="00C07388" w:rsidRDefault="00C07388">
      <w:r>
        <w:separator/>
      </w:r>
    </w:p>
  </w:footnote>
  <w:footnote w:type="continuationSeparator" w:id="0">
    <w:p w14:paraId="33F0069D" w14:textId="77777777" w:rsidR="00C07388" w:rsidRDefault="00C07388">
      <w:r>
        <w:continuationSeparator/>
      </w:r>
    </w:p>
  </w:footnote>
  <w:footnote w:type="continuationNotice" w:id="1">
    <w:p w14:paraId="5123B498" w14:textId="77777777" w:rsidR="00C07388" w:rsidRDefault="00C073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  <w:p w14:paraId="7E2A0EED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37133D54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39DEFA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0354CB7B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E438A7">
      <w:rPr>
        <w:noProof/>
      </w:rPr>
      <w:t>9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  <w:p w14:paraId="3D88A3B0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51561160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9BDC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  <w:p w14:paraId="16DE86B8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71532587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BBE4F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A1FC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900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1654D0"/>
    <w:multiLevelType w:val="multilevel"/>
    <w:tmpl w:val="0BBA26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7C6F4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25176"/>
    <w:multiLevelType w:val="multilevel"/>
    <w:tmpl w:val="D4648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C238A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D3C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231593"/>
    <w:multiLevelType w:val="hybridMultilevel"/>
    <w:tmpl w:val="D438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B005B9"/>
    <w:multiLevelType w:val="multilevel"/>
    <w:tmpl w:val="718A2AC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0A42676"/>
    <w:multiLevelType w:val="hybridMultilevel"/>
    <w:tmpl w:val="771A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8460E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7" w15:restartNumberingAfterBreak="0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F82496"/>
    <w:multiLevelType w:val="multilevel"/>
    <w:tmpl w:val="9788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B16260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33E9E"/>
    <w:multiLevelType w:val="multilevel"/>
    <w:tmpl w:val="00AAF5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B76DBD"/>
    <w:multiLevelType w:val="multilevel"/>
    <w:tmpl w:val="993C4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69C3DA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24" w15:restartNumberingAfterBreak="0">
    <w:nsid w:val="700D6B20"/>
    <w:multiLevelType w:val="hybridMultilevel"/>
    <w:tmpl w:val="BA20F4FA"/>
    <w:lvl w:ilvl="0" w:tplc="2C94B92E">
      <w:start w:val="1"/>
      <w:numFmt w:val="decimal"/>
      <w:lvlText w:val="%1)"/>
      <w:lvlJc w:val="left"/>
      <w:pPr>
        <w:ind w:left="720" w:hanging="360"/>
      </w:pPr>
      <w:rPr>
        <w:rFonts w:eastAsia="PMingLiU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07733C"/>
    <w:multiLevelType w:val="multilevel"/>
    <w:tmpl w:val="2D22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EC085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26"/>
  </w:num>
  <w:num w:numId="5">
    <w:abstractNumId w:val="11"/>
  </w:num>
  <w:num w:numId="6">
    <w:abstractNumId w:val="8"/>
  </w:num>
  <w:num w:numId="7">
    <w:abstractNumId w:val="17"/>
  </w:num>
  <w:num w:numId="8">
    <w:abstractNumId w:val="2"/>
  </w:num>
  <w:num w:numId="9">
    <w:abstractNumId w:val="20"/>
  </w:num>
  <w:num w:numId="10">
    <w:abstractNumId w:val="13"/>
  </w:num>
  <w:num w:numId="11">
    <w:abstractNumId w:val="0"/>
  </w:num>
  <w:num w:numId="12">
    <w:abstractNumId w:val="12"/>
  </w:num>
  <w:num w:numId="13">
    <w:abstractNumId w:val="10"/>
  </w:num>
  <w:num w:numId="14">
    <w:abstractNumId w:val="1"/>
  </w:num>
  <w:num w:numId="15">
    <w:abstractNumId w:val="19"/>
  </w:num>
  <w:num w:numId="16">
    <w:abstractNumId w:val="21"/>
  </w:num>
  <w:num w:numId="17">
    <w:abstractNumId w:val="22"/>
  </w:num>
  <w:num w:numId="18">
    <w:abstractNumId w:val="25"/>
  </w:num>
  <w:num w:numId="19">
    <w:abstractNumId w:val="18"/>
  </w:num>
  <w:num w:numId="20">
    <w:abstractNumId w:val="15"/>
  </w:num>
  <w:num w:numId="21">
    <w:abstractNumId w:val="6"/>
  </w:num>
  <w:num w:numId="22">
    <w:abstractNumId w:val="27"/>
  </w:num>
  <w:num w:numId="23">
    <w:abstractNumId w:val="23"/>
  </w:num>
  <w:num w:numId="24">
    <w:abstractNumId w:val="16"/>
  </w:num>
  <w:num w:numId="25">
    <w:abstractNumId w:val="24"/>
  </w:num>
  <w:num w:numId="26">
    <w:abstractNumId w:val="5"/>
  </w:num>
  <w:num w:numId="27">
    <w:abstractNumId w:val="7"/>
  </w:num>
  <w:num w:numId="28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qwUA2nsbRywAAAA="/>
  </w:docVars>
  <w:rsids>
    <w:rsidRoot w:val="00291490"/>
    <w:rsid w:val="00000CD2"/>
    <w:rsid w:val="00001749"/>
    <w:rsid w:val="00003F3D"/>
    <w:rsid w:val="00004BCE"/>
    <w:rsid w:val="00004E82"/>
    <w:rsid w:val="00007ECA"/>
    <w:rsid w:val="00010530"/>
    <w:rsid w:val="00010CA6"/>
    <w:rsid w:val="0001341C"/>
    <w:rsid w:val="00013C07"/>
    <w:rsid w:val="00013F11"/>
    <w:rsid w:val="000142B4"/>
    <w:rsid w:val="000159B5"/>
    <w:rsid w:val="00022699"/>
    <w:rsid w:val="00023F34"/>
    <w:rsid w:val="00027630"/>
    <w:rsid w:val="00027683"/>
    <w:rsid w:val="00034726"/>
    <w:rsid w:val="000405A2"/>
    <w:rsid w:val="00040963"/>
    <w:rsid w:val="000424F4"/>
    <w:rsid w:val="000435CB"/>
    <w:rsid w:val="00045E17"/>
    <w:rsid w:val="00047163"/>
    <w:rsid w:val="00047BEE"/>
    <w:rsid w:val="000512BC"/>
    <w:rsid w:val="00051FB9"/>
    <w:rsid w:val="00055699"/>
    <w:rsid w:val="000578E5"/>
    <w:rsid w:val="00057E04"/>
    <w:rsid w:val="00062A5F"/>
    <w:rsid w:val="00064AA8"/>
    <w:rsid w:val="00065861"/>
    <w:rsid w:val="00066484"/>
    <w:rsid w:val="000667C0"/>
    <w:rsid w:val="00066F03"/>
    <w:rsid w:val="000670E9"/>
    <w:rsid w:val="00067968"/>
    <w:rsid w:val="0007034F"/>
    <w:rsid w:val="00071186"/>
    <w:rsid w:val="0007263F"/>
    <w:rsid w:val="00073300"/>
    <w:rsid w:val="000845EF"/>
    <w:rsid w:val="00087199"/>
    <w:rsid w:val="00096391"/>
    <w:rsid w:val="000968F3"/>
    <w:rsid w:val="000976C2"/>
    <w:rsid w:val="000A32D3"/>
    <w:rsid w:val="000A4856"/>
    <w:rsid w:val="000A4EB8"/>
    <w:rsid w:val="000A5334"/>
    <w:rsid w:val="000A7119"/>
    <w:rsid w:val="000A73FB"/>
    <w:rsid w:val="000B2681"/>
    <w:rsid w:val="000B5184"/>
    <w:rsid w:val="000B657A"/>
    <w:rsid w:val="000B6B66"/>
    <w:rsid w:val="000B7956"/>
    <w:rsid w:val="000C00CE"/>
    <w:rsid w:val="000C217A"/>
    <w:rsid w:val="000C21F6"/>
    <w:rsid w:val="000C303D"/>
    <w:rsid w:val="000C3769"/>
    <w:rsid w:val="000C5315"/>
    <w:rsid w:val="000C7CD5"/>
    <w:rsid w:val="000C7EAF"/>
    <w:rsid w:val="000D22EB"/>
    <w:rsid w:val="000D494F"/>
    <w:rsid w:val="000D5404"/>
    <w:rsid w:val="000D644A"/>
    <w:rsid w:val="000D6795"/>
    <w:rsid w:val="000E040E"/>
    <w:rsid w:val="000E38A3"/>
    <w:rsid w:val="000E40C8"/>
    <w:rsid w:val="000E5821"/>
    <w:rsid w:val="000E5B92"/>
    <w:rsid w:val="000E6E47"/>
    <w:rsid w:val="000E78F9"/>
    <w:rsid w:val="000F1904"/>
    <w:rsid w:val="000F2523"/>
    <w:rsid w:val="000F2E4B"/>
    <w:rsid w:val="000F5383"/>
    <w:rsid w:val="000F5D14"/>
    <w:rsid w:val="000F6499"/>
    <w:rsid w:val="000F6E01"/>
    <w:rsid w:val="001003B0"/>
    <w:rsid w:val="001005D7"/>
    <w:rsid w:val="0010095D"/>
    <w:rsid w:val="00101891"/>
    <w:rsid w:val="00105727"/>
    <w:rsid w:val="00106821"/>
    <w:rsid w:val="00107FA3"/>
    <w:rsid w:val="001115B8"/>
    <w:rsid w:val="00113D50"/>
    <w:rsid w:val="0011451C"/>
    <w:rsid w:val="00115A6A"/>
    <w:rsid w:val="00115DCB"/>
    <w:rsid w:val="00120433"/>
    <w:rsid w:val="00122326"/>
    <w:rsid w:val="001234DF"/>
    <w:rsid w:val="00123788"/>
    <w:rsid w:val="00124F3A"/>
    <w:rsid w:val="0012536B"/>
    <w:rsid w:val="00130E20"/>
    <w:rsid w:val="00131550"/>
    <w:rsid w:val="00132443"/>
    <w:rsid w:val="00132485"/>
    <w:rsid w:val="00133227"/>
    <w:rsid w:val="00134CFB"/>
    <w:rsid w:val="0014103E"/>
    <w:rsid w:val="001445A1"/>
    <w:rsid w:val="00146BB5"/>
    <w:rsid w:val="001503F5"/>
    <w:rsid w:val="00151E97"/>
    <w:rsid w:val="00151F8A"/>
    <w:rsid w:val="00152D0D"/>
    <w:rsid w:val="001560CE"/>
    <w:rsid w:val="00156928"/>
    <w:rsid w:val="00157D44"/>
    <w:rsid w:val="00160218"/>
    <w:rsid w:val="001604E1"/>
    <w:rsid w:val="00160646"/>
    <w:rsid w:val="00162169"/>
    <w:rsid w:val="00162230"/>
    <w:rsid w:val="00162531"/>
    <w:rsid w:val="001642F3"/>
    <w:rsid w:val="0016544C"/>
    <w:rsid w:val="001709A0"/>
    <w:rsid w:val="001715D2"/>
    <w:rsid w:val="0017268F"/>
    <w:rsid w:val="00174972"/>
    <w:rsid w:val="001846AE"/>
    <w:rsid w:val="001870ED"/>
    <w:rsid w:val="00191D78"/>
    <w:rsid w:val="00193E92"/>
    <w:rsid w:val="001A0376"/>
    <w:rsid w:val="001A11EA"/>
    <w:rsid w:val="001A1D40"/>
    <w:rsid w:val="001A557C"/>
    <w:rsid w:val="001B0C8D"/>
    <w:rsid w:val="001B22BA"/>
    <w:rsid w:val="001B26CD"/>
    <w:rsid w:val="001B5DD9"/>
    <w:rsid w:val="001C2414"/>
    <w:rsid w:val="001C2AEC"/>
    <w:rsid w:val="001C6225"/>
    <w:rsid w:val="001C6883"/>
    <w:rsid w:val="001D2E58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1F38A5"/>
    <w:rsid w:val="001F3DBB"/>
    <w:rsid w:val="001F404F"/>
    <w:rsid w:val="00201EFA"/>
    <w:rsid w:val="002029A9"/>
    <w:rsid w:val="0020482E"/>
    <w:rsid w:val="00205119"/>
    <w:rsid w:val="00205C15"/>
    <w:rsid w:val="00206D27"/>
    <w:rsid w:val="00210B86"/>
    <w:rsid w:val="00211586"/>
    <w:rsid w:val="00212D6E"/>
    <w:rsid w:val="00215BCC"/>
    <w:rsid w:val="00222AED"/>
    <w:rsid w:val="0022304A"/>
    <w:rsid w:val="00223873"/>
    <w:rsid w:val="00224F95"/>
    <w:rsid w:val="002251EE"/>
    <w:rsid w:val="002357CF"/>
    <w:rsid w:val="00236BB8"/>
    <w:rsid w:val="002370B1"/>
    <w:rsid w:val="00237819"/>
    <w:rsid w:val="002406A1"/>
    <w:rsid w:val="00243FE4"/>
    <w:rsid w:val="002446A3"/>
    <w:rsid w:val="00245B81"/>
    <w:rsid w:val="002509A0"/>
    <w:rsid w:val="00251A58"/>
    <w:rsid w:val="00251ED8"/>
    <w:rsid w:val="00252C3D"/>
    <w:rsid w:val="00252D9D"/>
    <w:rsid w:val="00255513"/>
    <w:rsid w:val="002568EB"/>
    <w:rsid w:val="002602AC"/>
    <w:rsid w:val="00260E74"/>
    <w:rsid w:val="0026412A"/>
    <w:rsid w:val="00266B62"/>
    <w:rsid w:val="0026710D"/>
    <w:rsid w:val="00267C58"/>
    <w:rsid w:val="00270C36"/>
    <w:rsid w:val="00271398"/>
    <w:rsid w:val="00271A41"/>
    <w:rsid w:val="00273B77"/>
    <w:rsid w:val="0028078D"/>
    <w:rsid w:val="00280F4A"/>
    <w:rsid w:val="00280FE9"/>
    <w:rsid w:val="0028343C"/>
    <w:rsid w:val="00285E04"/>
    <w:rsid w:val="00290DB9"/>
    <w:rsid w:val="002913E9"/>
    <w:rsid w:val="00291490"/>
    <w:rsid w:val="002927B9"/>
    <w:rsid w:val="00293607"/>
    <w:rsid w:val="00295101"/>
    <w:rsid w:val="00295F13"/>
    <w:rsid w:val="002A17B5"/>
    <w:rsid w:val="002A6185"/>
    <w:rsid w:val="002A6EF6"/>
    <w:rsid w:val="002A73C3"/>
    <w:rsid w:val="002A7B4B"/>
    <w:rsid w:val="002B14D9"/>
    <w:rsid w:val="002B212E"/>
    <w:rsid w:val="002B2142"/>
    <w:rsid w:val="002B3845"/>
    <w:rsid w:val="002B78DC"/>
    <w:rsid w:val="002C081B"/>
    <w:rsid w:val="002C18D8"/>
    <w:rsid w:val="002C4E1E"/>
    <w:rsid w:val="002C76A1"/>
    <w:rsid w:val="002C7A6F"/>
    <w:rsid w:val="002D3537"/>
    <w:rsid w:val="002D5D10"/>
    <w:rsid w:val="002E31CD"/>
    <w:rsid w:val="002E3BC1"/>
    <w:rsid w:val="002E45DE"/>
    <w:rsid w:val="002E4BCE"/>
    <w:rsid w:val="002E6981"/>
    <w:rsid w:val="002F2363"/>
    <w:rsid w:val="002F4159"/>
    <w:rsid w:val="002F4C7F"/>
    <w:rsid w:val="002F59FA"/>
    <w:rsid w:val="002F6D69"/>
    <w:rsid w:val="00300E54"/>
    <w:rsid w:val="003034B1"/>
    <w:rsid w:val="00306F0C"/>
    <w:rsid w:val="003132C5"/>
    <w:rsid w:val="00313EE5"/>
    <w:rsid w:val="003145E2"/>
    <w:rsid w:val="00316127"/>
    <w:rsid w:val="0031617E"/>
    <w:rsid w:val="00316325"/>
    <w:rsid w:val="003174CF"/>
    <w:rsid w:val="003222C1"/>
    <w:rsid w:val="00324EB6"/>
    <w:rsid w:val="00326D5C"/>
    <w:rsid w:val="00335AD0"/>
    <w:rsid w:val="00335BB0"/>
    <w:rsid w:val="003362AA"/>
    <w:rsid w:val="00337893"/>
    <w:rsid w:val="00341248"/>
    <w:rsid w:val="003447A4"/>
    <w:rsid w:val="00345924"/>
    <w:rsid w:val="00353162"/>
    <w:rsid w:val="00355BB8"/>
    <w:rsid w:val="003627EF"/>
    <w:rsid w:val="00365139"/>
    <w:rsid w:val="00365CCD"/>
    <w:rsid w:val="003719BE"/>
    <w:rsid w:val="00372115"/>
    <w:rsid w:val="00373B21"/>
    <w:rsid w:val="003752EB"/>
    <w:rsid w:val="00375A14"/>
    <w:rsid w:val="00376FC8"/>
    <w:rsid w:val="00377315"/>
    <w:rsid w:val="00377542"/>
    <w:rsid w:val="00380148"/>
    <w:rsid w:val="00380F96"/>
    <w:rsid w:val="00384E76"/>
    <w:rsid w:val="00385559"/>
    <w:rsid w:val="00387F14"/>
    <w:rsid w:val="00391744"/>
    <w:rsid w:val="00394F39"/>
    <w:rsid w:val="00396150"/>
    <w:rsid w:val="003A0F59"/>
    <w:rsid w:val="003A2CC0"/>
    <w:rsid w:val="003A451F"/>
    <w:rsid w:val="003A4CCE"/>
    <w:rsid w:val="003A7809"/>
    <w:rsid w:val="003B317C"/>
    <w:rsid w:val="003B4CB3"/>
    <w:rsid w:val="003B7FED"/>
    <w:rsid w:val="003C176C"/>
    <w:rsid w:val="003C2263"/>
    <w:rsid w:val="003C2725"/>
    <w:rsid w:val="003C3FE6"/>
    <w:rsid w:val="003C547F"/>
    <w:rsid w:val="003C60BE"/>
    <w:rsid w:val="003D03A7"/>
    <w:rsid w:val="003D4246"/>
    <w:rsid w:val="003D49FE"/>
    <w:rsid w:val="003D62CC"/>
    <w:rsid w:val="003D6808"/>
    <w:rsid w:val="003D7656"/>
    <w:rsid w:val="003D79F0"/>
    <w:rsid w:val="003E336D"/>
    <w:rsid w:val="003E5462"/>
    <w:rsid w:val="003E7D6D"/>
    <w:rsid w:val="003F00D1"/>
    <w:rsid w:val="003F18D8"/>
    <w:rsid w:val="003F1B55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236CA"/>
    <w:rsid w:val="004260D6"/>
    <w:rsid w:val="00431CC2"/>
    <w:rsid w:val="00431FE8"/>
    <w:rsid w:val="00433BC3"/>
    <w:rsid w:val="004345BC"/>
    <w:rsid w:val="00434680"/>
    <w:rsid w:val="0043534C"/>
    <w:rsid w:val="004357F3"/>
    <w:rsid w:val="00437B92"/>
    <w:rsid w:val="00440292"/>
    <w:rsid w:val="00440849"/>
    <w:rsid w:val="0044235C"/>
    <w:rsid w:val="0044453A"/>
    <w:rsid w:val="00447017"/>
    <w:rsid w:val="0045041F"/>
    <w:rsid w:val="00450F00"/>
    <w:rsid w:val="0045154D"/>
    <w:rsid w:val="004576E7"/>
    <w:rsid w:val="00457F36"/>
    <w:rsid w:val="00461CE3"/>
    <w:rsid w:val="004637F4"/>
    <w:rsid w:val="00463CF1"/>
    <w:rsid w:val="00466907"/>
    <w:rsid w:val="00467B2C"/>
    <w:rsid w:val="0047016C"/>
    <w:rsid w:val="00470BAB"/>
    <w:rsid w:val="0047102B"/>
    <w:rsid w:val="00472B3B"/>
    <w:rsid w:val="00473056"/>
    <w:rsid w:val="004732E5"/>
    <w:rsid w:val="004736EC"/>
    <w:rsid w:val="004744A0"/>
    <w:rsid w:val="00475FCE"/>
    <w:rsid w:val="00479138"/>
    <w:rsid w:val="00485A9C"/>
    <w:rsid w:val="00485CC5"/>
    <w:rsid w:val="004912BA"/>
    <w:rsid w:val="00492EBB"/>
    <w:rsid w:val="004937FB"/>
    <w:rsid w:val="00494CB3"/>
    <w:rsid w:val="00495942"/>
    <w:rsid w:val="004A057B"/>
    <w:rsid w:val="004A275B"/>
    <w:rsid w:val="004A59D0"/>
    <w:rsid w:val="004A76EA"/>
    <w:rsid w:val="004A7C5D"/>
    <w:rsid w:val="004A7EEA"/>
    <w:rsid w:val="004B0D62"/>
    <w:rsid w:val="004B19DB"/>
    <w:rsid w:val="004B41DB"/>
    <w:rsid w:val="004C0128"/>
    <w:rsid w:val="004C21BC"/>
    <w:rsid w:val="004C2920"/>
    <w:rsid w:val="004C40F8"/>
    <w:rsid w:val="004C6C41"/>
    <w:rsid w:val="004C73E4"/>
    <w:rsid w:val="004C7F64"/>
    <w:rsid w:val="004D0A71"/>
    <w:rsid w:val="004D67A6"/>
    <w:rsid w:val="004E04D2"/>
    <w:rsid w:val="004E41AB"/>
    <w:rsid w:val="004E6F6F"/>
    <w:rsid w:val="004F5C36"/>
    <w:rsid w:val="004F6C16"/>
    <w:rsid w:val="004F7519"/>
    <w:rsid w:val="004F7C92"/>
    <w:rsid w:val="00504813"/>
    <w:rsid w:val="00511C15"/>
    <w:rsid w:val="00514E37"/>
    <w:rsid w:val="0052011A"/>
    <w:rsid w:val="0052069B"/>
    <w:rsid w:val="00520C28"/>
    <w:rsid w:val="005226BD"/>
    <w:rsid w:val="00523376"/>
    <w:rsid w:val="00523ECA"/>
    <w:rsid w:val="00535FB1"/>
    <w:rsid w:val="0054193E"/>
    <w:rsid w:val="00542D5F"/>
    <w:rsid w:val="005433C6"/>
    <w:rsid w:val="005509FD"/>
    <w:rsid w:val="005553F9"/>
    <w:rsid w:val="00555E11"/>
    <w:rsid w:val="00555FE2"/>
    <w:rsid w:val="00560D55"/>
    <w:rsid w:val="00562184"/>
    <w:rsid w:val="0056237E"/>
    <w:rsid w:val="00562589"/>
    <w:rsid w:val="0056601D"/>
    <w:rsid w:val="00572210"/>
    <w:rsid w:val="00574C2F"/>
    <w:rsid w:val="005807DB"/>
    <w:rsid w:val="00582443"/>
    <w:rsid w:val="00582A83"/>
    <w:rsid w:val="00583D9C"/>
    <w:rsid w:val="00585130"/>
    <w:rsid w:val="00585470"/>
    <w:rsid w:val="00587F4B"/>
    <w:rsid w:val="00590778"/>
    <w:rsid w:val="00590D75"/>
    <w:rsid w:val="00592624"/>
    <w:rsid w:val="00594C15"/>
    <w:rsid w:val="00595127"/>
    <w:rsid w:val="005954A3"/>
    <w:rsid w:val="005968E3"/>
    <w:rsid w:val="00597111"/>
    <w:rsid w:val="0059799F"/>
    <w:rsid w:val="00597C7D"/>
    <w:rsid w:val="005A198D"/>
    <w:rsid w:val="005A2DBB"/>
    <w:rsid w:val="005A6CBD"/>
    <w:rsid w:val="005A7CA1"/>
    <w:rsid w:val="005B1B97"/>
    <w:rsid w:val="005B1EE1"/>
    <w:rsid w:val="005B2233"/>
    <w:rsid w:val="005B4971"/>
    <w:rsid w:val="005B49F0"/>
    <w:rsid w:val="005B57FB"/>
    <w:rsid w:val="005B6B01"/>
    <w:rsid w:val="005B7CC5"/>
    <w:rsid w:val="005C2156"/>
    <w:rsid w:val="005C30E8"/>
    <w:rsid w:val="005C4545"/>
    <w:rsid w:val="005C4655"/>
    <w:rsid w:val="005C6506"/>
    <w:rsid w:val="005D0338"/>
    <w:rsid w:val="005D1179"/>
    <w:rsid w:val="005D1734"/>
    <w:rsid w:val="005D210B"/>
    <w:rsid w:val="005D5C7C"/>
    <w:rsid w:val="005D6922"/>
    <w:rsid w:val="005E0255"/>
    <w:rsid w:val="005E2C67"/>
    <w:rsid w:val="005E58EC"/>
    <w:rsid w:val="005F0379"/>
    <w:rsid w:val="005F097A"/>
    <w:rsid w:val="005F37B2"/>
    <w:rsid w:val="005F39FD"/>
    <w:rsid w:val="005F516C"/>
    <w:rsid w:val="005F674F"/>
    <w:rsid w:val="00601795"/>
    <w:rsid w:val="00604E6B"/>
    <w:rsid w:val="006107F1"/>
    <w:rsid w:val="00610A82"/>
    <w:rsid w:val="00610AC7"/>
    <w:rsid w:val="00610E87"/>
    <w:rsid w:val="00612B16"/>
    <w:rsid w:val="00614D2C"/>
    <w:rsid w:val="006171C1"/>
    <w:rsid w:val="006200F3"/>
    <w:rsid w:val="00620F8C"/>
    <w:rsid w:val="006213C2"/>
    <w:rsid w:val="00622392"/>
    <w:rsid w:val="006230F0"/>
    <w:rsid w:val="00623717"/>
    <w:rsid w:val="00624826"/>
    <w:rsid w:val="00625A44"/>
    <w:rsid w:val="00625AEF"/>
    <w:rsid w:val="00626A5E"/>
    <w:rsid w:val="00626BA6"/>
    <w:rsid w:val="00630A6F"/>
    <w:rsid w:val="00637E6B"/>
    <w:rsid w:val="006405BA"/>
    <w:rsid w:val="00640FFD"/>
    <w:rsid w:val="00646109"/>
    <w:rsid w:val="0064614D"/>
    <w:rsid w:val="00646698"/>
    <w:rsid w:val="006471DE"/>
    <w:rsid w:val="006473F4"/>
    <w:rsid w:val="006476EF"/>
    <w:rsid w:val="00651506"/>
    <w:rsid w:val="006515FD"/>
    <w:rsid w:val="00654079"/>
    <w:rsid w:val="00654546"/>
    <w:rsid w:val="00655A70"/>
    <w:rsid w:val="00657706"/>
    <w:rsid w:val="006604A3"/>
    <w:rsid w:val="00660521"/>
    <w:rsid w:val="00665484"/>
    <w:rsid w:val="006659CF"/>
    <w:rsid w:val="00666085"/>
    <w:rsid w:val="00666AD0"/>
    <w:rsid w:val="0067050E"/>
    <w:rsid w:val="00670E8E"/>
    <w:rsid w:val="00674689"/>
    <w:rsid w:val="00674D1A"/>
    <w:rsid w:val="00680621"/>
    <w:rsid w:val="00680D4D"/>
    <w:rsid w:val="006813DB"/>
    <w:rsid w:val="00681A25"/>
    <w:rsid w:val="00682440"/>
    <w:rsid w:val="0068355B"/>
    <w:rsid w:val="0068431B"/>
    <w:rsid w:val="00685D07"/>
    <w:rsid w:val="00687DEF"/>
    <w:rsid w:val="0069058E"/>
    <w:rsid w:val="00691664"/>
    <w:rsid w:val="00691D38"/>
    <w:rsid w:val="00695B96"/>
    <w:rsid w:val="006A0030"/>
    <w:rsid w:val="006A0CC2"/>
    <w:rsid w:val="006A4AEC"/>
    <w:rsid w:val="006A598D"/>
    <w:rsid w:val="006A5D1B"/>
    <w:rsid w:val="006A6F2D"/>
    <w:rsid w:val="006B1007"/>
    <w:rsid w:val="006B2089"/>
    <w:rsid w:val="006B314B"/>
    <w:rsid w:val="006B4A3A"/>
    <w:rsid w:val="006B4EA5"/>
    <w:rsid w:val="006B671A"/>
    <w:rsid w:val="006B7778"/>
    <w:rsid w:val="006C1574"/>
    <w:rsid w:val="006C21CF"/>
    <w:rsid w:val="006C40B5"/>
    <w:rsid w:val="006C55D1"/>
    <w:rsid w:val="006C5F57"/>
    <w:rsid w:val="006C6BE3"/>
    <w:rsid w:val="006D1E27"/>
    <w:rsid w:val="006D36EC"/>
    <w:rsid w:val="006D381A"/>
    <w:rsid w:val="006D4E6C"/>
    <w:rsid w:val="006E1D0B"/>
    <w:rsid w:val="006E478B"/>
    <w:rsid w:val="006E4B37"/>
    <w:rsid w:val="006E655D"/>
    <w:rsid w:val="006E6814"/>
    <w:rsid w:val="006E68DF"/>
    <w:rsid w:val="006F0842"/>
    <w:rsid w:val="006F55E2"/>
    <w:rsid w:val="006F6969"/>
    <w:rsid w:val="007010E4"/>
    <w:rsid w:val="00702FBA"/>
    <w:rsid w:val="00715FAA"/>
    <w:rsid w:val="007203E1"/>
    <w:rsid w:val="00720CF8"/>
    <w:rsid w:val="00721C27"/>
    <w:rsid w:val="00724C0E"/>
    <w:rsid w:val="007277C7"/>
    <w:rsid w:val="0072798C"/>
    <w:rsid w:val="00732797"/>
    <w:rsid w:val="007327E7"/>
    <w:rsid w:val="00740AD0"/>
    <w:rsid w:val="00740FFF"/>
    <w:rsid w:val="00745D10"/>
    <w:rsid w:val="00752259"/>
    <w:rsid w:val="007527A7"/>
    <w:rsid w:val="0075337C"/>
    <w:rsid w:val="007546F6"/>
    <w:rsid w:val="0075572A"/>
    <w:rsid w:val="007568C1"/>
    <w:rsid w:val="0076055B"/>
    <w:rsid w:val="007617D8"/>
    <w:rsid w:val="00763C5C"/>
    <w:rsid w:val="00764FB9"/>
    <w:rsid w:val="00765A6E"/>
    <w:rsid w:val="007674A8"/>
    <w:rsid w:val="00772F05"/>
    <w:rsid w:val="0077319F"/>
    <w:rsid w:val="00773DBB"/>
    <w:rsid w:val="00775BCA"/>
    <w:rsid w:val="00775D3A"/>
    <w:rsid w:val="0078098B"/>
    <w:rsid w:val="00784C03"/>
    <w:rsid w:val="00787C79"/>
    <w:rsid w:val="00791B2F"/>
    <w:rsid w:val="007928F4"/>
    <w:rsid w:val="00795ACB"/>
    <w:rsid w:val="007975B4"/>
    <w:rsid w:val="007A3155"/>
    <w:rsid w:val="007A6A39"/>
    <w:rsid w:val="007A79CA"/>
    <w:rsid w:val="007B0ADB"/>
    <w:rsid w:val="007B55E0"/>
    <w:rsid w:val="007B5712"/>
    <w:rsid w:val="007C0E60"/>
    <w:rsid w:val="007C1335"/>
    <w:rsid w:val="007C1E8C"/>
    <w:rsid w:val="007C21DF"/>
    <w:rsid w:val="007C2BB5"/>
    <w:rsid w:val="007C4884"/>
    <w:rsid w:val="007C490E"/>
    <w:rsid w:val="007C5C89"/>
    <w:rsid w:val="007C6F2F"/>
    <w:rsid w:val="007C7701"/>
    <w:rsid w:val="007D2748"/>
    <w:rsid w:val="007D3421"/>
    <w:rsid w:val="007D4E16"/>
    <w:rsid w:val="007D519D"/>
    <w:rsid w:val="007D5902"/>
    <w:rsid w:val="007E0399"/>
    <w:rsid w:val="007E2AD6"/>
    <w:rsid w:val="007E429D"/>
    <w:rsid w:val="007E67C8"/>
    <w:rsid w:val="007F0BB3"/>
    <w:rsid w:val="007F2062"/>
    <w:rsid w:val="007F25B4"/>
    <w:rsid w:val="00800A5A"/>
    <w:rsid w:val="008019C2"/>
    <w:rsid w:val="008042FA"/>
    <w:rsid w:val="00807D5E"/>
    <w:rsid w:val="00816B9B"/>
    <w:rsid w:val="00816D49"/>
    <w:rsid w:val="00817162"/>
    <w:rsid w:val="0082345C"/>
    <w:rsid w:val="00825F52"/>
    <w:rsid w:val="00826514"/>
    <w:rsid w:val="008267DA"/>
    <w:rsid w:val="00832403"/>
    <w:rsid w:val="008363A5"/>
    <w:rsid w:val="00837755"/>
    <w:rsid w:val="008400C8"/>
    <w:rsid w:val="00840A1C"/>
    <w:rsid w:val="00842DDA"/>
    <w:rsid w:val="0084346D"/>
    <w:rsid w:val="00843F3B"/>
    <w:rsid w:val="008508CC"/>
    <w:rsid w:val="008514B7"/>
    <w:rsid w:val="0085502B"/>
    <w:rsid w:val="008562C8"/>
    <w:rsid w:val="00856408"/>
    <w:rsid w:val="008603B0"/>
    <w:rsid w:val="00863FE2"/>
    <w:rsid w:val="00867633"/>
    <w:rsid w:val="00870511"/>
    <w:rsid w:val="00873B2F"/>
    <w:rsid w:val="008744A6"/>
    <w:rsid w:val="00874A97"/>
    <w:rsid w:val="008751BB"/>
    <w:rsid w:val="008762A5"/>
    <w:rsid w:val="00876A6C"/>
    <w:rsid w:val="008816C5"/>
    <w:rsid w:val="008822FC"/>
    <w:rsid w:val="00886D6A"/>
    <w:rsid w:val="008909F0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F37"/>
    <w:rsid w:val="008A2D69"/>
    <w:rsid w:val="008A3277"/>
    <w:rsid w:val="008A47EE"/>
    <w:rsid w:val="008B0C96"/>
    <w:rsid w:val="008B6658"/>
    <w:rsid w:val="008B6C55"/>
    <w:rsid w:val="008C02B5"/>
    <w:rsid w:val="008C4212"/>
    <w:rsid w:val="008C4F81"/>
    <w:rsid w:val="008C5CD2"/>
    <w:rsid w:val="008C5DF9"/>
    <w:rsid w:val="008C7733"/>
    <w:rsid w:val="008D328A"/>
    <w:rsid w:val="008D4957"/>
    <w:rsid w:val="008D5C66"/>
    <w:rsid w:val="008D7A86"/>
    <w:rsid w:val="008E0D5C"/>
    <w:rsid w:val="008E1B02"/>
    <w:rsid w:val="008E386B"/>
    <w:rsid w:val="008E44A8"/>
    <w:rsid w:val="008E5C33"/>
    <w:rsid w:val="008E6EAD"/>
    <w:rsid w:val="008F0293"/>
    <w:rsid w:val="008F0B47"/>
    <w:rsid w:val="008F1729"/>
    <w:rsid w:val="008F242A"/>
    <w:rsid w:val="008F27EC"/>
    <w:rsid w:val="008F5922"/>
    <w:rsid w:val="008F67FA"/>
    <w:rsid w:val="009006FD"/>
    <w:rsid w:val="00903D2A"/>
    <w:rsid w:val="00903E80"/>
    <w:rsid w:val="00904951"/>
    <w:rsid w:val="00904D7A"/>
    <w:rsid w:val="00904E6A"/>
    <w:rsid w:val="00907BF6"/>
    <w:rsid w:val="00907DEE"/>
    <w:rsid w:val="00914689"/>
    <w:rsid w:val="009172A1"/>
    <w:rsid w:val="009221EA"/>
    <w:rsid w:val="0092230C"/>
    <w:rsid w:val="00927859"/>
    <w:rsid w:val="0093047E"/>
    <w:rsid w:val="0093479C"/>
    <w:rsid w:val="0094011E"/>
    <w:rsid w:val="00941B66"/>
    <w:rsid w:val="00943423"/>
    <w:rsid w:val="0094359D"/>
    <w:rsid w:val="0094479A"/>
    <w:rsid w:val="00950132"/>
    <w:rsid w:val="00953ADD"/>
    <w:rsid w:val="00953E24"/>
    <w:rsid w:val="0095796D"/>
    <w:rsid w:val="00957AE1"/>
    <w:rsid w:val="00960AD7"/>
    <w:rsid w:val="009640AE"/>
    <w:rsid w:val="0096538E"/>
    <w:rsid w:val="009700C4"/>
    <w:rsid w:val="0097097D"/>
    <w:rsid w:val="00970A4C"/>
    <w:rsid w:val="00973405"/>
    <w:rsid w:val="009753B3"/>
    <w:rsid w:val="00977ACD"/>
    <w:rsid w:val="0098467E"/>
    <w:rsid w:val="00984FF3"/>
    <w:rsid w:val="0098750B"/>
    <w:rsid w:val="009907B7"/>
    <w:rsid w:val="00992452"/>
    <w:rsid w:val="009946A9"/>
    <w:rsid w:val="009A07BC"/>
    <w:rsid w:val="009A0B5B"/>
    <w:rsid w:val="009A2561"/>
    <w:rsid w:val="009A2F73"/>
    <w:rsid w:val="009A3A9E"/>
    <w:rsid w:val="009A3D6C"/>
    <w:rsid w:val="009A51A1"/>
    <w:rsid w:val="009A5E73"/>
    <w:rsid w:val="009A66A6"/>
    <w:rsid w:val="009A6962"/>
    <w:rsid w:val="009A7956"/>
    <w:rsid w:val="009A7FC2"/>
    <w:rsid w:val="009B07E1"/>
    <w:rsid w:val="009B0B3E"/>
    <w:rsid w:val="009B10CE"/>
    <w:rsid w:val="009B445E"/>
    <w:rsid w:val="009B55BB"/>
    <w:rsid w:val="009C096F"/>
    <w:rsid w:val="009C342B"/>
    <w:rsid w:val="009C35C5"/>
    <w:rsid w:val="009C3743"/>
    <w:rsid w:val="009C617F"/>
    <w:rsid w:val="009C6A00"/>
    <w:rsid w:val="009C7BED"/>
    <w:rsid w:val="009D15E3"/>
    <w:rsid w:val="009D4F68"/>
    <w:rsid w:val="009D6D15"/>
    <w:rsid w:val="009E22F9"/>
    <w:rsid w:val="009F1D3B"/>
    <w:rsid w:val="009F2EEA"/>
    <w:rsid w:val="00A00F3D"/>
    <w:rsid w:val="00A0251E"/>
    <w:rsid w:val="00A05F1F"/>
    <w:rsid w:val="00A06C2E"/>
    <w:rsid w:val="00A073FC"/>
    <w:rsid w:val="00A10200"/>
    <w:rsid w:val="00A11A62"/>
    <w:rsid w:val="00A1253B"/>
    <w:rsid w:val="00A14E20"/>
    <w:rsid w:val="00A154CC"/>
    <w:rsid w:val="00A166F5"/>
    <w:rsid w:val="00A17814"/>
    <w:rsid w:val="00A21490"/>
    <w:rsid w:val="00A227E2"/>
    <w:rsid w:val="00A22EA4"/>
    <w:rsid w:val="00A25A75"/>
    <w:rsid w:val="00A27997"/>
    <w:rsid w:val="00A27C64"/>
    <w:rsid w:val="00A31303"/>
    <w:rsid w:val="00A31F7E"/>
    <w:rsid w:val="00A32CDF"/>
    <w:rsid w:val="00A33DBC"/>
    <w:rsid w:val="00A340CF"/>
    <w:rsid w:val="00A345BB"/>
    <w:rsid w:val="00A367DF"/>
    <w:rsid w:val="00A36FE2"/>
    <w:rsid w:val="00A41DB5"/>
    <w:rsid w:val="00A43556"/>
    <w:rsid w:val="00A43AFA"/>
    <w:rsid w:val="00A4560C"/>
    <w:rsid w:val="00A45B02"/>
    <w:rsid w:val="00A461D6"/>
    <w:rsid w:val="00A46FD1"/>
    <w:rsid w:val="00A52123"/>
    <w:rsid w:val="00A56BF1"/>
    <w:rsid w:val="00A57A48"/>
    <w:rsid w:val="00A62AF3"/>
    <w:rsid w:val="00A64452"/>
    <w:rsid w:val="00A6650C"/>
    <w:rsid w:val="00A67642"/>
    <w:rsid w:val="00A7594B"/>
    <w:rsid w:val="00A80456"/>
    <w:rsid w:val="00A812D5"/>
    <w:rsid w:val="00A833C4"/>
    <w:rsid w:val="00A8384B"/>
    <w:rsid w:val="00A83D7E"/>
    <w:rsid w:val="00A84BEF"/>
    <w:rsid w:val="00A878F8"/>
    <w:rsid w:val="00A90419"/>
    <w:rsid w:val="00A90B96"/>
    <w:rsid w:val="00A94414"/>
    <w:rsid w:val="00A969E0"/>
    <w:rsid w:val="00A971AD"/>
    <w:rsid w:val="00AA0D38"/>
    <w:rsid w:val="00AA13A3"/>
    <w:rsid w:val="00AA13DF"/>
    <w:rsid w:val="00AA2BCE"/>
    <w:rsid w:val="00AA3725"/>
    <w:rsid w:val="00AA3DD9"/>
    <w:rsid w:val="00AA5257"/>
    <w:rsid w:val="00AA5D19"/>
    <w:rsid w:val="00AA6023"/>
    <w:rsid w:val="00AA66E7"/>
    <w:rsid w:val="00AA68EE"/>
    <w:rsid w:val="00AB044D"/>
    <w:rsid w:val="00AB069E"/>
    <w:rsid w:val="00AB1A92"/>
    <w:rsid w:val="00AB2296"/>
    <w:rsid w:val="00AB724E"/>
    <w:rsid w:val="00AC1B81"/>
    <w:rsid w:val="00AC3A9F"/>
    <w:rsid w:val="00AC3AAD"/>
    <w:rsid w:val="00AC43F1"/>
    <w:rsid w:val="00AC59B5"/>
    <w:rsid w:val="00AC5AB7"/>
    <w:rsid w:val="00AC7208"/>
    <w:rsid w:val="00AD2518"/>
    <w:rsid w:val="00AD3279"/>
    <w:rsid w:val="00AD3672"/>
    <w:rsid w:val="00AD3780"/>
    <w:rsid w:val="00AD5A74"/>
    <w:rsid w:val="00AD74FD"/>
    <w:rsid w:val="00AE0320"/>
    <w:rsid w:val="00AE1DFB"/>
    <w:rsid w:val="00AE58CE"/>
    <w:rsid w:val="00AE5B25"/>
    <w:rsid w:val="00AE5CC2"/>
    <w:rsid w:val="00AE6FB8"/>
    <w:rsid w:val="00AF0D99"/>
    <w:rsid w:val="00AF2979"/>
    <w:rsid w:val="00AF3C67"/>
    <w:rsid w:val="00AF7295"/>
    <w:rsid w:val="00B00202"/>
    <w:rsid w:val="00B0505E"/>
    <w:rsid w:val="00B06C47"/>
    <w:rsid w:val="00B122DB"/>
    <w:rsid w:val="00B1341C"/>
    <w:rsid w:val="00B1385A"/>
    <w:rsid w:val="00B141B1"/>
    <w:rsid w:val="00B165FC"/>
    <w:rsid w:val="00B22228"/>
    <w:rsid w:val="00B237A4"/>
    <w:rsid w:val="00B30D97"/>
    <w:rsid w:val="00B327DA"/>
    <w:rsid w:val="00B35458"/>
    <w:rsid w:val="00B35C38"/>
    <w:rsid w:val="00B37F8A"/>
    <w:rsid w:val="00B41A63"/>
    <w:rsid w:val="00B44BF3"/>
    <w:rsid w:val="00B50602"/>
    <w:rsid w:val="00B50C1F"/>
    <w:rsid w:val="00B523B5"/>
    <w:rsid w:val="00B52AC0"/>
    <w:rsid w:val="00B53A2F"/>
    <w:rsid w:val="00B6128B"/>
    <w:rsid w:val="00B71059"/>
    <w:rsid w:val="00B72664"/>
    <w:rsid w:val="00B72A09"/>
    <w:rsid w:val="00B72B0C"/>
    <w:rsid w:val="00B72D4B"/>
    <w:rsid w:val="00B72EA4"/>
    <w:rsid w:val="00B72EE7"/>
    <w:rsid w:val="00B75974"/>
    <w:rsid w:val="00B77E81"/>
    <w:rsid w:val="00B8169B"/>
    <w:rsid w:val="00B8270B"/>
    <w:rsid w:val="00B846C7"/>
    <w:rsid w:val="00B87F80"/>
    <w:rsid w:val="00B939CA"/>
    <w:rsid w:val="00B95426"/>
    <w:rsid w:val="00B96CC3"/>
    <w:rsid w:val="00BA018E"/>
    <w:rsid w:val="00BA23DC"/>
    <w:rsid w:val="00BA35B3"/>
    <w:rsid w:val="00BA3881"/>
    <w:rsid w:val="00BA4ADA"/>
    <w:rsid w:val="00BA7D29"/>
    <w:rsid w:val="00BB1A2B"/>
    <w:rsid w:val="00BB357C"/>
    <w:rsid w:val="00BB39E0"/>
    <w:rsid w:val="00BB3C46"/>
    <w:rsid w:val="00BB797C"/>
    <w:rsid w:val="00BC1375"/>
    <w:rsid w:val="00BC490C"/>
    <w:rsid w:val="00BC5EF4"/>
    <w:rsid w:val="00BD6E07"/>
    <w:rsid w:val="00BD6F88"/>
    <w:rsid w:val="00BE1CCE"/>
    <w:rsid w:val="00BE3CDD"/>
    <w:rsid w:val="00BE76AB"/>
    <w:rsid w:val="00BE7CEC"/>
    <w:rsid w:val="00BF1509"/>
    <w:rsid w:val="00BF23E6"/>
    <w:rsid w:val="00BF2C29"/>
    <w:rsid w:val="00BF3156"/>
    <w:rsid w:val="00BF3C4D"/>
    <w:rsid w:val="00BF3F89"/>
    <w:rsid w:val="00C05DF2"/>
    <w:rsid w:val="00C07388"/>
    <w:rsid w:val="00C1207D"/>
    <w:rsid w:val="00C12613"/>
    <w:rsid w:val="00C13000"/>
    <w:rsid w:val="00C13542"/>
    <w:rsid w:val="00C13AEC"/>
    <w:rsid w:val="00C14086"/>
    <w:rsid w:val="00C14288"/>
    <w:rsid w:val="00C15044"/>
    <w:rsid w:val="00C15DC6"/>
    <w:rsid w:val="00C17B90"/>
    <w:rsid w:val="00C17CAA"/>
    <w:rsid w:val="00C21DD3"/>
    <w:rsid w:val="00C23A13"/>
    <w:rsid w:val="00C24D10"/>
    <w:rsid w:val="00C2532A"/>
    <w:rsid w:val="00C25900"/>
    <w:rsid w:val="00C25EEA"/>
    <w:rsid w:val="00C25F78"/>
    <w:rsid w:val="00C3476E"/>
    <w:rsid w:val="00C34DCF"/>
    <w:rsid w:val="00C3513A"/>
    <w:rsid w:val="00C3548E"/>
    <w:rsid w:val="00C376FC"/>
    <w:rsid w:val="00C37B02"/>
    <w:rsid w:val="00C43AFF"/>
    <w:rsid w:val="00C46AEC"/>
    <w:rsid w:val="00C47DBA"/>
    <w:rsid w:val="00C522F5"/>
    <w:rsid w:val="00C53CC3"/>
    <w:rsid w:val="00C55496"/>
    <w:rsid w:val="00C561B9"/>
    <w:rsid w:val="00C573AB"/>
    <w:rsid w:val="00C57CD1"/>
    <w:rsid w:val="00C630E9"/>
    <w:rsid w:val="00C6348B"/>
    <w:rsid w:val="00C652AE"/>
    <w:rsid w:val="00C71E48"/>
    <w:rsid w:val="00C724D0"/>
    <w:rsid w:val="00C74946"/>
    <w:rsid w:val="00C75388"/>
    <w:rsid w:val="00C769D7"/>
    <w:rsid w:val="00C8079E"/>
    <w:rsid w:val="00C81669"/>
    <w:rsid w:val="00C84447"/>
    <w:rsid w:val="00C8597E"/>
    <w:rsid w:val="00C86990"/>
    <w:rsid w:val="00C90112"/>
    <w:rsid w:val="00C92C97"/>
    <w:rsid w:val="00C96AA9"/>
    <w:rsid w:val="00C97EE3"/>
    <w:rsid w:val="00CA4A7D"/>
    <w:rsid w:val="00CA6783"/>
    <w:rsid w:val="00CB12DB"/>
    <w:rsid w:val="00CB7DFF"/>
    <w:rsid w:val="00CC0366"/>
    <w:rsid w:val="00CC0497"/>
    <w:rsid w:val="00CC0CDE"/>
    <w:rsid w:val="00CC1039"/>
    <w:rsid w:val="00CC2DD4"/>
    <w:rsid w:val="00CC3465"/>
    <w:rsid w:val="00CC3B11"/>
    <w:rsid w:val="00CC3FF3"/>
    <w:rsid w:val="00CC4810"/>
    <w:rsid w:val="00CC4A19"/>
    <w:rsid w:val="00CC5345"/>
    <w:rsid w:val="00CC6E06"/>
    <w:rsid w:val="00CD1F08"/>
    <w:rsid w:val="00CD3899"/>
    <w:rsid w:val="00CD5BFE"/>
    <w:rsid w:val="00CD702A"/>
    <w:rsid w:val="00CE0587"/>
    <w:rsid w:val="00CE0948"/>
    <w:rsid w:val="00CE1864"/>
    <w:rsid w:val="00CE45FB"/>
    <w:rsid w:val="00CE599E"/>
    <w:rsid w:val="00CF0A87"/>
    <w:rsid w:val="00CF2D69"/>
    <w:rsid w:val="00CF4DCC"/>
    <w:rsid w:val="00D00BC0"/>
    <w:rsid w:val="00D00FF5"/>
    <w:rsid w:val="00D01273"/>
    <w:rsid w:val="00D02100"/>
    <w:rsid w:val="00D03179"/>
    <w:rsid w:val="00D038C5"/>
    <w:rsid w:val="00D04E03"/>
    <w:rsid w:val="00D06377"/>
    <w:rsid w:val="00D103AC"/>
    <w:rsid w:val="00D13BA9"/>
    <w:rsid w:val="00D17905"/>
    <w:rsid w:val="00D20323"/>
    <w:rsid w:val="00D208C0"/>
    <w:rsid w:val="00D219DD"/>
    <w:rsid w:val="00D22D1D"/>
    <w:rsid w:val="00D239E0"/>
    <w:rsid w:val="00D2497A"/>
    <w:rsid w:val="00D319F2"/>
    <w:rsid w:val="00D32006"/>
    <w:rsid w:val="00D357C1"/>
    <w:rsid w:val="00D35A6E"/>
    <w:rsid w:val="00D37898"/>
    <w:rsid w:val="00D411D6"/>
    <w:rsid w:val="00D439D2"/>
    <w:rsid w:val="00D455C4"/>
    <w:rsid w:val="00D47135"/>
    <w:rsid w:val="00D4776B"/>
    <w:rsid w:val="00D47F24"/>
    <w:rsid w:val="00D5325B"/>
    <w:rsid w:val="00D54975"/>
    <w:rsid w:val="00D608F0"/>
    <w:rsid w:val="00D619F0"/>
    <w:rsid w:val="00D6233C"/>
    <w:rsid w:val="00D64907"/>
    <w:rsid w:val="00D64A5F"/>
    <w:rsid w:val="00D65293"/>
    <w:rsid w:val="00D654FF"/>
    <w:rsid w:val="00D667BC"/>
    <w:rsid w:val="00D70946"/>
    <w:rsid w:val="00D73E63"/>
    <w:rsid w:val="00D74336"/>
    <w:rsid w:val="00D74EC5"/>
    <w:rsid w:val="00D80740"/>
    <w:rsid w:val="00D81ABE"/>
    <w:rsid w:val="00D83C41"/>
    <w:rsid w:val="00D8485F"/>
    <w:rsid w:val="00D856B4"/>
    <w:rsid w:val="00D85C09"/>
    <w:rsid w:val="00D86A72"/>
    <w:rsid w:val="00D911BA"/>
    <w:rsid w:val="00D932FF"/>
    <w:rsid w:val="00D94807"/>
    <w:rsid w:val="00D955CC"/>
    <w:rsid w:val="00D974BB"/>
    <w:rsid w:val="00DA2438"/>
    <w:rsid w:val="00DA59A6"/>
    <w:rsid w:val="00DA6C83"/>
    <w:rsid w:val="00DA76C6"/>
    <w:rsid w:val="00DAE292"/>
    <w:rsid w:val="00DB1E2B"/>
    <w:rsid w:val="00DB5675"/>
    <w:rsid w:val="00DB5F86"/>
    <w:rsid w:val="00DB7260"/>
    <w:rsid w:val="00DC0D41"/>
    <w:rsid w:val="00DC201A"/>
    <w:rsid w:val="00DC469B"/>
    <w:rsid w:val="00DC61C9"/>
    <w:rsid w:val="00DC6834"/>
    <w:rsid w:val="00DD16CC"/>
    <w:rsid w:val="00DD5212"/>
    <w:rsid w:val="00DE0429"/>
    <w:rsid w:val="00DE217E"/>
    <w:rsid w:val="00DE30D0"/>
    <w:rsid w:val="00DE332B"/>
    <w:rsid w:val="00DE438D"/>
    <w:rsid w:val="00DE450C"/>
    <w:rsid w:val="00DE6C93"/>
    <w:rsid w:val="00DE78AC"/>
    <w:rsid w:val="00DF1B5B"/>
    <w:rsid w:val="00DF3377"/>
    <w:rsid w:val="00DF498C"/>
    <w:rsid w:val="00DF5AE6"/>
    <w:rsid w:val="00DF6128"/>
    <w:rsid w:val="00DF7670"/>
    <w:rsid w:val="00DF7CA2"/>
    <w:rsid w:val="00E00330"/>
    <w:rsid w:val="00E00560"/>
    <w:rsid w:val="00E0372E"/>
    <w:rsid w:val="00E037D7"/>
    <w:rsid w:val="00E06542"/>
    <w:rsid w:val="00E06ECB"/>
    <w:rsid w:val="00E10AD7"/>
    <w:rsid w:val="00E11898"/>
    <w:rsid w:val="00E1413B"/>
    <w:rsid w:val="00E141F0"/>
    <w:rsid w:val="00E155B7"/>
    <w:rsid w:val="00E166FC"/>
    <w:rsid w:val="00E16D61"/>
    <w:rsid w:val="00E23140"/>
    <w:rsid w:val="00E2378D"/>
    <w:rsid w:val="00E23B49"/>
    <w:rsid w:val="00E30181"/>
    <w:rsid w:val="00E310A2"/>
    <w:rsid w:val="00E3120D"/>
    <w:rsid w:val="00E31588"/>
    <w:rsid w:val="00E33623"/>
    <w:rsid w:val="00E34AEF"/>
    <w:rsid w:val="00E34CCF"/>
    <w:rsid w:val="00E3730B"/>
    <w:rsid w:val="00E376C5"/>
    <w:rsid w:val="00E40F10"/>
    <w:rsid w:val="00E42378"/>
    <w:rsid w:val="00E438A7"/>
    <w:rsid w:val="00E45A88"/>
    <w:rsid w:val="00E465D0"/>
    <w:rsid w:val="00E46B83"/>
    <w:rsid w:val="00E46D35"/>
    <w:rsid w:val="00E50683"/>
    <w:rsid w:val="00E50C3F"/>
    <w:rsid w:val="00E5220E"/>
    <w:rsid w:val="00E52D3C"/>
    <w:rsid w:val="00E566D4"/>
    <w:rsid w:val="00E5732D"/>
    <w:rsid w:val="00E5770F"/>
    <w:rsid w:val="00E6016B"/>
    <w:rsid w:val="00E6099A"/>
    <w:rsid w:val="00E61BFC"/>
    <w:rsid w:val="00E627C0"/>
    <w:rsid w:val="00E7028E"/>
    <w:rsid w:val="00E76F43"/>
    <w:rsid w:val="00E772A6"/>
    <w:rsid w:val="00E81D8D"/>
    <w:rsid w:val="00E86BDC"/>
    <w:rsid w:val="00E9010F"/>
    <w:rsid w:val="00E940AB"/>
    <w:rsid w:val="00E94AAA"/>
    <w:rsid w:val="00E96610"/>
    <w:rsid w:val="00E96D9E"/>
    <w:rsid w:val="00E972C8"/>
    <w:rsid w:val="00E97C88"/>
    <w:rsid w:val="00EA0216"/>
    <w:rsid w:val="00EA4ED2"/>
    <w:rsid w:val="00EA6C41"/>
    <w:rsid w:val="00EA723E"/>
    <w:rsid w:val="00EB003C"/>
    <w:rsid w:val="00EB085A"/>
    <w:rsid w:val="00EB38BB"/>
    <w:rsid w:val="00EB4D69"/>
    <w:rsid w:val="00EB5CD4"/>
    <w:rsid w:val="00EC32CA"/>
    <w:rsid w:val="00EC49F0"/>
    <w:rsid w:val="00EC66F9"/>
    <w:rsid w:val="00EC7005"/>
    <w:rsid w:val="00ED6AD0"/>
    <w:rsid w:val="00ED729B"/>
    <w:rsid w:val="00EE29E7"/>
    <w:rsid w:val="00EF3B3C"/>
    <w:rsid w:val="00EF5688"/>
    <w:rsid w:val="00EF6CDA"/>
    <w:rsid w:val="00EF7951"/>
    <w:rsid w:val="00EF7A95"/>
    <w:rsid w:val="00EF7F44"/>
    <w:rsid w:val="00F01CB3"/>
    <w:rsid w:val="00F01E99"/>
    <w:rsid w:val="00F04B6A"/>
    <w:rsid w:val="00F10DC9"/>
    <w:rsid w:val="00F111DE"/>
    <w:rsid w:val="00F11D47"/>
    <w:rsid w:val="00F12398"/>
    <w:rsid w:val="00F153F8"/>
    <w:rsid w:val="00F17498"/>
    <w:rsid w:val="00F17B22"/>
    <w:rsid w:val="00F21D5A"/>
    <w:rsid w:val="00F25706"/>
    <w:rsid w:val="00F26E62"/>
    <w:rsid w:val="00F31BE7"/>
    <w:rsid w:val="00F37A50"/>
    <w:rsid w:val="00F40CEE"/>
    <w:rsid w:val="00F4114D"/>
    <w:rsid w:val="00F4129C"/>
    <w:rsid w:val="00F419C0"/>
    <w:rsid w:val="00F41C6D"/>
    <w:rsid w:val="00F4332B"/>
    <w:rsid w:val="00F44268"/>
    <w:rsid w:val="00F44DA9"/>
    <w:rsid w:val="00F45617"/>
    <w:rsid w:val="00F4568B"/>
    <w:rsid w:val="00F5045C"/>
    <w:rsid w:val="00F52335"/>
    <w:rsid w:val="00F534E9"/>
    <w:rsid w:val="00F54D5D"/>
    <w:rsid w:val="00F556A1"/>
    <w:rsid w:val="00F5634B"/>
    <w:rsid w:val="00F56641"/>
    <w:rsid w:val="00F567EC"/>
    <w:rsid w:val="00F6231B"/>
    <w:rsid w:val="00F623D2"/>
    <w:rsid w:val="00F63E98"/>
    <w:rsid w:val="00F644EC"/>
    <w:rsid w:val="00F67612"/>
    <w:rsid w:val="00F678C9"/>
    <w:rsid w:val="00F70445"/>
    <w:rsid w:val="00F744A0"/>
    <w:rsid w:val="00F751B6"/>
    <w:rsid w:val="00F753E3"/>
    <w:rsid w:val="00F75B2C"/>
    <w:rsid w:val="00F76119"/>
    <w:rsid w:val="00F7624F"/>
    <w:rsid w:val="00F778A7"/>
    <w:rsid w:val="00F80D17"/>
    <w:rsid w:val="00F80FB5"/>
    <w:rsid w:val="00F83CEA"/>
    <w:rsid w:val="00F841DC"/>
    <w:rsid w:val="00F84416"/>
    <w:rsid w:val="00F84677"/>
    <w:rsid w:val="00F861BE"/>
    <w:rsid w:val="00F87348"/>
    <w:rsid w:val="00F87596"/>
    <w:rsid w:val="00F93A41"/>
    <w:rsid w:val="00F9480B"/>
    <w:rsid w:val="00F9689E"/>
    <w:rsid w:val="00FA3413"/>
    <w:rsid w:val="00FA45AE"/>
    <w:rsid w:val="00FA6729"/>
    <w:rsid w:val="00FB1D97"/>
    <w:rsid w:val="00FB3055"/>
    <w:rsid w:val="00FB46C7"/>
    <w:rsid w:val="00FB4BCC"/>
    <w:rsid w:val="00FB624D"/>
    <w:rsid w:val="00FC1640"/>
    <w:rsid w:val="00FC1714"/>
    <w:rsid w:val="00FC77C0"/>
    <w:rsid w:val="00FC7B85"/>
    <w:rsid w:val="00FD08BD"/>
    <w:rsid w:val="00FD3A31"/>
    <w:rsid w:val="00FD5E40"/>
    <w:rsid w:val="00FD7278"/>
    <w:rsid w:val="00FD777F"/>
    <w:rsid w:val="00FD7861"/>
    <w:rsid w:val="00FE0F4A"/>
    <w:rsid w:val="00FE4C1E"/>
    <w:rsid w:val="00FE612B"/>
    <w:rsid w:val="00FF7B39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7BB5773"/>
    <w:rsid w:val="086D1F0A"/>
    <w:rsid w:val="095A1C4D"/>
    <w:rsid w:val="0B173180"/>
    <w:rsid w:val="0C56E074"/>
    <w:rsid w:val="0C9813BB"/>
    <w:rsid w:val="0CD66149"/>
    <w:rsid w:val="0D14412B"/>
    <w:rsid w:val="0F1A8EE6"/>
    <w:rsid w:val="0F4A30A0"/>
    <w:rsid w:val="10F6040F"/>
    <w:rsid w:val="110771A1"/>
    <w:rsid w:val="11A65A3A"/>
    <w:rsid w:val="141B305C"/>
    <w:rsid w:val="154FB4E3"/>
    <w:rsid w:val="1612C3D4"/>
    <w:rsid w:val="166C68E6"/>
    <w:rsid w:val="18327901"/>
    <w:rsid w:val="1970EC4C"/>
    <w:rsid w:val="19A0C782"/>
    <w:rsid w:val="19C7CCDA"/>
    <w:rsid w:val="1A689433"/>
    <w:rsid w:val="1C7891D0"/>
    <w:rsid w:val="1CC695F5"/>
    <w:rsid w:val="1D01DC20"/>
    <w:rsid w:val="1D4571EA"/>
    <w:rsid w:val="1DE0FC7B"/>
    <w:rsid w:val="1E6123DF"/>
    <w:rsid w:val="1F1C10FD"/>
    <w:rsid w:val="202C6329"/>
    <w:rsid w:val="2056150A"/>
    <w:rsid w:val="20CCE3E1"/>
    <w:rsid w:val="218D6F2D"/>
    <w:rsid w:val="22039849"/>
    <w:rsid w:val="2288684B"/>
    <w:rsid w:val="23197001"/>
    <w:rsid w:val="23F0FB56"/>
    <w:rsid w:val="241B7E9A"/>
    <w:rsid w:val="2445CCDF"/>
    <w:rsid w:val="2520F21E"/>
    <w:rsid w:val="263F77F6"/>
    <w:rsid w:val="2763AC50"/>
    <w:rsid w:val="28F1701F"/>
    <w:rsid w:val="29DC145A"/>
    <w:rsid w:val="2B30EADA"/>
    <w:rsid w:val="2C40621A"/>
    <w:rsid w:val="2C80C215"/>
    <w:rsid w:val="2CCA8D61"/>
    <w:rsid w:val="2D72EFDC"/>
    <w:rsid w:val="2DCBC650"/>
    <w:rsid w:val="2E0C7E3C"/>
    <w:rsid w:val="2ED4938D"/>
    <w:rsid w:val="2F12CF50"/>
    <w:rsid w:val="304995F1"/>
    <w:rsid w:val="3176D26E"/>
    <w:rsid w:val="3235AAA2"/>
    <w:rsid w:val="32C4748B"/>
    <w:rsid w:val="32F53205"/>
    <w:rsid w:val="33287686"/>
    <w:rsid w:val="37DC005F"/>
    <w:rsid w:val="386FD53A"/>
    <w:rsid w:val="394A7BEC"/>
    <w:rsid w:val="3B95B12C"/>
    <w:rsid w:val="3BC02387"/>
    <w:rsid w:val="3C8AA485"/>
    <w:rsid w:val="3CAE7E12"/>
    <w:rsid w:val="3CAEBB65"/>
    <w:rsid w:val="3D14731F"/>
    <w:rsid w:val="3D8F54F6"/>
    <w:rsid w:val="3E76E3E1"/>
    <w:rsid w:val="3FA137A6"/>
    <w:rsid w:val="41EF49A4"/>
    <w:rsid w:val="41FC2E5D"/>
    <w:rsid w:val="42377782"/>
    <w:rsid w:val="42B70DFF"/>
    <w:rsid w:val="42D28787"/>
    <w:rsid w:val="42FE6C87"/>
    <w:rsid w:val="46AA29E2"/>
    <w:rsid w:val="47C19EA9"/>
    <w:rsid w:val="4808EA9F"/>
    <w:rsid w:val="4A145BD5"/>
    <w:rsid w:val="4A5A0C1F"/>
    <w:rsid w:val="4ACA91AC"/>
    <w:rsid w:val="4C64CB25"/>
    <w:rsid w:val="4C92B6C4"/>
    <w:rsid w:val="4CC198C9"/>
    <w:rsid w:val="4CEBC0CA"/>
    <w:rsid w:val="4DDA806E"/>
    <w:rsid w:val="4EAB40D3"/>
    <w:rsid w:val="4FCADC3D"/>
    <w:rsid w:val="4FFD8EA4"/>
    <w:rsid w:val="4FFE7600"/>
    <w:rsid w:val="50037A18"/>
    <w:rsid w:val="508E9B43"/>
    <w:rsid w:val="516CC9D7"/>
    <w:rsid w:val="5266A855"/>
    <w:rsid w:val="543AFC2A"/>
    <w:rsid w:val="54B8F637"/>
    <w:rsid w:val="557FF766"/>
    <w:rsid w:val="5663D1C0"/>
    <w:rsid w:val="5802FE65"/>
    <w:rsid w:val="58053680"/>
    <w:rsid w:val="588E08C9"/>
    <w:rsid w:val="588FA0D6"/>
    <w:rsid w:val="59C637A3"/>
    <w:rsid w:val="5C548043"/>
    <w:rsid w:val="5D3FD86C"/>
    <w:rsid w:val="5E0979DE"/>
    <w:rsid w:val="5E8335CD"/>
    <w:rsid w:val="5F574D93"/>
    <w:rsid w:val="5FD98AE4"/>
    <w:rsid w:val="5FF97784"/>
    <w:rsid w:val="6076BF8E"/>
    <w:rsid w:val="61504A4E"/>
    <w:rsid w:val="6177E7EA"/>
    <w:rsid w:val="6285C529"/>
    <w:rsid w:val="62893272"/>
    <w:rsid w:val="62DE5948"/>
    <w:rsid w:val="64CCDDEC"/>
    <w:rsid w:val="65166E74"/>
    <w:rsid w:val="6560A393"/>
    <w:rsid w:val="6565FBC2"/>
    <w:rsid w:val="663EB799"/>
    <w:rsid w:val="67B1772D"/>
    <w:rsid w:val="6C844B59"/>
    <w:rsid w:val="6C8EEABB"/>
    <w:rsid w:val="6EDFDD62"/>
    <w:rsid w:val="6F360150"/>
    <w:rsid w:val="7045F5A4"/>
    <w:rsid w:val="717E27A8"/>
    <w:rsid w:val="723E128F"/>
    <w:rsid w:val="736FBC09"/>
    <w:rsid w:val="73819F81"/>
    <w:rsid w:val="73A6480B"/>
    <w:rsid w:val="7428F9E3"/>
    <w:rsid w:val="751C0802"/>
    <w:rsid w:val="7553172C"/>
    <w:rsid w:val="761D3967"/>
    <w:rsid w:val="762B4D32"/>
    <w:rsid w:val="76B38C8C"/>
    <w:rsid w:val="76B724CE"/>
    <w:rsid w:val="76DA5E4A"/>
    <w:rsid w:val="771DC1A2"/>
    <w:rsid w:val="787E899B"/>
    <w:rsid w:val="79B9440B"/>
    <w:rsid w:val="7A57DBEF"/>
    <w:rsid w:val="7A92BB44"/>
    <w:rsid w:val="7AA452F5"/>
    <w:rsid w:val="7BFF9C01"/>
    <w:rsid w:val="7C2174A4"/>
    <w:rsid w:val="7EFFE324"/>
    <w:rsid w:val="7F01D203"/>
    <w:rsid w:val="7F3CFB0A"/>
    <w:rsid w:val="7FE09812"/>
    <w:rsid w:val="7FE1C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9AAA3203-0623-2049-9D6F-12DF7BAB3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F38A5"/>
  </w:style>
  <w:style w:type="paragraph" w:customStyle="1" w:styleId="paragraph">
    <w:name w:val="paragraph"/>
    <w:basedOn w:val="Normal"/>
    <w:rsid w:val="001F38A5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eop">
    <w:name w:val="eop"/>
    <w:basedOn w:val="DefaultParagraphFont"/>
    <w:rsid w:val="001F38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6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7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79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3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5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9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3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3schools.com/js/js_datatypes.asp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47E42E-489D-4B2A-B5B4-56DB6B6D2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703</Words>
  <Characters>4011</Characters>
  <Application>Microsoft Office Word</Application>
  <DocSecurity>0</DocSecurity>
  <Lines>33</Lines>
  <Paragraphs>9</Paragraphs>
  <ScaleCrop>false</ScaleCrop>
  <Company>SIU</Company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Chuck Liu</cp:lastModifiedBy>
  <cp:revision>1515</cp:revision>
  <cp:lastPrinted>2015-08-24T16:06:00Z</cp:lastPrinted>
  <dcterms:created xsi:type="dcterms:W3CDTF">2019-08-23T21:43:00Z</dcterms:created>
  <dcterms:modified xsi:type="dcterms:W3CDTF">2020-10-16T04:15:00Z</dcterms:modified>
</cp:coreProperties>
</file>